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71EB" w:rsidRDefault="008871EB" w:rsidP="008871EB">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643896BB" wp14:editId="69FB7BD1">
                <wp:simplePos x="0" y="0"/>
                <wp:positionH relativeFrom="column">
                  <wp:posOffset>-142875</wp:posOffset>
                </wp:positionH>
                <wp:positionV relativeFrom="paragraph">
                  <wp:posOffset>-454163</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6" name="Rounded Rectangle 6"/>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8871EB" w:rsidRPr="00260E08" w:rsidRDefault="008871EB" w:rsidP="008871EB">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8871EB" w:rsidRPr="00260E08" w:rsidRDefault="008871EB" w:rsidP="008871EB">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8871EB" w:rsidRPr="00260E08" w:rsidRDefault="008871EB" w:rsidP="008871EB">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8871EB" w:rsidRPr="00260E08" w:rsidRDefault="008871EB" w:rsidP="008871EB">
                              <w:pPr>
                                <w:pStyle w:val="FirstParagraph"/>
                                <w:jc w:val="center"/>
                                <w:rPr>
                                  <w:rFonts w:ascii="Times New Roman" w:hAnsi="Times New Roman" w:cs="Times New Roman"/>
                                  <w:sz w:val="32"/>
                                  <w:szCs w:val="24"/>
                                </w:rPr>
                              </w:pPr>
                              <w:r>
                                <w:rPr>
                                  <w:rFonts w:ascii="Times New Roman" w:hAnsi="Times New Roman" w:cs="Times New Roman"/>
                                  <w:sz w:val="32"/>
                                  <w:szCs w:val="24"/>
                                </w:rPr>
                                <w:t>HINDU RELIGIOUS EDUCATION</w:t>
                              </w:r>
                            </w:p>
                            <w:p w:rsidR="008871EB" w:rsidRPr="00AB34CE" w:rsidRDefault="008871EB" w:rsidP="008871EB">
                              <w:pPr>
                                <w:jc w:val="center"/>
                                <w:rPr>
                                  <w:color w:val="006699"/>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5" name="Picture 5"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Group 9" o:spid="_x0000_s1026" style="position:absolute;margin-left:-11.25pt;margin-top:-35.7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oV8YRBQAAbA8AAA4AAABkcnMvZTJvRG9jLnhtbOxXbW/bNhD+PmD/&#10;gdB315Isv8iIUjhOUhRIl6Dp0M80RVlCJVIj6djZsP++h6SkpE6wBO2GYdgCRD6+HY/P3T1Hnrw9&#10;NDW540pXUmRB9CYMCBdM5pXYZsHPny5Hi4BoQ0VOayl4FtxzHbw9/fGHk3275LEsZZ1zRaBE6OW+&#10;zYLSmHY5HmtW8obqN7LlAoOFVA01aKrtOFd0D+1NPY7DcDbeS5W3SjKuNXrP/WBw6vQXBWfmuig0&#10;N6TOAthm3Fe578Z+x6cndLlVtC0r1plBv8GKhlYCmw6qzqmhZKeqJ6qaiimpZWHeMNmMZVFUjLsz&#10;4DRReHSad0ruWneW7XK/bQeYAO0RTt+slv10d6NIlWdBGhBBG7jI7UpSC82+3S4x451qb9sb1XVs&#10;fcue9lCoxv7iHOTgQL0fQOUHQxg655N0GkfAnmEsXoThZNrBzkr45sk6Vl68sHLcbzy29g3m7FuE&#10;kH5ASX8fSrclbbkDX1sMOpRmPUof5U7kPCcfEWJUbGtOZh4xN3uASy81kHstVkkUJUDIYxXNkmka&#10;O6yGE9Nlq7R5x2VDrJAFiBCRWxtc9NG7K23gJszv59mtN3XVXlZ13ctdICENjsLomXTzIXou2a7h&#10;wvicU7ymBgmvy6rVAVFL3mw4Qki9zyOfUaYCIMaHhHExQTRaUWj/wAjo6uUCxmWBADsEhNZbsIip&#10;rRKc4cFueLpH0knmvub2NLX4yAuEL3THDgFHHHxdK3JHkfL5F2cQdLmZdkkBIIZF0XOLatMv6uba&#10;ZdyRybAwfG7hw27DbLejFGZY2FRCqj9fXPj5gODRWa1oDpuDS0K93Mj8HiGppGc03bLLCgFxRbW5&#10;oQoUBpRBy+Yan6KW+yyQnRSQUqpfn+u38xESGA3IHpSYBfqXHVXwS/1eIJvSKEmg1rhGMp0jNol6&#10;PLJ5PCJ2zVrCBRHc3TIn2vmm7sVCyeYz2Htld8UQFQx7ZwEzqm+sjadq8D/jq5WbBt5sqbkSty2z&#10;yi3ANtY/HT5T1XZZYUA+ZztjpLiRO4/2UWr46XaxkKudkUXl8sai7KHt0AehnJ60FVviv0sbSK9J&#10;nKM6hVVmZ7H0ta55lY6Gqi+7duSPXG2qujL3LgVxbGuUuLupmKUX23ggqWlPUhi1mxJ05FwzgPkB&#10;GlEnya0tsJxcSkXWZ7cXNuF6HV4jUK3YlWRfNBFyXYLi+Eq3IBoLuk3Pr6e75lfm9MlrY/RzZUrH&#10;p73H7ODfyEKeCxAEoEOXvKgorhr/Fi9WYZjGZ6P1NFyPknB+MVqlyXw0Dy/mSZgsonW0/t0GVZQs&#10;d5oDAFqft1VnK3qfuP7Z0ts53xd1dznwfNSzOUxzDNeb2JGdtVUrZvncXlim89kUZRmQp2mMyrPJ&#10;gtksWniK1UZxw8reFT3c3o+26JDN/oPMUdAp4tvlyVG5xnlnsU1iy8ZRMunKMmxyhXsySRZpimFX&#10;uOeLxcvF6IU6JKStQrDY0rH9Dh2OoG1PD4iTOp9NJ7MEPpuNVqvz+ShJzhejszNI6/VFmkxsmbwY&#10;fKZLmsv99UYzxH3+/W6z8Dpb+l8XUS7afWF3InLB4w6h2xPSk1B5prz+gyyBm7m/8N10LIGO/1nC&#10;3tn/XSyRxoknCdwWoxglNgtw5U7B+eCLaBHP/yq+6JgiSeeTY64YqMRyRTQJJyF4xedOTzr9hbS/&#10;uP6nucK9XPCkc6zSPT/tm/FxG/LjR/LpH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AQs3nf4gAAAAwBAAAPAAAAZHJzL2Rvd25yZXYueG1sTI/BSsNAEIbvgu+wjOCt&#10;3WxqqsZsSinqqQi2gnibJtMkNLsbstskfXunJ739w3z88022mkwrBup946wGNY9AkC1c2dhKw9f+&#10;bfYEwge0JbbOkoYLeVjltzcZpqUb7ScNu1AJLrE+RQ11CF0qpS9qMujnriPLu6PrDQYe+0qWPY5c&#10;bloZR9FSGmwsX6ixo01NxWl3NhreRxzXC/U6bE/HzeVnn3x8bxVpfX83rV9ABJrCHwxXfVaHnJ0O&#10;7mxLL1oNszhOGOXwqDhcCfUQKxAHDYvlcwIyz+T/J/JfAAAA//8DAFBLAwQKAAAAAAAAACEAS2z1&#10;1z8KAAA/CgAAFQAAAGRycy9tZWRpYS9pbWFnZTEuanBlZ//Y/+AAEEpGSUYAAQEBAEsASwAA/+MD&#10;C01TTyBQYWxldHRlINqoqd6vsN6ysuC1teC3tuGztOK5uOO2t+O4uOO6uuO7uuO9u+S+veW6u+W8&#10;vOW9vOXAv+XBwOa9vua/v+fBwefCwefDwufFw+i/wOnCwunEw+nHxurFxevHx+vKye3OzdSdndik&#10;pdioqNqrq9upqtusrNuurtywr92srd2ur92wsN2xsN2yst6trt6wsd6zs960s961tN+vsN+ysd+y&#10;s9+zs9+1td+2td+4tuCwsuCztOC0s+C1s+C1tuC2tuC4t+C5t+Gys+Gzs+G0tOG0teG1tOG1tuG2&#10;teG2tuG2t+G3tuG4t+G5uOG6t+G6ueK0tuK1tuK3tuK3uOK3uuK4t+K4ueK5t+K6uOK6uuK7ueK8&#10;uuK9u+O0teO1t+O2tuO3t+O4t+O4uuO5t+O5uOO5ueO5uuO5u+O6uOO6ueO6u+O6vOO7u+O9veO+&#10;vOO/veS3ueS6uOS7ueS7uuS7vOS8uuS8veS9uuS9vOS+vOS+vuS/v+TAvuTAv+TBvuW4uuW5ueW5&#10;u+W7uuW7vOW8uuW8veW9uuW9veW9vuW+u+W+veW+vuW/vOW/veW/vuW/v+XAvuXAwOXCv+XCweXD&#10;wea7vOa8u+a8vea9vea9v+a+vOa+vua+v+a/vOa/vua/wObAvObAv+bAwebBvubBwubCwebFwue8&#10;vOe9vee9wOe+vue/vue/v+e/wOfAvufAwOfAwefAwufBvufBwOfBwufBw+fCvufCv+fCwufCw+fD&#10;xefEwufFwufHxOi9vei/v+jAwOjAwujBv+jBwejCwejCxOjDwOjDwejDw+jEwejEwujFw+jFxOjF&#10;xejGw+jGxejHxenBwenBw+nCwenDwunDw+nDxOnDxenEwOnEwunExenGw+nGxOnGxenGxunIxenI&#10;x+nJx+nKyOrCw+rDw+rExOrFxOrFxurGxurHxerHxurHx+rIxurJyevFxuvGxuvHxuvHyevJyOvL&#10;yevMyuzHyOzJyezKyezLy+zMy+zOzO3Jye3MzO7Ozu7Pz+/T0v/bAEMACwgICggHCwoJCg0MCw0R&#10;HBIRDw8RIhkaFBwpJCsqKCQnJy0yQDctMD0wJyc4TDk9Q0VISUgrNk9VTkZUQEdIRf/bAEMBDA0N&#10;EQ8RIRISIUUuJy5FRUVFRUVFRUVFRUVFRUVFRUVFRUVFRUVFRUVFRUVFRUVFRUVFRUVFRUVFRUVF&#10;RUVFRf/AABEIAIAAgAMBIgACEQEDEQH/xAAZAAEBAQEBAQAAAAAAAAAAAAACAQMABAb/xAArEAEA&#10;AgEEAgICAgICAwEAAAABAhEAEiExQQNRImETcTKBkaEjscHR4fD/xAAYAQEBAAMAAAAAAAAAAAAA&#10;AAAAAQIDBP/EABYRAQEBAAAAAAAAAAAAAAAAAAARAf/aAAwDAQACEQMRAD8A+18cwsSr5+8bUWg3&#10;cKR/KMab5vL5JMS14P7zU7VlCMYh/bmbLTdRVX/OaQ8g3ZR1eSpEhv8ArA6PyjaA9ZNiy95HN5an&#10;q3Nju+cLOrjQX36yh6hAInPvJIbtNvWCEq+WkaavNJTjxkHUSONzrDzFCt998kLL5zmXyNr2tfWB&#10;Yw2uryNytZIXsDijKOnnM2Ja1+8K6Fijses129h+8y3Bvb0Odpd+P3lD8jCUiVLTeSCWom233liD&#10;KJfGNgKb8YRkVdxeM7yWt9Y2NNDzhPjs01kCh8Q32ztWmdyqjK1HnM5xJ1TeBZT8Um2Eb7yQgyLQ&#10;3eHfCeD756x1p6qmucKsaItG7yZiD+R3/wDmapfjkhR/1lgRCzrCI/8AGURu3rCtjEPl3qzQ0vN3&#10;eStUtRum1OBmRYm2/wC80hEvffJJ3rSn94Y3ElIu+rwpFJTuDnVB8aeRP7yxiMAWl5c6Mbltz6wK&#10;aYxB+Mq9Yda76s0dhdZXZ2YHTINPC8YRyNVTkjE1GneuTFrkW0rmcZXq/wDGA5lLQ78250ZV4uPe&#10;+Tq7uVYoxvfo6wJq+NtHswTixN9hc0RS3kyTH+T/ALwD4y1vU6d695p5YrWg5N7w+PzMJICic1ll&#10;5ZLXHvKbakH4GsqWVHQ6d36wsd2b33koWuBS8gcdLGlNR1h8ktgAN+escSJOVfx2+6yumMhLfrKI&#10;mmtzffBEDVIc7yLTKBw3xnXq2pO8gOqQxV5w+JUldnySv7zRlcaI7nJnR2k07rvthSTS/wAnczM5&#10;d69XkkSnUopfrERZxLTVFusItS5rb3ljIKe8tr42H/5wwjSfXWUXyLJCO3eWfyLO/eJN9R/Iwyl8&#10;Q333rAmqMAH1l6TjOZM/ihfTmc5T2252P3gaaq8adZKsK3esOptKccNR42WzV4GfjnIfJJKB/rHG&#10;evdsU6wVCXjluvaZdCI20/6wq3tTuGUuzRjYagoqu8G8ZNG57cIzfjNHd49ZZDBD9XnPj1Hxyyga&#10;Q57ftyKcUJ1Wwb1nTYm+2KMvxrw5l5amXp/3xhiS6X99YSSyVK0nL3hjKQixZfbj12ARq3hcKZII&#10;7N7d4IzmMlNq4vM78n5KlpIXtXeOUmUa235TCqTJRd7rbbJLycRiN1/jDASDsFu2OLSyeco7yRfx&#10;hdVy5YtwuBtVOaRkStbMkqIiFanCUWGn4gW50YMY0t0Y5JcZHOGMnvd94R0ZLKlN/WTzSjBu/kHe&#10;RNEicY7d/wDvM/KfnglIdPeRSJ23HfH8JbPOZwk/juQEqprESWuBOsGulCzbvnKFG9XkhWk1OaR0&#10;aarAx+WvtzWAklkH+cKENnvjLQ8716wD5JjLaueMpQIfsM6rikQFzoaYw33f84HQlrh8htylMq7y&#10;6QLuvrCwHSjW395Q2IH8gTJOJMrp52wgRnED9mUl86jvWAmMvGFW1z7yRQe9+3FPykYaW7k551ke&#10;R+Rzzgboyaar1nSAvVx3gjKtTp2fXeB8jKEriah2vIhrFWItVklBrp25zoSSPW/1l1Ccv3gcoXQb&#10;dZStGzs5nKQPJbnQjp5NsK0YDTJ3jw5V4tLvLKJpu6HszPTphY3+8ovFKWOGTpl275YrsGRNRzdu&#10;ByRd746zRDxwGrX6zMEteL2TFqlKNL8feAPyxDjVJ2q8sdbHSUPeKMK/iUnedKOlqSqljwYUvxkZ&#10;XsvuuMzWy7K+s1hIjD/sDAkSTIWk7wjvRGKBxh8leSYCxDnOPIrpTbER3LvIM4rFolqrvNYbamVU&#10;4JRL25cUZJGnrAzY6o3LEMIw546zkZl2Z34/lS33XvCpqop4yxntITDpWTp4zlRqMGTHnS8YGlka&#10;VKvM0flKIP1ilFAkXp9PWOKIsq+/rKjHUs6CSctcGa+IhOTVjW5IxMg4BwRG1b52BwNZyNVDhlek&#10;H/fWDyrp2Urr3ghOTvbFwRpClvu6syyjQyk1vWBnp426vowxDyfLdicLyuFXSyDr7xGpd5ZxvSSz&#10;iDJrbAnkHZOO2sE20b1POaz/AOOCrQc1kPIShcZF/ZkH/9lQSwMECgAAAAAAAAAhAKtFRDm8FwEA&#10;vBcBABUAAABkcnMvbWVkaWEvaW1hZ2UyLmpwZWf/2P/hABhFeGlmAABJSSoACAAAAAAAAAAAAAAA&#10;/+wAEUR1Y2t5AAEABAAAAFAAAP/hA39odHRwOi8vbnMuYWRvYmUuY29tL3hhcC8xLjAvADw/eHBh&#10;Y2tldCBiZWdpbj0i77u/IiBpZD0iVzVNME1wQ2VoaUh6cmVTek5UY3prYzlkIj8+IDx4OnhtcG1l&#10;dGEgeG1sbnM6eD0iYWRvYmU6bnM6bWV0YS8iIHg6eG1wdGs9IkFkb2JlIFhNUCBDb3JlIDUuNi1j&#10;MTM4IDc5LjE1OTgyNCwgMjAxNi8wOS8xNC0wMTowOTowMSAgICAgICAgIj4gPHJkZjpSREYgeG1s&#10;bnM6cmRmPSJodHRwOi8vd3d3LnczLm9yZy8xOTk5LzAyLzIyLXJkZi1zeW50YXgtbnMjIj4gPHJk&#10;ZjpEZXNjcmlwdGlvbiByZGY6YWJvdXQ9IiIgeG1sbnM6eG1wTU09Imh0dHA6Ly9ucy5hZG9iZS5j&#10;b20veGFwLzEuMC9tbS8iIHhtbG5zOnN0UmVmPSJodHRwOi8vbnMuYWRvYmUuY29tL3hhcC8xLjAv&#10;c1R5cGUvUmVzb3VyY2VSZWYjIiB4bWxuczp4bXA9Imh0dHA6Ly9ucy5hZG9iZS5jb20veGFwLzEu&#10;MC8iIHhtcE1NOk9yaWdpbmFsRG9jdW1lbnRJRD0ieG1wLmRpZDo4YTc3ZTEzYS0xMGFhLWJkNDAt&#10;YjQ3OC0wNzNiNDczNWMzNzciIHhtcE1NOkRvY3VtZW50SUQ9InhtcC5kaWQ6NDlGOEJFMEJFNDg1&#10;MTFFNzk2MDQ5M0ZBNzFEMTFENzciIHhtcE1NOkluc3RhbmNlSUQ9InhtcC5paWQ6NDlGOEJFMEFF&#10;NDg1MTFFNzk2MDQ5M0ZBNzFEMTFENzciIHhtcDpDcmVhdG9yVG9vbD0iQWRvYmUgUGhvdG9zaG9w&#10;IENDIDIwMTcgKFdpbmRvd3MpIj4gPHhtcE1NOkRlcml2ZWRGcm9tIHN0UmVmOmluc3RhbmNlSUQ9&#10;InhtcC5paWQ6OTMzYTMwOTMtM2YxYS1kNDRkLTkxMzgtM2YxZGU0MDZhNTI2IiBzdFJlZjpkb2N1&#10;bWVudElEPSJ4bXAuZGlkOjhhNzdlMTNhLTEwYWEtYmQ0MC1iNDc4LTA3M2I0NzM1YzM3NyIvPiA8&#10;L3JkZjpEZXNjcmlwdGlvbj4gPC9yZGY6UkRGPiA8L3g6eG1wbWV0YT4gPD94cGFja2V0IGVuZD0i&#10;ciI/Pv/uACZBZG9iZQBkwAAAAAEDABUEAwYKDQAARHQAAInJAADFggABF7r/2wCEAAICAgICAgIC&#10;AgIDAgICAwQDAgIDBAUEBAQEBAUGBQUFBQUFBgYHBwgHBwYJCQoKCQkMDAwMDAwMDAwMDAwMDAwB&#10;AwMDBQQFCQYGCQ0LCQsNDw4ODg4PDwwMDAwMDw8MDAwMDAwPDAwMDAwMDAwMDAwMDAwMDAwMDAwM&#10;DAwMDAwMDP/CABEIAV4DIAMBEQACEQEDEQH/xAEpAAEBAAEFAQEAAAAAAAAAAAAAAQYEBQcICQID&#10;AQEBAAMBAQEAAAAAAAAAAAAAAQIDBQQGBxAAAAUBBAcIAgEEAgIDAAAAAAECAwQFEBEUBiAwMRIT&#10;FQciMjM1FiY2F2AhQFAjNCVBJEJDgJA3EQABAgMCAw4RBwkGBQQDAQABAgMAEQQSBSExExBBUWFx&#10;gZEiMpOz0xQ0IDChsdFCUmKSstIjM3SkRXXBcoKiwiQ1YENTc4OElLQV4mOjRFQG8OHD4yVAUGRG&#10;8cQ2FhIAAgAEAwQJAwQDAAMAAAAAAAERMUECECGB8JESMiAwQFBgUWFxIrFyA3ChwdGAkBPhgiMT&#10;AQACAAMFCQEBAQEAAAAAAAEAERAhMSBBUWFxMPCBkaGxwdHxQOFgUP/aAAwDAQACEQMRAAAB7hbZ&#10;w36oAKAACgAsBVgBSKBQQAAKAAAAAAAAAAAAAAACAAEAABAASkKCBAACAAgFI5k814c9U89OzhSg&#10;sUUKD6C2KCgoKUAoKACiBQVAKAAAAAAAQAABYAAQEpAhKRBUgQlCEBAEijnbyXKNaAgICA64+6d+&#10;eRlTz27OApYUKD6UWKClAKUFBQAWBRVglAAoUCABSAAAAAEBAAFgAIKgiEpAhAQlUiRUSkQ728v2&#10;8D9Dt6U7Mc/n/qm84YZBr14bu3ZJr16iTzy6/O7rcvKnnt2cLFFClWiKUoKClBSgAsCiqlgKFEgF&#10;AUUAAAAAgABAAQEABFAEJSIKkCAEBCUiEO9HM9vBnv7jHX2i5vNzTTo0dv7RjG3ZyP5/Pteefm52&#10;vJ3V5l+jz27GFoUq0FigpQUoKUAoiihUoKJBQoAoBQAAAACAAAEAIAQEAIoAhvWLf8EIbZWM7EIC&#10;AhCV375G231w5Z8nk+ZjpDWGiP0NQeanew7ucrK1579nChaURSlKClBSgFgWhUoKJKFAoKAUAAAA&#10;AAAAEAIACAgBAQ3DG5ZrQhsmb6Mv1X4XHdkxHZICEIKhAQgWECCEIehPGytefHZxpRFKClKUFKAW&#10;KKoSlElCigoBQAoAAAAAAAABAAICAEAN4xZLrbdkxLYRq4/Q5R0ZYBtm3ZOS9GWCbccb2IQlIhKE&#10;WAhCECCEPQnjZWvPjs40RSlKClBSgsC1SoLBKoFShRQFAoAAAAKQAAAAEACACCJX1Ge6rtGUxfYA&#10;kao1mN5i81493T4rkjRlw/6cfo0FStsqLvGLKtbAtzT0IQhCAgQehHGyV589nGxQUpSgpQURaqUF&#10;koUUoAKFFABQhQAAAhQAAAIWAAgCAu5Ysw1OP9z5IEyvXdbHybNmpzR5cvys4n9E2rJv+u2vwTC9&#10;qKIZ9pY1sbHmEIQEWSBXoPxslnn12MaD6BSlKAWLVkoqyULQUAoUUAqFAsAAUAAUgACAAEoAgsRV&#10;bxg33BhO1veLY8mTYN2xY/m518l7AeO8v+a5HhdLVP3jZ8nEnpnAPrnXj2473jdFWIbJFhluto6x&#10;zMJUiVCLJB6D8fKp59dnGlB9ApQWKVKKslCipVAqigoQosAUUALAAAAAAEFAJACgDc8WQYML2siw&#10;Y9mzLxsH0vyTsv4csiwTydL8PiP1jdPR5PmXQafRkHs52OeLp/t9f+Z/XT4O1ZOsvum3ZTOc7ivu&#10;uloZXrugrYM4JUiVCLJPQfj5Wzz77GNKUFKCxT6QWklUUoKFFBQCwKKFgAUCgAAAAAEEAKABD7jP&#10;dV4+3TI8GyZM51XinzY9gvy/s5tyvSBMvZ8+v9Byj38nF/B1hlHv5OL+DrfXm+H1vT4OX/c8n7MX&#10;s6RdDHKellt+T9401ZvquKbJoahKkSpKPQXj36Tz77ONKUoLFKlLSSrnmm5RraGuPd827IWn2Zhq&#10;AU+DYs23ZEUFFDURyBou94tpyce7ppaoNfGRYAAAEYpsn42gAQAhyBpYBuZDgx/Nnum66OWOM5d+&#10;d9vNXj2gbDh7etPh/QuR+t85ptPoGv8AR5eMuP8AS9gfZ8Pl/R4k7vjyNcCTpBsx/Hr3gr1zfMGy&#10;5vzOQtN483SEUQhD0F49tnn52MaUpSyUoqxU5g82XfDkZ8jaaBo66ye7HpF1sdFZveF9dvnNgAHw&#10;cbbp1M6OPXH3wWP1O3nNy7X8675jQNmynUvozqL0sfg598d9DeNmAAAPKX6DXiG0BACA37F9Rp62&#10;/Jmuq/memnCy6rTHlSXnOZAAAAAaExyzVxsR0zyx9AZn5pdzDiD0sgwY9m3PFoa/CoohCHoJx79J&#10;5+dnGlLJ9AoqyVeWvNfTDh7NZAxzObxjdXA66+zHz57OO94PXX53YAAAOifWw6we+K7ycjLtP4Mh&#10;+ZjmcyLC/qDqX0MelXVx588d9DeNmAAAPKb6DXiGwoQAEM903At03fG7li0dek3Dy5H03pxlhypL&#10;znMgAAABsKdVMseWpc+l206Z5Y+h+OeLbJ5X96fFftGN7JCEIohD0E49tnn92MbJSlBashaeoXA2&#10;cp6LDz07OHXn2zdsXo3xM+YfNYeW/e14pseunzuwcTeieaPdw1eLsX4r3x5OY4y3zzC72Guj1z+b&#10;2akx/OeZncxwndM10vTHh55HhdHXkl9Fr5u8l9C+PmOo/Qx6bdPEAD8qgFAQG9YX9jZ8n6J+kvbD&#10;n3uRzMh04yw5Ul5zmQAAAG3HlHnr4ksA1JlJ6P4Z87zLrH7p0W60/SNFlNHUIQEUnoFx8vpPP7sY&#10;UpRVkq0pleq+tPz2wcSeieZHewojsV4r6D8fMdH+rj1s9uPrn87sHEvonmd3cFfUewHzWzUmCbZ5&#10;Y/QYbzg9cPndg423TzD7+HwU7BeK8haaTqn0MeZfLl6FcfMdRejj006eIAEoABBVZzpYLum84XZc&#10;m9YvVr5/PdMQ6cZYcqS8tzL9Abbr3fGj2bh6+biYB1nyw6KZYgADJT2Y17f3PKr6DHAds3jG7LnI&#10;CEJCvQLj5VPP/sYUoqyVaUpyt5r6e8LYOsvux6EdjGxTd8XJOi0xHbNpr1y+d2DjHfPPTtYbji7E&#10;+HLt/wA7IdVvfj0g62I9N+Dnyjoo4h9E6mdHHhH1z8UoC89+O+hPHzHBfqnAPsxAVwn6pjOwAIAD&#10;ONNwfayDFjuc7Wc7Lu3y8gOnGWHKkvMUy4f8/t0+zTr+T9HzR2flbQA8y89fWywCnJ+j05jht4n3&#10;+X1FOWpep3QnRrq47li2zJCVIlSIegXIyqdAOxhS1YpSgLyz5r6dcLMdYvdj0M6+NqxRVim9YvXH&#10;5zYAABxD6J5ydzDQ1TNtL0H42fJOmgbFlOuntnU3o44tsDnrx30J4+YAAHnF2sOGfUIABDUGUa7t&#10;WTY84j0r4efLXnoHTjLDlSXl+ZcFafTjHK+i7N9r5Tda2YxEA6G5Ybr4envWOe0ZYc8eb2Z7huHV&#10;X3czsZ6+d2KmWKbJ5LfQ47vi2fJ8kIQEPQDkZfSdAOxhSlKUKKcs+Z6c8LYOsXux6HdfEWrAtWN7&#10;wet/zuwbVk433QZPrZtro6xe7Hov18QP1jsD4r2c8OXL/mv6A2rJ5+djDhT1Tnvx30I4+YxPZMP2&#10;AB0m6uPGXoIAgCZnquH7Z9H4mtj1v+c2agA6cZYcqS8sTL9wac3w2YxEA6X5Yck8nvc6+P3jT7dW&#10;kzwHX31eDlL38rs5Mh5SfQYYNtZFgxvN9S/FkIQ9AORlU6A9jClLFoopTlTzX094WY61e7HoP18V&#10;WMhwctea0wLdMdzet/zuwcTeieaPdwp9x6N8TPmjzWHl13teA7lAKZRrvaXn3tjz8v0MbznlT9Dh&#10;zn476D8fMdSOjj026cAAgIBSKma6rhO2QHI2m+nvBzAHTjLDlSXmOZfmD7NdLtNmIgHBfn9WQ87s&#10;cg6PQNPt1aTPAcT7/Ln/AKvB2F3+YedHZx4D9k3fC7NnM31XB9qEId/+RanQLsYUpQtBSxkGD1u+&#10;d2fRx3unlx38Arsj4L365GY6RdTHrf7sfW353YOJ/RPNHu4UHdXlZdsOfkPOvs4b3je8vJyHSzqY&#10;9ZffiB6H8XPnLy0eXnewz3TfQbj5DqR0cem/TgAgFIqCAzTVcK2wZBheRtD0b4uYA6cZYcqS8xzL&#10;ZT4Mf5neyX0eLX+vnYiAaLj/AEH5aPUgafbq0meA/JN52auWOpwx0L62PAfrbblNuyubamD7AhK7&#10;/ci1OgXYwpQtKCxasej/ABM+b/LR1C6OPUfpY7xg9CuNnynoo8xO7rw3a9bfndg4y3zz47OH0Zpp&#10;ve/k5Zfro8tu9hrY9O+FnTANs6DdjHAd0zXVfRTi5ZbrsPKf6DDlTz30F4+Q6v8AvnVDoYgCmKbH&#10;52CAgN4xuz5SGZarnWq+inFyAHTjLDlSXl+ZdffB18e8nS5493Jz/wBnM2YxEA/Dy+7Tcrt/Mo0+&#10;3VpM8B9JyF7+VlHp8Y6I9acIembRm2HJm2phG2RYDv7yaToH2MKFpQWLVi1m+l6ZcLPJMKAAOAPX&#10;j58drHe8HrX87sAAAHXz2ToF2MKd3+Tl2g8OQAAHX/2ToH2MeePHfQTj5AAADys+gwxbZIAARQMy&#10;1MiwvpVw8gB04yw5Ul5fmWNGj1ejMdvn3Q2YxEAGj5nZ/HxdEafbq0meA3rd5uUulxgPPrrzir0T&#10;a8mOZs21MI2hCHfzkW2dA+xgWlLFFWLVi1l+p3V5WXPXky1sDY8p1p906cdTHR1veD1q+d2AAaOs&#10;D2zrr7Z1Z6GP4UPo7EeLLtTz7yVov0DGs51p906k9KaSuePHfQTj5AAADys+gwxfZAIJRADM9bbM&#10;nq789mAOnGWHKkvMUy+AfRuRsxiIAPy1btDxfpLGn26tJngORvfyMm9PkA8xu5jsGbG87teTNtTC&#10;NsHyDv3yLbOgfYxpSxQfQqxasUGqjJMH5mN7HyURT9ooAPihQUBaDc8W+YtFWP5gBT9IIAAB+YqC&#10;UQAENwjc8b6UcO5jroHTjLDlSXluZfoDadXoaPVuPs5uIgAGI8X6Hc9XouzXocsNrwz527Pzutzw&#10;GhryW+hx3nFj+V0OTMdTCdog+Tv5yKs6CdjGlilKD6Ffrhd48HoFB9AFKWWikUVQUApRFAFACiSg&#10;AAAi6D16dLu1gASUAbpiyHB2k8GXaHwUDpxlhypLzBMuHvN7tNs07pyvoeaO18ts5iIABhvK7e2e&#10;X2Uh++WPYLu/NfYOCPVOkPVbTlMdzZlquJbGnqBId++RVnQXsY2KUpSgpvnO9Xcv8C/R9v3ai63V&#10;s2X1+fffH6No9Ojc/Pu2v06fys3zyejaPVo3Xzb9n9Xn+8bqMMv3wz02zDWatmk26/2wy1evMbZ6&#10;NWq1Z6nDLafTp3HRt0G7VuGjbtvo1fpjdDu16jXlp9mOQeL07Zv1fRoN2sb54/R18/WPjeMvtODA&#10;CCUUG44skwbhi9MuHnQdOMsOVJeX5lwfq9GMcv6Hsv2flt0NmMSBsacAVz7jlkmOzDub1tk8vs3f&#10;0+XMujyf02aeMbj2IXz17E483NpyY3sZ1qYHtEkK+V798hLOg3XxtWLVilKDfOd6e5X4F+kdfvtP&#10;mcX6Pj5m+V73V39C+O7x/kX6L0j/AFr897KfB/WcEfY/N8nfP9jZfX58L6vP5c+Z7n4Z48YfQcfO&#10;uP0tp9Oj9scss5vtwTsc3a/Rp7Ufnf2eEdbncQ/T8P8ALKckcHq4f1PDjvu8uv0bOwPxf0/W77v5&#10;PJvB7PqOQ+H1Oo36Z8P3V/KP0HrR998jnXH6WA9nmcyfLd7lf5ztcB/qvx/GX2fBgCihIDecLpa3&#10;nF3f5WXOHlo6cZYcqS8tTL9Qfgb2bMde7OsmWHX2zF8cvTzHLnGZ/kcacT6nkvt/LfZiVx8f7hzJ&#10;6Ju3Xz3CMXzmntzrVME3IsIQ788gs6DdjGxasWrFBTfOd6e5P4F+kdfvtPmcF7HOyzm+3FOl4uwn&#10;xP0/EX03D0+eOM9Dx5Zzfduvm3cfdvl/hlj20/NvturH6J8bnXH6WFdbn/lljknh9fIHE6mK9Hxc&#10;2/J/Q/lljwP9j83vvj9OxezzczfK9/efLv64fdfKbhp28b93k8ncDsbT6NHMHzHd66/c/LZ7xulh&#10;PW5+e8bpca97kcwfMd3nH5H6Lr1+s/GcZfZ8IWASUIu8Ytoym/4XeML8V6ZcLLXx04yw5Tl50mQA&#10;2w89MsOq+WPyaWXaccvQmXugvFHN7vXf5D9M59+r/OuYOr851+uPlZZyn2XI+xjWbaMmZ6riO1p6&#10;hCEO/HILOg/XxtWKUoPoJvvN9Xcf8D/SOv32nzP3LjHQ8e2ejTmHL9/4Z4YP1+f9x2+/Mfuupv6T&#10;8TptmHYX4j6jiT6XiY37/JnXH6WccnodZvvvkefvjPp8E7HN2f1efs3+f/X4r0fHxr3+RhnU8HMn&#10;y/exDp+HGOh490827sD8X9P1u+7+Tybwez6jkXh9XgT7L5r6l5F4fV0G7VgPZ5nMny3e5Z+b7fAf&#10;6t8dxp9nwiCCIpBmOu4rsbni23Jlmtyx5r3o5WXTjLDlOXnSZADpdlh0IyxA2bHL8Je5a+jsug17&#10;uk3wf7D3Q+5/It43+XpqnR3ozlX3XZMn2bRkzzUwHahKhCR345NXHoP18aWrFKVLH0b3zvX3G/A/&#10;0fb92r9scvyymnzwLu3m3bX6NP4Z4755PRs3q0U3jy79i9fn/XG6jDLUYZ6PbhrtOzS7MPuXW6sx&#10;tm/VqMMtXrz2r0addp2aLdr3DRt230av0xuh3a9Trzln74Zfvhl+GeOg3axvvj9PX/8AWPjONPs+&#10;EIAggiLnepgm1v8Ai/E1UdlvDfw8DppcN0UAYdZsIPg2TDL5XsYerky0uGzo38D+y91PuvyHet/k&#10;6L+ycBdR+0flWP5s51MJ2vxID5pEXvvyUuPQjr42rFLH0lKtNVp2ckfI9qgoKUFBQAUFKgqggoUA&#10;AAAUKLJBQw/6Dm7H0/IAAIUhvGDW4sb2N9wfRsGbsv4L295t/eAB5dZ4cJWAfJtmOXIUvs3Msc8v&#10;v6Z/D/rfb37T8q4H7vJ6k9Fq40tY5k3vFqIxnYhAsIQ77clLj0J6+NKn1FKtKAfQPoFKtKUFQUFi&#10;19IUVKFAFEoAAoWoAAABACAoIDKdbba2mt/wY9sQ5M0Xu/yryRpoHlTnr4NsA/KNoxy1q+6kywbn&#10;drp/85+g4f8Aof5ji/v8P51+VY7k1sZLrYTuQhFEIQ768kuPQnr4/SWWlKUFKWrA+lpSgqCgsfVV&#10;C0JVAFEooAKAUFABAACALZBBQEXL9TZcm05TIMLj+Uh9Lzt5b2Y8Ll3zXyuz18G2AbPjlp5fo9cN&#10;14C9Po4P92nIJhsuQuPZtbGWa2B7UJUIRYQh315K3HoV1saUpSgpapYq0pSgqClin1YWhKoAsooL&#10;YlApQUAAAAgALAECgQEMr1tHWP5t+wbbX6xkeL8Tacm16ZjWqafEPm399l3n0MuXUxtlfBorNqyu&#10;74t8wYTuSIRYKh8iJXfTkjHoX18aUpQUtWKtPoFKVBSxS2VRUqgUS0FsSigpQUAAAAAAsCAAEWAA&#10;i79hN6xuDbWok1UfnWjsyzVafNQhFpDZ8mmrU4tizDMtTQVjGwIRR8ggIQ758pGPQzr40pRVKfUo&#10;+igpSoPosUthalUCiWgoKCgpSwAAAABQAAACLAEiiAH0Zrqaa3DtsCIQENzxv5VrcX6GP5Pmvkyn&#10;W3CMN2NLUIQEUkWEIsTvlyhj0M6+NKKsW36ilKUoKlLFLZVpUKLKKUFBQUpYAFABQAFFQIBSRQqB&#10;BFgQsBCGpjLtb5t22sazEglJFV8m+4N4xWMV2NvyQgJAlsSLIlQiw75cqS49DetjRVl+qsUpSlKV&#10;KWB9WFqVRRLS2JaClKWBQCgAAoUAAAAIABIsoAQEIpIohuEZJrQ+SCAqmw5NmyQgpEIQ+QS2RKkS&#10;oQ748lLj0N6+NWn0UpSlKVKUsUtD6QosopQUpSlgUoAKAUAoACgAQAELEAoQEBAsAIIlCEIIEIQE&#10;BCEPkhAsqRCAld8OSlx6G9eU+gfQPopT6QWKWqUoLKKUFKUpYoKCgoAKFoAKCAAAgLAgoCAglgqA&#10;pIhASoQgEQA+QfIIQiwhAQhCEO9/KSzod2MbFKU+in0lBZKtsq0pRLQUpSlLFKAUoBQULUAKAAAA&#10;KIAVAQASwgAICEBCEoCRCEAIRZEoQkQhCVCLIld7+VOa/NMC3KAUAoABQAUAAoEAUAAAoAAAAAAA&#10;AAKCAAKCFBBFAAgAABAAACAAEAIAAZ3qf//aAAgBAQABBQLMOYYWWoX2zl0fbOXR9s5dH2zl0fbG&#10;XR9sZdH2xl0fbGXR9sZdH2xl0fbGXR9sZdH2vl0fa+XR9r5dH2vl0fa+XR9r5dH2vl0fa+XR9r5d&#10;H2tl4fa2Xh9rZeH2tl4fa2Xh9rZeH2tl4fa2Xh9rZeH2tl4fa2Xh9rZeH2tl4fa2Xh9q5eH2rl4f&#10;auXh9q5eH2rl4fauXh9q5eH2rl4fauXh9q5eH2rl4fauXh9q5eH2rl4fauXh9q5eH2rl4fauXh9q&#10;5eH2rl4fauXh9q5eH2rl4fauXh9q5eH2rl4fauXh9q5eH2tl4fa2Xh9rZeH2tl4fa2Xh9rZeH2tl&#10;4fa2Xh9rZeH2vl0fa+XR9r5dH2vl0fa+XR9r5dH2vl0fa+XR9sZdH2xl0fbGXR9sZdH2xl0fbGXR&#10;9sZdH2xl0fbGXR9sZdH2zl0fbOXR9s5dH2zl0fbOXB9s5cH21lwfbWXBl7MMLMsLqz8d/F6N09rN&#10;cpv1PmIfU+Yh9T5iH1NmIfU2Yh9TZiH1NmIfU2Yx9TZjE6I5Am9JfjnVn47+L05a0dKiS01Df/TC&#10;0HUGaOy/UmabNqmYJ9QkPozSuVJ+uqtTayqPlVUTi5l+R9JvjnVn47+Lwf8A8oiNuy4ZtLgxGqcq&#10;ZSKLAYamcnpciNTabHiTPTkI0VhqNOTRqYTE/MvyLpN8c6sfHfwmPTajLHpquEPTtSHp2pCXR6hB&#10;a1OVJmXXsk8i6egqD08INVTKTMZupZPafxmTbkVPKCGlzMnqQ7Pye67GqmU4jmYHG3q90m+O9WPj&#10;v4LGiSprvJWowxNBjD1DObEiq1SWKZTXqpKXUaJTjTWKTMFWpR05f8TpN8d6sfHfwOHT5dQXwqLT&#10;hJrU6Q1YzHfkrOI+iSuMulZXYhRnWYsdEhxLPtyTSZ8Rr+H0n+O9WPjv4DdeCpsanFNqsmYjQbff&#10;ZEanz5p06h1OTSFZfmNq5DJC6DU6dQZNKqkMRarNhtxjicaU3FbdshTnoDuDp9XDjbjLmr6T/Her&#10;Hx38AixJE585UWjBRqUdseizX2t2gRBzxxoSarU5gjU6quqq1Hr1TpVAoNbgFOgV1TseoVCEfPpb&#10;g3qBLDlDl8PQaqMeoNzqfIp7uq6T/Heq/wAd/r8GC/UH5c5hhgNwXFxBDpT8pvHwKeP9jWJdL6ZV&#10;qYIHTXLkQRKRSoFjWx3uF+ylU2nzin9OsszRVOllUjiREqVHlc2YnCTSVoZtgVFDTVQpy4KtT0n+&#10;O9V/jv8AXocR+dInzGGmQ1HhphkRqN1qHQkzK1KnuRJ0RD1O6oUukM/cyQfVYqqN9YgpW/MmSFPS&#10;kuuIVVjNM7fWC6lenS+5kiZ1Yg1Bmo1CnPvxqpIhPNOQa8bzLsd2ynT0MpqEBcB7UdJ/jvVf47/X&#10;UpNSpqipEYMtQkQmWXZDqnmaIUwlm3lzJFKq9G+tqEPrahD62oQ9BUen2UrsO2Tf7kQei6VWQx0z&#10;oDjhdIctqL6gy4K30toNNo8UjvflSJVhNOm0KdIZkMyI70R/T6UfHeq/x3WxMsZhnEWQM3GHckZq&#10;ZKTDlw12pSpavTmYB6dzAPTuYB6czADy/Xkh+HLjahtp15cfKGZpJegM2h/JuZ4xOsPR12xokqY5&#10;6dzAPTuYB6dzAPTuYB6dzAPTuYB6dzAPTuYA42tpepg/6qHtEJiKptKVLU+tNFayxleZmSX1PpcK&#10;j0Hp5BYeyfyyKOWRRyyKKnTGeX8tqIg5eqDlO9HVQejqoHct1Bql8tqIoFMTyxUJhgmnTbMjJRZr&#10;+MdKYkadU845Nfy68IM5yEo0qJIV/uadp9KPjvVf47q8sZOqGY10bKlEoabX47EpvMXTWHKTJjPw&#10;3xTfMdEyJRVHKGXaoWYunc+lotQhbq8u9NN9MGmwKa3bNp8GotZj6a8NKkqQodNvk2ozB59qKbCx&#10;8upzcfKgQ1z5L3C4rH+miZeoUrMNRptNiUmH1j8t6bfC9XI8INOm2eaTJWV+j3nkmMxMYzflZ7Lc&#10;4NTt2CIUt6BKcUlbml0o+O9Vvj2qyflpeY6lHjsxWbHaxSWVsvsSE2Z/yuirQRTfMdR1Gy03T37O&#10;nWWG40WxSkoTzqjbyVocTZ1Gyw24wOm3ybUZg8+1Cv8AXUYSYjsMqXFadW4uXWKhljL7OXaYOsfl&#10;vTb4XqqlUoVIht9XqY/Ih5syvOJpyJIFdiOOUHo954KzSItcp1UpsmkT3YJogTZEeUxqOlHx3qt8&#10;e1WTaMmi0EbBnHOsqrSRDnTKe9kzMvqOm2ZspZUev03zGzPP6yrvrDUuUweVM+1GNMszlFTLyyIz&#10;JyJDLSGGhVKgzSafWswVOvSBRa/U6FIpNTYrFOD7DcliSwqLJ6bfJrOqxmTO+sb6xvrG+sb69TTo&#10;Zz51UmFOnIZddKRIelPYp7C9M8v329Y/Lem3wvUy5UeDGzdmyXmifal51sUSvVPL0vJmd4uaWh1J&#10;y9j6e1LeZYgYTGSGTjv6fSn471W+PamhxCnVmzPFQVTstW9MpZsZis6rRiRPpvmNmefilhFeGd4m&#10;RmdxLWXRT3UsT7M3U5+qZeMjSdmWs9qy9TftgfbAnycbO6b/ACWzqt4Otp//AFaYG5fChCnQXqnO&#10;hQ2afEs6x+W9NvhbZOLMmHSLgO3TnkwWaVPeqLM2YmEz6iZHqJkeomR1aryiY0qPU36NU2Hm5LC0&#10;pcTmajnQq0FwzTA0+lPx7qr8e1ORyvzVZ1UM+Q2wJ0umS/XubB69zYKrX6vWypvmNmcmH5WWvTuY&#10;AzlPMj55W6dvxpVnUytoahWZQrSK1RLK9kqjV06t09r1ODjTjK9Dpv8AJbM7ZZn5kR9XV8fV1fH1&#10;dXx9XV8VilSKLUNRU/8Ar08VVcZc0dLqVxZlvWPy3pt8LjkZCo1mVGmlWpjaksyq+6RERaHVW/1X&#10;oU/J1fqKT6cVwiq1HnUWTkWTispDqnSuLCDOKdRp9Kfj3VX49qcjfK7OqnkenTfMdPNVcq1IjSZM&#10;iY/ZQa9Ny/NoOaaVmBu2bTKfUkVfpjCeKq0WpUV6zpv8l0+oHyvTaaU87X3EuViBFTLcsyRT+X5a&#10;t6x+W9NvhcYiIVVniy4sF1cmSlPCE5cptnFV4YqvDFV4dT8WdeyFQKdVqfP6YoNUfpfLNVLypRaK&#10;mzqa12elrm/lEVynlVKOKfLOBNPT6U/Huqvx7U5G+V2dVPI9Om+Y2TZsWnRfXeVB67yoIGY6HU12&#10;Z3yaxMj2oUptVH6jVinil56y9UglSVpsmQolQj5wyk5l18dN/ktlUrlLopeusqD11lQeusqD11lQ&#10;ZwnxKnmHTy8kjrSlGtSVrQQjMKkyGm0MtW9Y/Lem3wtl5pJlMjKLGRiJ99pRCcuUhnE14YmvDE14&#10;dVSnKldO2OFlyxzZZ1Ha36L0m+LWZlh4GviqYY5IMjLR6U/Huqvx7U5JVu5ps6pNqVQLaXTJVYm/&#10;W+Zx9b5nFby3U8vim+Y2Z5+K2EZpPItberVFszRT0Uyv6NOrVVpKqD1LQ6pKkrSKvTWavTnW1sud&#10;OPktnVXwtZQ+y7blFjEZl0OsflvTb4XiE3lKSZYpNxyUkZKSoTly0M4ivjEV8YivjPFDq2ZImVI5&#10;xcu2ObLM7MG/lvp/DeolHs6kscLNAficGMKj26VodKvj3VX49qaVLwFTIyUQzVS1Vig3XW9MYinq&#10;7Z1VkEqfTfMbM8/FbelSFlDs6hmR5p6ZpZXXMFDGChjqdCTHqVvTyS7Iy1ZmhpLWYunHyWzqr4Ws&#10;pP8Aj2RIrb8Xp+jezVodY/Lem3wtgjIO1iEy4itQVqrNScNylUxFMYnKlpZ4+YBx8wDj5gC+OarX&#10;Nli0IcKERnKs6qJuri4rZUlapKo4lfvL+h0q+PdVPj2qyFW01ah2ZxyC9JfkQJsRUChVipuZSy4n&#10;LlNszfUyq2YKb5jZnFh+Vlr07XwWXcwGKfkPMc5yh0eNQqdZmScmpV3KlTTSa9ZmOgMZip9SylX6&#10;Ws2XiVTMsVurO0OktUSmWVmUU6rdOPktnUqBPnNenq+PT1fHp6vj09Xx6er4WhbS9KNLOM1ZTvLu&#10;np3Zp0OsflvTb4XGIiFZ4xTUSluqi0linRhOVLSzxcwDi5gHFzADRVnlmRpOxzZYRGZwIJsW9VT/&#10;ANw58ddlJXThI+PaHSr491U+PaqgVyVl+o0qqwqzD0s9ZoRR4IpvmOoz1mhulQrMi5walsaee8yt&#10;0uAOnPyXUVzzrU0ntM5Jd4OadDrH5b02+FxTIw/Q2X3mcuRWXZZkTYnHLJniZhHEzCOJmEcTMIUm&#10;ba5ssp7XElW9TneJmOX2aFKZYbgib2aLodK/j3VT49q6NXKjQpNG6jUaeTEiPKRZMqVPp6a91Ljt&#10;pkSH5bwpvmOi4+w0U3N2XIJVvqY88l11x9y2g9Q6jTSpub8v1QiMlFZOrFKppV3qUndfeekujpz8&#10;l1Fc861NA7VSpMnBVTQ6x+W9NvhZNOkZNPkXCfuNp4zE45hM7+Yhv5iG/mIb+Ygoq67a5sspbJIY&#10;tztJxeaKv/bZlRXIaxWOwzodK/j3VT49rWnnmFJr9dSF1qsukZmo9DfWN9Y31jfWN5R6piZMijn9&#10;eIO1aqvloFeQ31jfWN9Y31jfWN9Y31jfXq4khUSVWI6YtUy/N5jRLesflvTb4W02pRlGuLDfqoOt&#10;QGKTMlT2J2MJnezEN7MQ3sxDezEN7MQNb8d1DqFhzYoySDdUoR0cOPZJfbix1G9UZtccS/WJUh2W&#10;8lJqVmIy5xodK/j3VT4/qUpUtXLaiOW1EctqI5bURy2ojltRHLaiOW1EctqI5bUBy2oDltRHLagO&#10;W1AcuqA5dUBy2oDl1QHLqgOXVAcuqA5dUBy6oDl1QHLqgOXVAcuqA5dUBy6oDl1QHLqgOXVAcuqA&#10;5dUBy6oDl1QHLqgOXVAcuqA5dUBy6oB1l1hWpmxVQpdT/wCxD6Y1LiwLesflvTb4XGK4VKsSos3n&#10;Uto248qtOidjODfmIX5iF+YhfmIX5iEvE8a1tBuKIyMrOolTwGXqD/al0uU3CnCgNpVVnFqdc0Ol&#10;fx/qp8f1NM8yD8uLFDEqLKBmSSTVKYtQdqEBhaVJWl2oQGFpqdNWoO1CAwszJJIqVOdWqoQEuvy4&#10;sUNPNPofmRIxoWh1D0uJGDT7L6bHpsOMbTzTyQ7Pgx1IWhxL06FGUlSVpenwY63pkSOObUoNVCA+&#10;vm1LsfmQ4xty4jrfNqUObUoJUlac1+Y6l9UmQVN/7cLKlX5NXLesflvTb4XGuFUjm7LiU505UrdJ&#10;sTsZwfcQ9xCdU6lTGql1XahjL1ZkV2hLbQ4mRDW1YxEW8GmkMk/NVT4dC6n5arAQtLieodY5lXHf&#10;+lRFsMNUwQ/+rRtHpZ8f6p/H9TTPMRnoZRlHGquaJeFpFPI01HYKg85UZ2VJeKpGafPZmTISI2Ta&#10;g/iM0+e5vqmHjZTouHbqHyfPQyfVOBIzx/lO1NVLyvQ6BzpFQjP5Yqkd5MhjM096n0zL+X2Kwy5T&#10;qtQapmqruwotHyozPhR3n8t1zOvmtJ8qzf5znPwaNleBUabT8sQKbKuMxRJeNpeZJJzavl/41l6l&#10;sVab6KpQZaSwzmvzHUsy+HEiyXYcmrxmmZOQ65zWkWdY/Lem3wtp0kmUtsyxbdzzxKsnYzg1zOh0&#10;A6n1QzJMKRJkS3Vq3ldJnSlZPWg0KC6hCKqhKTUedllByalW6rL9drdKdgxV1Ka+pdbqzqUocFb/&#10;AOtpdLPj/VP4/qaZ5iM9CWhURrNEnmc2W2hnM2YZeDpGV6bi6fkyXwZ+afPZtdzKqLktmDfmnz2r&#10;QahTJcKU1Ni1D5PnoPU5RUGvVJNUbrfxvLLnBy966EKRi4k+CxUYp0Kv0VynZuVxs8f5VD8oXhN7&#10;OvmsSiZkdi1eNNiTM5+DS6RX5UGhQKrBFBjlMmZZqeBgsRjOiZf+NUSJPmyolEzI1KGa/MdQuGpM&#10;IVJcV5+B/sYeX6y9QanGkszI46x+W9NvhehMmRqfFzV1OqFTUZmZh1VyR0Uk70F9riJrUxyFEFBm&#10;OTIzDPDLqvI4OTiI1HHZw7Kv9XTElLhoFEabTIdcW85o9LPj/VP4/qab5iM9BMTG5LyjFOVVJ3yr&#10;O0u9yNktT8d9hzLtazOZKri0ktGVF8Ot5p89zHTuY03J9V4D9Q+T56GXGm38u1OAumzXaYqqZXod&#10;f5Iit1Dn86msuRqfmWHMlQqPmlNPjz3XMxVfM9HemQqNmpqBDabfzJXM6+a0nyrN/nOc/Bo2aIFO&#10;ptOzNBqcrKx/73M0U4VWq0PA5Ty/8ay9VGKTN9a0oNOE81mrzHUUh1tZutOMO09EV2R/cjvVBCZz&#10;ORM1cseHWPy3pt8L0OsFWU3GtcVvKHReTu1oSIzMplwkpcgxY8SKOtEjdolOibhU2KzdJffnPzJb&#10;kxwVT/XxNLpZ8f6p/H9TTfMQ/Eiyg2yy02xFjRQdPgKddgQZCw9BhSVLplOcMFTqelx2nwH1jllN&#10;JSqfAU6/Eiyg000wh6FDkqQhDSHokWSGY8eOVj0OHJNlhiOkPQYUhTbbbSXoMKSpKUoS9AgyFvQ4&#10;kgcppQagQY62qfAYW9EiSFPMMyENxIjTfKaUOU0oERJLNXmOpl/7SEIsJMuPBmLhPT4SGBknOZEX&#10;WJtZ0qHmbMFOjetM1j1pmsetM1j1pmsVCp1CqvWKvNJkZWdK5PAzkHl8NkU5fEp46qPxJtQgwlzn&#10;ahNRJPG7lPFKQiG0ta3F6XS34/1T+P6lh1TD3q2pD1bUh6tqQ9W1IerakPVtSHqypD1ZUh6sqQ9W&#10;VIerKkPVlSHqypD1XUh6rqQ9V1Eeq6kPVdRHquoj1XUR6rqI9VVEeqqiPVVRHqqoj1VUR6qqI9VV&#10;EeqqiPVVRHqqoj1VUR6qqI9VVEeqqiPVVRHqqoj1VUR6qqI9VVEeqqiJ896ovamDMXBkVGEiOoJg&#10;8aFBnYUKuvytnjDobi015vAwRgYIwMEYGCOoqEN5ytMiMLb3RkyThc1irr4dLFAXv0fNmf245RIc&#10;ipPTprRtRZbUSOKfBVPkVOaiW5p9Lfj/AFS+P/16nzGkJmwnYL5GZBMEnoVlAzVU6Auh5ppNdTb1&#10;I+aWqWSQpRqOI+cWURkosyr3KM/IZjIn5qqMmDEpvEam1DEIhS2YSRGjPzH58hmMxqOlvx/ql8f/&#10;AK/DmMOMTIT8F4NMw34thGaTo/UCsU4UzPWX6iELQ4nqT80tcK5YIjM4uc6JBoeYs/yas2xGm1J/&#10;cplMDi6hVnok84LYjRn5b0iQxTmNT0t+P9Uvj/4BEnt8GbTnIdkSREQlth54RZTkN3eos0Loc7di&#10;z6hTl1FxdWkKp0e7liByxA5XHUEU2GgkoSgNUSouI3KLCEqqypTa6ebMXGScKIUCRPckTY8VnVdL&#10;vj/VL4/+Awqg9CCqaxPTsDTzsdxT+KlSUR23EqU2oq7UTLHUp0XZfWMPQjGGoYuy+gYykNDns1sN&#10;s1CqvuMYaTLkRXSsZpaWW5tSVJb1fS7yDqj5B+BJUpKuZR5wdoz/AA9OKw0+p1plt+UmmpQzPKOz&#10;+7Y1IlPtY2BTg887Ic1nS7yDqj5B+CNOusOc3blDl9NkiTR6nETqItLqE4uVxIw5lCiCTKkzHdd0&#10;u8g6o+Qfg8eXKhr57MWMdSXBfl5Q4eXxwsvj28kYyjNjnj7YlVCfNP8Ag9L/ACDqj5B+RdL/ACDq&#10;j5B+RdL/ACDqh5B+RdMPIKpyjD+wB7BHsEewR7BHsEewh7CHsIewh7CHsIewx7DHsMewx7DHsMew&#10;x7DHsQexB7EHsQexB7EHsUexR7FHsUexR7FHsUexR7FHsUexR7FHsUexR7FHsYexh7GHsYexh7GH&#10;sYexh7GHsYexh7GHsYexh7GHsYexh7GHsUexR7FHsUexR7FHsUexR7FHsUexR7FHsQexB7EHsQex&#10;B7EHsQexB7EHsMewx7DHsMewx7DHsMewx7DHsIewh7CHsIewh7CHsEewR7BFL5RwP//aAAgBAgAB&#10;BQJCN4YdQw6hh1DDqGHUMOoYdQw6hh1DDqGHUMOoYdQw6hh1DDqGHUMOoYdQw6hh1DDqGHUMOoYd&#10;Qw6hh1DDqGHUMOoYdQw6hh1DDqGHUMOYw5jDmMOoYdQw6hh1DDqGHUMOoYdQw6hh1DDqGHUMOoYd&#10;Qw5jDmMOYw5jDmMOYw6hh1DDqGHUMOoYdQw6hh1DDqGHUMOoYdQw6hh1DDqGHUMOoYdQw6hh1DDq&#10;GHUMOoYdQw6hh1DDqGHUMOoYdQw6hh1DDqGHUMOoYdQw6hh1DDqGHUFo3RH734up4kniEjEJGISM&#10;QkYhIxCRiEjEJGISC/Ykd6P3vxf/ANv/ACkbAr9BREkiLs3f3EqIOhHdkd6P3vxf/wBp/obTNdxq&#10;XeXECl3jihKrgpd5I7sjvR+9+E3kN8hvkN8gSr9Uslb/ABHBxHAaVGNxQ3FDcUNxQ3FDcUEbJHej&#10;978FM7hvD9jcG6QM7hcZjdMJVf8AxZHej978DM7h+zG7oXi+9V4Mf+W9/Ekd6P3vwK+8EnSvuBqK&#10;/fG8N4jMlEYNNhWmV4vMtbI70fvfgBncLr9HeH7G6CSRC8glREalkYIyBkRjdH7G9o3XAjv1cjvR&#10;+9/XzO4EVl9hqFxmP0QU+QN9QNRnokZkCeUQS+QvIxu3AlaBkCO/VSO9H739eM7gRaC3AT1wN8GZ&#10;mLg/3Lw0W8pxe8ojEjv3iJ4dwL9AnzBvXhDmgZAjv1MjvR+9/Xi/eh3g+JtVcYd548OePDnjwKru&#10;uWMfo7Hf2kKqjjBwao4+6L7GNt2gZamR3o/e1puJIcZI4qQR36O+Q3yG+Q3yG+Qv1PESOMkcVOiZ&#10;3DfIb6RvkN8hvkN8hvkN8tWf7sOzvBa90Gq8P01p5fJ2BydgcnYCqUyguEoNx1bmCWMEsHGVw+Eo&#10;IprbpMU5plVt9wbc3rDK+3YenI70fvatbhJClmrRQ+CO+xWzSJwyCHr9Fb4M79AjuCH7X+7qEbNQ&#10;Z3AiuBndZtC1bpGd4L+Cdja96y6wyv1EjvR+9qnF7pW7p6DK7rFbNQyu+15ehunoMrsf7uoRs1G0&#10;wR3hRjYS17xgv4J2JVumR3i8FqZHej97VOK3jsbausMrw4jdOxtV5K2WNd4XBxkrWz7QO0ivNKCT&#10;YpBKCiuOwg/3bI+uM7gkrrbg+u0v4jK7juB6mR3o/e1KzuKxor1Wvl+rI4Vssa72ijvBWyxs7jtW&#10;1vHhxhwX6D/dsj649ousM7gZ32loqUSSZcNZaBapCt4hfqJG2P3tS73bI+20yvHCSOCkJQSQrZY3&#10;3t8hxEhx61hNrid07EumkJeI9J/u2NL3RxyHHIcchxyCVbxagtoTY+rQK1bpJClEkkpN49UbhEOK&#10;QJV9rCtVI2x9upd7tkfbpq2aaEkYIrrVo3gpBp0CO4JfCVEq1/u6bPd1CNhna6d6rStWglkmOoz0&#10;3lmRk+OOOIarWbUncYMr9Q/tj97Uu92yPt01bLCK8cJQ4SgaDK1py7RUyRhTSi0CO4Nub1j/AHbC&#10;SZjhKHCUOEocJQbK5OmvZqC1ZB7vWFa1ttQd5BOm/tj97Uu92xjbapW6OOkcdISslBWyxrvWup3T&#10;sbO8tE0kYUxak7jD/dsj61Wg53dAtWbpEbnesK1vbxLzsZ7ovsLboP7Y/e1KivKxtVx2vn+rI4Vs&#10;sa71si1nuv7LxeGD/Vrxdqxvuv8Adsj61VpmHu7oFouune01wy0HO9aWgjbYxsv/AHYW3Qf2x9uq&#10;dTcdjbwvIGsiDi947GyuSrZY33t8hvkDeSQUreOxBXE4m8rEK3TJwjsNwiClbx2JK4n+7Ywdw3yG&#10;+Q3yG+Q3y1Blae17u6BWvb4OTvk00TZaLiN7QLQQi61jZ/zd+x/zoP7Y+3VLTvEpN2m0i+xWzUNI&#10;vtdbu1DSLzD/AHdQnZqVB3u6BaBIIj03i/dhWoL92sd0tpWFt0H9sfbq1JJQUyZaBFeEMAiusVs0&#10;ibUYSxorZIwbZloEkzCWLX+7qE7NSvYr9loFrFpvKwrWy/VrRdlII7E6L+2Pt124Q3S/iXDcIbpf&#10;yDCdiyuO0tFaySTKzWWkvaCsvCdluwJ2WI2aD+2P3tSZ3DFsjFsjFsjFsjFsjFsjFsjFsjFsjFsj&#10;FsjFsjFsjFsjFsjFsjFsjFsjFsjFsjFsjFsjFsjFsjFsjFsjFsjFsjFsjFsjFsjFsjFsjFsjFsjF&#10;sjFsjFsjFsjFsjFshDiV6ojvBB8tArVukgLWSSQg3j03dtpFfoMleagZX2K2aL+2Pt1MzwQhtSwt&#10;tSLDjuFYllagZXBLK1EcdwrEsrUQNhwhwV3IbUsKSaQlpawZXBLalBSDTalpagpJpsSytQMrglpa&#10;gZXBLK1BLSlDDOhTK0jDO2JaWsG2ojwzowzoMrhQvA1RhxN5WlatBKJEY79QZXhbd1iW7wSbtBlN&#10;xf8AP/IPbov7Y+3Uy/BFIFTb3mqe3vuveGGUk0iot7jtP8BqqrNVUYLdp/gUyPvKqUreNn/GpAqc&#10;feTSe6ljjSpc3DhhwpjS07p09knXJs02DJ9qS1ToxOKlVE21rSmWzSfCk+LTPBpe2VUFtOPVBbqR&#10;Lb4bsBvhtTf8mbIUwjmzoUreOheBqbgYSYdTcdha83kcTQQneMzuGwrE6T+1jbqZfgikBs986ejh&#10;IbPejQm992oP7jlVb3kU/wABqHG3qqpYp/gRnm3kutm2pn/GpAS//fhscE4n+TPTvSOUB1G4pl42&#10;lYxiQT9M/VJ7svxS3xSfCclxiVGcQtFL2yJLCFzHmnBMXuInx+Ita/703/JluIbS5LjGkULwNRfY&#10;QP8AQWneI7C10lzcSIru+m1tO6W07Fab+2Pt1MvwRSBxOHNqbm401/i0lv8ATlV3VJWUpmn+CR3C&#10;olezT/Agv8Jypx94mf8AGpAnKNMiO8TqEv8ABlS4eIERnDIfUSnIDqELlU7iqZSUVqnyiQuVTjcW&#10;oyiMUnwpPi0zwaXtlU9brj8BbSaj4EBziNRneJLm/wCTNjqfRyl0KK46F4GoVYdhfoOt32FpFqFJ&#10;JRGG0kkrGkAzBfoEVhfvTf2sbdTL8EIcUgGozNbiljjLuS8tNiXVpBPuFZx3LkvLSQxDg4y7kOKQ&#10;FKNRpdWgGd4S4pIUtSrUurSFLNViXVpBmZhLq0gzvCXlpCXVJGJdCnlqCnlqJLikhKjSDcUZ4l0Y&#10;l2yheBqS/VhmDK8EYdbBa4zuINnekNt3gzuBELv2Fah/bH26lxG+nkTA5EwORMDkTA5EwORMDkTA&#10;5EwORMDkTA5EwORMDkTA5EwORMDkTA5EwORMDkTA5EwORMDkTA5EwORMDkTA5EwORMDkTA5EwORM&#10;DkTA5EwORMDkTA5EwORMDkbA5GwORsDkbA5GwIsVMZOpMrwR2Xgysca1zx3IEc/7bbQM7gRAysM7&#10;gRah/axt/rxkCO+y+1bZKCkGnWSj/tsx1uiNG4STMEQMr7S1L+2Pt/r5kCO/SUyRg2jLUk2ZjCpU&#10;P0kv2Y2Ayvt26p/axt/ADIEdhlYZD9kN4GRGOEQ4I4I4I4A4JAkkQ3iH7BJF4usM7hdq39rG38BM&#10;rxfdbcCs3SFxj9j9i8x+xcY3R+isK28EWsf2sbfwO64b2oOwrxdobwuv1z+1jb+C7ovMbxakzIhv&#10;C4Xa9/axt/B7hui4x+x+x+x+xcY3QRXfwn9rG38if2sbfyJ/axt/In9qbx2x2x2x2x2x2x2x2x2x&#10;2x2x2x2x2x2x2x2x2x2x2x2x2x2x2x2x2x2x2x2x2x2x2x2x2x2x2x2x2x2x2x2x2x2x2x2x2x2x&#10;2x2x2x2x2x2x2x2x2x2x2x2x2x2x2x2x2x2x2x2x2x2x2x2x2x2x2x2x2x2x2x2x2x2x2x2x2x2x&#10;2x2x2x2x2x2x2x2x2x2x2x2x2wd4/9oACAEDAAEFAheLxeLxeLxeLxeLxeL/AOLeLxeLxeLxeLxe&#10;LxeLxeLxeLxeLxeLxeLxeLxf/NvF4vF9l4vsvsv0D/GbhdZdZdZcLrT/ABhnvfu9J3jYFncFESCS&#10;XYu/upUQdsIH+MMd4/0f/ka901LvLiBTl5cYJVcFLvKw/wAYSq4YhQxCgZ36k/yQ/wD46Xfkd4vE&#10;TxbiD5khtlvdQaSMRPDuIVLxrxf+LtR0qThEjCJGESI8ZKXBL/ZWMfpYmxyW67HSlNwuF34oYQ+p&#10;JYlYxKxiViPJPiYhsPzmyd5q0OatBM9s3sQ2Jsn+6p5SitL8TP8Agl+Jnrb9Av66f8Y/6Af8Q/4l&#10;4v0T/jHottm4clkmj0D/AIp60/6udrUdbhNtm4a1piJ0T0SaUYw6gpJp1x/0e7+adrTqmlOTUEWk&#10;YjtkolRQUUE0SbZALWn+CHqzEcuzYq2RsLWn+CHpXaJMmomiuTYq17um0ZFrD/mF/SD0Y0YrpMjj&#10;K0Ge7arQc7usP8EO2KbQTA4ZyZJvHotO7ugrQccv1p/gh6CnVKLTjq/VirXTuTrT/BD1jat07FWv&#10;KvPWn+CHotNKcVKaS0rSbPsg7Lgrb/I4KxwVjgrHBWOCscFY4KxwVjgrHBWOCscFY4KxwVjgrHBW&#10;OCscFY4KxwVjgrHBWOCscFY4KxwVjgrHBWOCscFY4KxwVjgrHBWOCscFY4KxwVjgrHBWOCsKSaf4&#10;B2tR1Ok00pxTriYydNju2md38lnvhS0pCVkqzjIsNxJWG6khxkWG6krCdQY4ib1LSkEZGFLSkEd4&#10;UtKQSiO1TiUgjI7DcSQI7wpxKbDcSkKWlI4yATiTHGRYpaUglpMcZA4yLKh4mvO1p1TanJ6d3UEd&#10;wQ7fYt0khSjV/JZ74qIgr3VzF7rbXfDp8RUJe83M8VcBN0B075niznt0oUfdDvj1EQXrjqO03eGx&#10;HjcYOoOMtJ3lLcNCI0UnSNpxhcx80JYhEtKTOO7UO+z3J3iT9jENLiGoiW1COvfRLXvuRvBisk6r&#10;l6AkriqHia89TfpJiOcD+Uz3xUQst0piuIpZXPyl7jcNreRAXcqZ4q5L10AkiZ4rza21NrJZO+PU&#10;QbX9qS7xCkeDEO5nmIbVvJcbJwsM6yGp37qO2P4Z7oqHfRHeNL6FJVP2MsOqTHbWgRk7yoju4lKf&#10;7UbwY6FLUiO8ShUPE156d+nAYJ1YqMcm1/yWe+KiNzfjQUby3PHqCwin3kpPAcmeKYhHc7M8WU1x&#10;EQXrjd8eoiKV7LzfDUbXEYjyeCJDvHU0ndRLQpSWJm4Th8dyYwa0sTCQkiOQ7UO+z3J3iT9jExLa&#10;GpaXDh+LLRuOPI3I8bwYrxNK5ggEd4qHia89I9QhZoNOx5xTiv5LPfCkJUCSRBKCSOGm820nYptK&#10;gbSDs4SAbSTs4SBw03qQlQIiIKbSoEVwUglAkkm1SEqBJIrDbSoEVwU2lVhtpUFISocFAJtJAmkk&#10;DQlQNJGCQkhwUDgosqHia89cgrzD5XOfyUq3T5g4OYODmDg5g4OYODmDg5g4OYODmDg5g4OYODmD&#10;g5g4OYODmDg5g4OYODmLg5g4OYODmDg5i4OYODmDg5g4OYODmDg5g4OYODmDg5g4OYODmDg5g4OY&#10;ODmDg5g4OYODmDg5g4OYOB543T/mxSvdE4rnvyGnle+/JQyJL3GXrz/Em3VNmZmf8E//ALhP/9oA&#10;CAECAgY/Av08h4nuEz3NegvDrICIIlnhBC8NRXQkSJEiRLwVl0czJ/p9l1Eerz8IZ9XPqsvB2fRz&#10;6vPDLwjF9GXQeCQ31EvB8ek7EkSW2pJbakltqcLSzwb8lja9ssOBJCsaXUx7gmTJkyfYpkyZMmTJ&#10;k+rh0+K6ZUqVI2xiSH6lChAkcV8YnFbPuXPq8+jl0s+sXg6GMOoh4Jz63LuaHZ4d1Lqpk+4IsjDu&#10;7Lozwyxj3FDp5kWcV0uwQ7oz6rPuCDPlJdTn3jB9gy8OZd0w69+AV13DbPumD6uZPssyZMn1i6mN&#10;pCyf0PXvyPc8ezPtGfV59HLpZ/oLFkX3JFnPbvRz270c9u9HPbvRz270c9u9HPbvRz270c9u9HPb&#10;vRz270c9u9HPbvRz270c9u9HPbvRz270c9u9HPbvRz270c9u9HPbvRz270c9u9HPbvRz270c9u9H&#10;PbvRz270c9u9HPbvRz270c9u9HPbvRz270c9u9HPbvRz270c9u9HPbvRz270Rtcesj08yLOK6Xct&#10;/wBr+mHxUT5KGHK92EUnhFWs5XuwirXhnayPCz4qJBmSiZmSM8ckzPDJPDJN4RSZkjle4i0zle7D&#10;JRINHK9xyvdg/u/rq49RBnyeS7mv+1/TC7T+SPkL0zLvZ4W2nuW7VFxJQOOpbtU43T6nApGhdp/J&#10;xqhcXJyOCxHyQ0ZittR84IbckcNqkcVR+5d7vC/bzHaoHC4YNC9T8en1IrzJIiP7v67fDqo9hv8A&#10;tf0wu0/k/J+N7RLr7toEfRiLPTMV3kW7VMro6oSh8S3ao+DIdrNC7T+S78T2yLkfkIexzft/5Hb5&#10;HEiH5Ft7nF+NxLi73Mh+407M/ZEbFBF+3mNXWxfshf8ANQOLyZY1XItsR+PT6kb1FDSsz9lg/u/r&#10;rI93X/a/phdp/J7/ANHD5n/qO8a4f3PcW1cGW7VPRnGqGhdp/I2vT6CuLm5HHYx8bG15nzkzisgf&#10;NjTkziscyFf5H7l3u8L9vMdygcTgPaovTb6DZ+PT6kF5k0QH939dTHoQI9gg8MsY9GPYr/tf0w+L&#10;gRZ8nEhFwIJvDJs5nvwhxMgrnhzPeQ4mfFwIsybRmZOBm8cmZvDJszMm1hBNmTOZ7yDbIO5mTIoi&#10;2cz3nM9+D+7+uviuwrpw7G7XUndtoTu20J3baE7ttCd22hO7bQndtoTu20J3baE7ttCd22hO7bQn&#10;dtoTu20J3baE7ttCd22hO7bQndtoTu20J3baE7ttCd22hO7bQndtoTu20J3baE7ttCd22hO7bQnd&#10;toTu20J3baE7ttCd22hO7bQndtoTu20J3baE7ttCd22hw29gy654Iz8Qs+JDpR8FR7F8vFWfg/Ps&#10;eXhLLsOfhXLrc/8AKHIqVKlSpUqVKlSpUqVKlSpUqVKlSpUqVKlSpUqVKlSpUqVKlSpUqVKlSpUq&#10;VKlSpUqVKlSpUqVKlSpUqVKlSpUqVKlSpUqVKlSpUqVKlSpUqVKlSpUqVMz/2gAIAQMCBj8C/wAI&#10;7hM9zXDPw9FDIIXoQRLPCC/1SW++DYlgvTLdg/DMegngrfNrG+31jvwbI+GIdBROZbxehJkmR81A&#10;5lvHwyIf5EQRwpx8/ELdtCCOCznq/EXFaR/GoXOfUZmRPoL9QYi6cfC3/T8nL9T08Qu38la+Q7vy&#10;8q/c9PEaTcuoh+oPDacKcfPuWTJMkyTJMkyTJMkyTJMkyTJMkyTJMkyTJMkyTJMkyTJMkyTJMkyT&#10;JMkyTJMkyTJMkyTJMz7G3bQ4Uf8AP8fNV9y2++GbMnhNYZvDNk1hm8JohEzZkZvDNmWObMsM3hm8&#10;M2Zs5kZMmsM2RicyOZYadj4rT/5qFzn3Nb74WkPPBYNnsMyOEZw+ZxM1LThEI4rjIiZEWz4xIKpx&#10;XEKGhb7YWibIrBMfoX7UIMqQNO38Vf47Xb74Wll+2RbatokPVDLjhGSgRqM+WZFGpaW3otZZhyiZ&#10;BkbCF4hYaChd+7IXFpG27IfE4kPQuToXXF+1D4uAo3fu8NO3ZyWEVXtVvvhbhHyNRWkY4PF4cLNS&#10;0SICOG4+KEj4kLj4oyocNxE0LfbC0SZBCH6kC/ahFlcNO3RWEbu1W++GaIGRGBmsM0SWEYGawkiM&#10;DNGRmsM0ZY5oywzWGawzRmjlRkjJGaMyEDlRyrDTt0MLvftUShQoUKFChQoUKFChQoUKFChQoUKF&#10;ChQoUKFChQoUKFChQoUKEX2633wu8RI+Q7vEUbTP/cr/AP/aAAgBAQEGPwJqurmnnWnXgwlLASVW&#10;ilSu2UnuY5leO9tcdHMrx3trjo5leO9tcdHMrx3trjo5leO9tcdHMrx3trjY5leO9tcbHMrx3trj&#10;Y5neO9tcbHM7x3trjY5neO9tcbHM7x3trjY5neO9tcbHM7x3trjY5neO9tcbHM7x3trjY5neO9tc&#10;bHM7x3trjY5neO9tcbHM7x3trjY5neO9tcbHM7x3trjY5neO9tcbHM7x3trjY5neO9tcbHM7x3tr&#10;jY5neO9tcbHM7x3trjY5neO9tcbHM7x3trjY5neO9tcbHM7x3trjY5neO9tcbHM7x3trjY5neO9t&#10;cbHM7x3trjY5neO9tcbHM7x3trjY5neO9tcbHM7x3trjY5neO9tcbHM7x3trjY5neO9tcbHM7x3t&#10;rjY5neO9tcbHM7x3trjY5neO9tcbHM7x3trjY5neO9tcbHM7x3trjY5neO9tcbHM7x3trjY5neO9&#10;tcbHM7x3trjY5neO9tcbHM7x3trjY5neO9tcbHM7x3trjY5neO9tcbHM7x3trjY5neO9tcbHM7x3&#10;trjY5neO9tcbHM7x3trjY5neO9tcbHM7x3trjY5neO9tcbHM7x3trjY5neO9tcbHM7x3trjY5neO&#10;9tcbHM7x3trjY5neO9tcbHM7x3trjY5neO9tcbHM7x3trjY5neO9tcbHM7x3trjY5neO9tcbHM7x&#10;3trjY5neO9tcbHM7x3trjY5neO9tcbHM7x3trjY5neO9tcbHM7x3trjY5neO9tcbHMrx3trjY5le&#10;O9tcbHMrx3trjY5leO9tcdHMrx3trjo5leO9tcdHMrx3trjo5leO9tcdHMrx3trjo5leW9tcdHMr&#10;y3trjodrqFp5ppp4sKS+EhVoJSrtVK7qKL4i3wT35MU16UlTRN09VbyaHVuBe0WUGcmyMadGOeXd&#10;vjvFRzy7t8d4qOe3dvjvFRz27t8d4mOe3dvjvExz27t8d4mOe3dvjvExz27t8d4mOe3dvjvExV0L&#10;xSp2iecYdUjclTaikynLQit+JOcEzFF8Rb4J78mG1IWUKksWkmRw1pBinq3lP1C6pTqW2kLybaC0&#10;QJOKwqmZzwZ0UNU1lmUVgdBaWoqAWwuyqwvBaSZ4J4Y/2JS1L72Sq2XsvZcKSqyhJGER/uC7aWuq&#10;6FtOTVdtLVLIqmlpwzOggmKJFRlLvYuHDe8jZytUMATg7XBP/gQhpD60tf0d1eTB2toKVhlowKnl&#10;LvKLI+8Wzb5zLdY8WCL0q6Cqcd/qSqRXJG1WVpZbRJwIJwAqMVjdLXVu0Ay1y13pGF91M5xi/wD4&#10;jVcKqK34k5wTMUXxFvgnvyYb+l/PGKyiaGUdaWispmBuln0TstRJBivpql1KV1KmSzdwUHChxCpq&#10;eVZmEbTa6J1o/wBp1LN5Ku2qo2VcmcDGXBK04dTAkx/U6i+v6veNazkmndq2MmDaISgRe7b142mv&#10;9wuGrR2ikBG2wTxyIg3jX34L3q3GBT0612UgNK2wAAJnOOR//wChWLkDoX/STZwFRtBBXOctaORi&#10;8l3bVUVmqQ+2ZWO1FrOOpD9fV3wL2vNxgNFQCUBLM7Q2qYv/AOI1XCqit+IucEzFF8Rb4J78ihyW&#10;gqKmeLJNKX1hHnLuWx+vKWvHIjbGjR86upE9d2N1RHUr6Q/9aMtUtJS1OzbS62sT+go9Kobpva9K&#10;Nm2Hg/TuVCG3E/eFrTgKgRnGPx9j+PZiQv6nA0OXsxTUiL5u3IUYkwnlbeDalHd6BMCpbve7EvDt&#10;+VNaEu60ISP6xd0kpKEjliMCTnbuMgm97sDUiLPKm+2lPt9KLCL7u9jAU226tqdlW6ThUccLqP61&#10;d6KlZmahFY2F4Jd/3ohbjN+3eFLnIGsakm1K1LbZ9kTi+3mVpdadr6lbTqDNKkl1RBBGOcVvxFzg&#10;mYoviLfBO/kMGKSncqXlYm2klR6kf+VvOnoSMdM195f8Fvaj6ShH3e7XrxX+lrXbCN6Zkf8AEiVG&#10;3S3cP/jU7aVb4QV/Wg8qvGpqJ5zjq1dcwKdkpbSElyoqF4ENNp3S1HQEZG7LqbvJSMCrxvCarfzW&#10;QQEjVjJXpcVO02r/ADV3TYcRp2ZlKoZW08KugrE5SgrU4AtOeCM5Qzx/6Wt+IucEzFH8Rb4J38hC&#10;3SMl2wLTq8SEDRWsyCRqx59w31Vj8wwS3TJPfObpf0ZfOg0yVpo6I/5GlTkmvpAYVfSnm5OnZW+5&#10;3DaSo7AjkjrfJ6i0EKbf81ZJ7q3KzrxVqDzLj151yKZ5bDiXZNNIylm0mYxmA65fFJTLM/uziagr&#10;EvmMqTh+dBQurZoxZmHH7dk6W0SsxfNIqoaq03a7TVdK8ySUgvKLS07YA6EZd5jzE5ZdtaHUYe+b&#10;Kh/6St+IucEzFH8Rb4J38gpDCTigO32pWWIm1c7Rk8f1qsOSH1tLPgU4CaShQZtXewLLQ0znqOmq&#10;Z6FeReW1lBJywoiY05R90on6s/3Tal9YReFzVFKaapLqKy7EvKSgqdSLK25KM9snrQUO1N3tLSZL&#10;Qquppg6cnDGCsu0/v1MOu4IdoAwHbyvV9C6phtxtZQwzMoxKw2lGeCJ1d3VNMO6caUkbJEZBpxK6&#10;cm0aZ5tDzczn2XAoR99S6WVT9AUhQOjIiR1MESpKhVSyRMLW3k1DSKZq6+aXWQhdtNh5l1AWhaD2&#10;qkmJ3ZKgvA47pdVtHD/cOq8VWsTC2nUKadbNlxtQkQRnEdMrPiLnBNRR/EW+Cd/IFNPStl11edoA&#10;YyScAAzyYyd2LTVXjidvftW9KmB8c4dCWOCpRKlKM1KOMnoBUrCKKjVirKpWSbPzZ4V/RBjbOVF8&#10;OjOb+7MeEoKWrwUxKgoKK7xnKQ0HXN8fyitiUSq7wqKgdy44pQ2JwlyjoapxSTNC2W1kg6IKRF0v&#10;u3M+/e61O8sfDBS7YTJLYdwDCdOL0fcuN1Na1S5S7HnmCuTqVDAkHBaIxQ5U3jQ1uWcM3Xn2nASd&#10;cR90raikI/ROKR1jEq5ilvMZ/KGU299bsOfWjbN1NzuHtkHlLPgqsrHhKhT9Etu9aZOFTtIbZSO/&#10;bIDiddPQopL7KiUCzS3ukWnmhnJc/SI6oztCAh4BSXBbp6hs2m3Ud0hWeOl1nxFzgmoo/iLfBO/k&#10;BkWZCQK3nlmSG0DGtZzgIXdt1TFIrndYRJyqI0e5RoJ1zhzHa5a0MU6DYbKzhdXg2qE4zKeHOGYa&#10;lxaKKgSZLrn8CJ6Cc9Z0kgxZuqmy74951iQpWq2zhQnXtHUj8/eVa7i3Tqz14S5XuN3W0e1V5x3w&#10;U4OrANSh68XNF5dlPgos9WByO7qaml2zbaQdmU8wq7pRMK0sOxE9GJVlDT1U/wBK2lfXEEt0y7vc&#10;Pb06yPqqtCFOXXVt3ggYmV+ac6s0nZEBNQy/d1W3hbJmhWqk9iLN9UvKFn3kxJupHzu1c+lh76FV&#10;lC8m8qBO7fbElt/rm8aOtoHoDQV7ZqrrdVNTQ3bSv0jJzldQ58NqS4KmjqRaoq1G5cT8hGeM7pVZ&#10;8Rc4JqKP4i3wTv8A7+3TU6bTi884EpAwlSjnADCTH9KuxU6NJBqqrEqqcHbHvB2o1zhzHKqqfm65&#10;NFHRtEW7XduY7KRoYz1YCUi0pWBKRCXLzb5beJ3F0zkhrTqFDP7wYdEjFAcqdvZFlpsbVCE9yhIE&#10;kjUhKq2kcqWBumW3Q0T9IoX1oyF3f7QRSo7azVbZXzlZGZ14/wD5w/xf/Zj+mi4zTmt81l+U2rNr&#10;PlkhG7OzFMzaMluJCsOdPDFQ6FmS3FFOHOnghKgszSZjDDykKNh+y6jDnLFqN2dmP6Uq5zWlnbco&#10;5RYnb22LJq0dGP8A+cP8X/2YNPXf7TRVMqxtuVIV/wBGC5d13OXe0rHTrfywHzTYSdmcJqKVSmHk&#10;YlpV1IKUIauq9c5E7NNUHSzmlfVPew4w+2pl5o2XGliRB0xmuUVcgv3XVGb7Q3Tas51rQUOriMBB&#10;WHmXU5Skqkbh1s4lD5RnHB0ms+IucE1FH8Rb4J3/AN+CUgqUoySkYyYXdLBBrXvxmoTnZ/J0nQT2&#10;2icGdmPVNS5lH1zao6NBwg57rmgBnDPOkIbYYbU686bLbaRMkmCzRLS/exEqi8U4UsaKGDo6K/B0&#10;SHJEptSK9MxR3jUv1aHqjKW0tqQE7VxSBKaDoRzqu8Nvio51XeG3xUc6rvDb4qOWs1FYp2l842la&#10;27MxoybGZUVP+lp3Fp+cRZHXzbsqM/JKZV+yODqHM5fVP1SHncCktKQE7XBnoMBKqu8JaTjXFRMX&#10;heJB79rio5/ePhtcVF6XgzW163qKldfaStbVkqQkkTk2IWZYAMJhrlDpeLDYaaUrGEDEJ6WYp8Nq&#10;LKFBC3ZbUKVOQJ05HMNz17gRTOqtUNWr/LPnP+YvErZzodpqhstPsKKHWznEdIrPiLnBNRR/EW+C&#10;d6daproqVIOJakWEnXXIR+Ef4zHGQSu5nTLuFIc8RRjJ1lK7Sr7h5BQfrdAlCElSlGSUjCSTH4Fe&#10;H8M75MfgV4fwzvkx+BXh/DO+TH4FeH8M75MYbkrxq0zvkx95pXaf9Ygp6/SA2y2p1xW5QgTJ1hFp&#10;q5qgA/pBkvHsx+E/47HGQVOXM+QP0cnfEKoLT7S2HBjbcSUnYPQZGjpnap6U8kygrVIaSY/Arw/h&#10;nfJj8CvD+Gd8mPwK8P4Z3yY/Arw/hnfJj8CvD+Gd8mPwK8P4Z3yY/Arw/hnfJj8CvD+Gd8mFtOoU&#10;262opcbUJKSoYwQelf1hfPHypu5k9yRgXUfRxJ775sTOEmKmqrHPM06bLdOlQDjrq52QNADGTrYz&#10;CUISVLUZJSMJJMOUTCgq9Hk2Lxqk4ciDjYbOj3Z+jozsN+ZomSOV1mcnvU6KjFxUVAyGWW6leqo2&#10;N0o55i6HFg2jyieH/wCQ5GJWzGJWzGJWzFZkULW7klWEjCSdSOYVG9K7EVAAQ05WWJB20kpSgmc8&#10;EempvCV5EempvCV5EOMqLbi2XC+jJlRwWdsnc445hUb0rsQzylpxt2a7SFTSd1oRlEA2hpx3ueIm&#10;MIMf7g+H1HBmL4pKtlNRTvXfZcaXiPnERyqmtP3S8rzbue0T2i/kOY7JCXmKhGTqqVe4cTp6YOEH&#10;OMBZSQlU7Ks4yx5hXjvS6G/OaL1InAD85rxfm9IrPiLnBNRR/EW+Cd6ZlR90u5Bk7WqGPSQM8wnk&#10;dGlVQMdY7t3Tr52t0CmallFQ0rdNOJCknWMLqbi+5VWPkaj5pep3PWh2mqmlMVDKrLrSsBBzKD1l&#10;rxx0RSoWgcYMKy92ttOq/PsDJLno7XHrwuruxZvKiRhW3LzyBqDda2x0CW20FxxZsoQkTJJzgIRV&#10;f7gUUzwpu5s4f2ix1hsxkqCjapEaDaQJ6pxnoMjXUjVW33LiQZamhC6v/b5KwnCq7VmZ/Zqz9Q7M&#10;KQtJStJkpJwEEZiPV3fk6Tffr9TwqukoYK8kyAXKp/8ARtIFpatYQp1CMlTNgNUVP+jZRgQns6cI&#10;p0qDacKnn1blttOFa1agh3IFRYtHIle6s505QitP4pWp/wDHpz2GjgL/AM5WJHhaEIomNqjdVVSc&#10;TaNHsQzQ0TeTYZGuo56lHPJi5vWV+JFzfvH8w50w5ne54i/yMIN3VHBmLz9R/wCoiHaWpaS9Tvps&#10;utKxEGJIm5d1TM0T58RWmOrmVFA83lmlkO0pnItO4AVDSUnARqaGYzVsSyjCpgHCDopI0CMBha0o&#10;DSVKJS2MSQc7D0dZ8Rc4JqKP4i3wTvS8muaLvpZLrnRoZyBpqhqmpmkssMpstNJwAAZuTevSkac7&#10;hbyEnYJi2w8h9HdNqCh1M1d6Ujf/AJKgRaVLG60MadUYxsZlB6y1446S3fFE3k6atXZqmk4ku45j&#10;52ai/qxu1V1Q+4pV+bb7rVV1s0qWoISMajgEWP6tR2+4y7c+vAWhQWk4lJwjNVf9E3Zeal/UUJ7d&#10;OLKaoz9LUzEeru/J0m+/X6nhVdJSjFV33t3NFNK2raj9osT+iNHMp8osBdUyHskN0lK9za1RttQw&#10;7VVY/wDH0CcrVAYLfcNDTWcGpM50Ts5WrrXAltpA0cCUJGcBiEN0qZLqnNvXPjtl9gZ2Zc3rK/Ei&#10;5v3j+Yc6W7X3g+mnpmd0s9YDPJhxmout+mo5+aq0rDipaKm5CWsTALN/UqCe1fOQP+JZjzFfTvTx&#10;ZNaVdYxfTAcAD1DUJ2WzF5+o/wDURmP3dVjaPDaOZ6FjcrGpFTd9Wmy9TKsnQIzlDSIimvBDmVae&#10;Wpp4SwtOpwhJ1U4Rr6EUTiU5OsbRkKtIEkqDcg25qkYDqTz+k1nxFzgmoo/iLfBO9Lo2SmzU1CeU&#10;Vhz7a876IwZkzih6hu59TF0tEomgyL/fKPc6AzE1FDUuUrycTjZls6MFT8k3hRkIrEjEZ7lYGnm3&#10;hSITZYK8rTDOsObYAamKKD1lrxxm3vLuG+FRG7OzFpipdZV3SFlPWinob3qDWUL6g3l3MLjROAG1&#10;njRnm3uhQ9EwX06rW3+TMYpxgL7iWwfnGUNMNCy2ygIbToBIkMyrvF/C3St2ynROIJ1zghT1c+ot&#10;z81SpMm0DST8uYl6hqCET87SkzbcHfJ+WKW8afA3UonYz0qGBSdY5j1O8m00+hTbidFKhIxUUysK&#10;qdxTSjpoMoR6u78mbckjLbv9ZEbo7Mbo7Mbo7Mbo7Mbs7PSaajCrAeXJxzuEDCtX0Rhh99CbDGBu&#10;la7hlsWW06yRDqm0FYZRlHSO1TMCZ1zDlRULyjzpmtX/AOIFFOVPlcsUgY1yszJ0hi14c/3BUoxT&#10;au4HYWv5NnNub1lfiRc37x/MOdKfrKpwM01MguPOHOSILqiWrvYJFBR9yO6V3x6DaOqRPHZJEGsu&#10;t8MuqTYdCkhSVpnOyQdSFMOoFJezCbT1MDtVp7tvsZ2YL5pkfe7tH3iWNbGf4GPZippknzFXZyyC&#10;J4UGaSNAiGBXAmkWqw+RjSFYLYl3OOHmFKStTK1IK0G0k2TKYOf0is+IucE1FH8Rb4J3pV10ihaR&#10;UVTSXB3toWupm3g42bLtQBTtn9aZK+rPoDTWtpXU60We+Rtx1jm3VVywvsLaP7JU/txQesteOM29&#10;/mN8KjNkMZxCGgvd2Bb1ZZl9qViNE8jXWkpHXzKF9eBLNQ2tR0kqBzbyo6YWn1JStpHdFtQXZ15Q&#10;UqEiMBBzf6ebs5aMqpxLmWycgqWCVhUfgHtX/Zj8A9q/7UVtbYyXK33HsnOdnKKKpTwaMI9Xd+TN&#10;uT57/WR069bwxOOhNBSnTemXTvaSPpZlTRoRI1a2y69PDYbmbEtXDrDMpKBj0tU4G0nQnjOsMMU9&#10;FTJssUrYbbGkM25vWV+JFzfvH8w5CjlXUhDytqpIExoDShI5Us2UqBMhhniOtEuVL9GETkMfdQ5U&#10;v1LiWrSNyAZaWvC6hym5M0V/dpnCpGjAeUgrBVZkI5uvZEc3XsiObr2RF3XGwqyKtIq60d7OTadk&#10;E6w6OivOmPnKRwLl3Se2TrjBDNQ0bTT6EuNK0UqExCkLSFIWLK0nEQYrKCRyKVW6RRz2l4U7GLMY&#10;r0rtpceWw4iW4UkJUPCB6h6RWfEXOCaij+It8E70q5/1ijsNqzaJOca5M97c6BquoXchVMTyTsgZ&#10;WgUnAqYxGPxc7yz5Efi53lnyIZF6VfKhT2sjtEJlalPcpGhFB6w144zb0YpmV1D7iUWGW0lSj5xJ&#10;wAR+B3h/DO+TACLlqhP9Igt+PKGLxvwoBp1BbNAg2tsMRWcWDQGa3cbK5v1ZDtWB2raTNIOqetm0&#10;rtudVTJDFYnPtpGP6Qw5qnltmjrVf5xnASe/TiV19OFLp2xelOO3Y3eu2cOxOFNutqacTukLEiNY&#10;9Cj1d35M27k0LrDRpC4XMupQ3dmUrKVaEc7u/fHeKjnd3747xUc7u/fHeKjnd3747xUP3bVLbcfY&#10;s21NElO3SFCUwNHpNzUGI5JVa+O/qDtf8NCcx0UdnkrIQyytIlbDSQi39OU8ytvdxO1pE5CnPfr3&#10;R1k9foLm9ZX4kXN+8fzDkPTSpM3VEWlWtjQEOs8pKE5QpRgEh1ISt6qOSBFvAMWxCK+raUm7W1jk&#10;lFOVvv1QABIDEOhV6ozLq9CHEUfJ2lYnag5PqbrqRzmiOlbc4uBTVzYStSbbakmaVDSMXG4TOzT5&#10;HeVFv7OZR3w2nb0i8hUH+7c3Owrr5jlGxaWhfn3GBn5FKja+ikq6RWfEXOCaij+It8E70q5/1i+D&#10;Vm0HryeDc6RQesNeMOkKN2XO9VqIw12BTTenZSSrZAEO1VU6p+ofVaddVjJzRV0ZmlW1qKdW5cTo&#10;H5DA5M7kqsDztC5gcGp3Q1OgydfRtVac7KJBI1DjEKduapNG5nUz01t6yt0OrGQvGlUwT6NzGhfz&#10;VDAc1v1d35OkXlqMcCjpDbKMK3VBCBpnBFfk8LTDnJ2T3jADSeomHw4oobp6d59ah3iCUjXVIZt3&#10;pIk5VJ5S7+1wp+rLoLm9ZX4kXN+8fzDkPyCBN5c7Bnh09OKtKkkguGGEVM3GEOJCU6OHPhCbLdkL&#10;RILNkY87MCqNsOO2tydCOZp2P7UczTsf2o5mnY/tRTO1jQaW5RIkBpLXqxei7xpE1CVPIbaWcCk2&#10;UzNlQwjdQVXbeVhJxM1CZy+mnsR97vRptGfkkFZ6tmEKp6bLVKf849t162cnWzbof0C8hR8EiKdP&#10;6KoeSPCtfLmXjQSmalhSW/n40fWlmU1ZYyoYWFLanK2ntkz0xgjBizujrPiLnBNRR/EW+Cd6Vc/6&#10;xfBqzaH15PBudIoPWGvGGa7W1juRpmJF12RMpmWITOfH4sN6e8iPxYb095EBuhvNl51W5ZnZWdRK&#10;pHNfve7GQ1XsAuVLKBgeSMZl3XX6BK21FC0GaVpMiDCWq8C9acZ6zZdH08/XEJSavkD5/M1W0+vu&#10;erAUhQUlWJQwjNXS1rCainc3Ta4S/TlT111CpMuHdNq7hXyZiPV3fkzWTedVyUVEwztVqnZlPcg6&#10;Mfiw3p7yI/FhvT3kR+LDenvIj8WG9PeRFdW0L2XpnQ1k3ZETstpBwKAOMdIu9ahNNO5yhQ0mAXT4&#10;sKWozUozUdWFhCykOCy4AZWhOcjsZjFOjdVDiW06qjKG2WxJDSQhA0hgHQXN6yvxIub94/mHIWkr&#10;RNx9aUhKZYdA6enCSHcC0qUnAcSMcWsrgyYdxHcHPgoDiLTbjdu2kq3WEZgNG2HHbW5OhHNE7H9q&#10;OaJ2P7Uc0Tsf2oueorWQ0VtOtoln2Ck6J7qEL/1NQ65sSR9noqZ3PZq07CkqhelXO+KjNvelAklF&#10;SstjvVm0nqHMbXS2A05T06lIRiS5kk5QeHPMExKeEdDWfEXOCaij+It8E70q5yf0pGyhQzaVYxN1&#10;yLWoW3B0DV30SQqoetWAoyG1BUcOtHomN9EehY30RTf1FLaeV28jYXa3Ep+NFB6w14wzb3+Y3wqM&#10;0KSZEYQRANUrKVdEvIPOHGsSmlR1s286NsWWkO22k6CXAFga0+itXfXO02i2DNB1UHAYRTX6yGSr&#10;AK9nc/TRna2xCVoUFoWJoUMIIOZV3e+NrUoISruVdqrWMOMuCy40ooWnQIwGEeru/Jm3J89/rI6b&#10;XvZ7N3VcvptFr7fQXMjQqEub3t/k6G5vWV+JFzfvH8w5ATYcwuFvc6GfqQk5N3bJUrcHtYnk3fRh&#10;zcHPztWFDJubUpG57qDIg2TJUs4wDRoDjtrCDoRzVPU8qOap6nlRzVPU8qKfC03V3cVqbpyJW7YE&#10;xanpRdLKk2VZC2pJ/vCV/L0VcEi0tBaUgD9YkfLDV2VYHKHnFvql2pUBtdgZr6/9Swy51LH2cyhq&#10;bdoVqVmzLclCymXy5n+33O5ZfY8F9a/+p0NZ8Rc4JqKP4i3wTvSrvrc6lqG3VaiVAmAoGYOEHMvC&#10;ibE3yjKU479s2gNeUokc16ql5ujplbbvnCEjqTzbqpZ4WWFuEfrFS+xFB6w14wzb3+Y3wqOgvdz8&#10;2p5tKdVKTPrjNrJY0tshWrYEVTTzaHAqiXZCwDhC0aMc0Z8BPYjmjPgJ7EXdUtNJaafpi3JIkLTa&#10;yTi+f0DKXSVclecZbJ7kSUNiebfKE4uVuK8I2vlhHq7vyZtyfPf6yOm3+rubu69Qwn5c29H1ztUb&#10;CHGZd0p5tGHWUYu89wl4/wCEodDc3rK/Ei5v3j+Ych6YWJuqlbM9jShbSyq02ZK2sJQCuazIbXRh&#10;N13ZacvBwgqUg+jGnBRbLr7pt1Lx7ZUA0aAt21hB0I5snqeVHNk9Tyo5snqeVE6pNh47tPR2VpCk&#10;zBkdIzEMS7rNoV91QpGw4vsxT1wKss7VvMLHa2UIaUnxzDAXa5MhSxTkjazwFYB2My5zoVdcjYTT&#10;n7XQ1nxFzgmoo/iLfBO9LaYWudZdgDD4zykejVrjrZrt63GgKW8bdVQYpqz1I1dCLFVRvU6x2riF&#10;J68JborufetfnLJCBqrOARkFKDtbUHKVjqcU85I0k5tfUNqtMNqyFOe9bwTGqcMUHrDXjDNvRimZ&#10;XUPuJRYZbSVKPnE4gI/A7w/hnfJj8Dr/AOGc8mEhdHyBk7p+oNmX0d11IZu+m2wRtnXTjWs41HNv&#10;SsQbTbj5DStFCNok7Ai76txVli3kqg945tZnUx5qqN1WSdQbdLUY7C+wYUl673HmxiqGAXUHXTi1&#10;4slpYV3MjOEopqBxKFY6l1JQ2NO0fkimu5pVvIjzjvdLVhUc28qxJmioqXFtnvSo2epCPV3fkzbo&#10;FDRP1hbU9lMg2pyzOxKdkGPwO8P4Z3yY/A7w/hnfJj8DvD+Gd8mPwO8P4Z3yY/A6/wDhnfJhbbiC&#10;242SlxtQkQRjBHR17QRa5fThgnufOtuz/wAOWbf/AKq0faWuzFFptvcGehub1lfiRc37x/MOQ/JK&#10;UzeWTZVanpnQMVC2TuHVWm9GGW6QfeXFCz3pgTCaipdcSqoqHFWbSp6OYDRJC3bWEGWLXjm6fq9m&#10;Obp+r2Y5un6vZgGopdK0kp7MEESIxjogBhJxRlXfSESCdDNu4aFHP/EVFHp3jU9RpjsxR0Vk26Z9&#10;91S84h0NAeJmXTp11cf8Ol6Gs+IucE1FH8Qb4J3pbVdT7ZO5qWM5xs4xDddQu5Rpe6HbIVnpUM49&#10;Gu76Vz/ydaizgxtNnGs6ehmUHrDXjDpLl20jk7zrE2VS/MtqxqOmc7ZzWbmvJ2xWMixRvr/OpGJM&#10;+6HV6Q5dtM5O8q5Fkgfmm1Y1HTOdmI9Xd+TpN8eu1HCHpV9tfpbvV/hutO/Yi6VHPWtHhtqT8vQ3&#10;N6yvxIub94/mHIqJFB88udgS2dOHHi+sFxVojBAeQ6q1aCjgGGUImUDziPSCYx9fMHIkhT1rCDLF&#10;rx6BP1OzHoE/U7MegT9Tsx6BP1OzBcrWsmtRwESw7HRI0G9udboG0foKNtB11LV8sXMju6ise8LI&#10;o/6cXY4gefqEurfM9BwoTgztzmXGjujVO7K0o+x0NZ8Qc4JqKP4g3wTvTOU3e9YJ9KyrC24NBSYS&#10;3eH/AIuqz7eFo6i87XgO0z7dQ2cTjagobIzbddWs0o/vFhM9QZ8Lp7hbL7pwcvdEkJ+ag4Trw5U1&#10;Lqn33jaddWZknMoPWGvGHRTdeQ2NFSgIOVvVlxQ/NsnKn6k4WxclOaZJwctekV/RRiGvOFvPOKdd&#10;cNpxxRmSdM9AimvJJvKkTgDhPnkj53ba+zCcjeCGXT/l6jzS9TbYDrQCDMHERmk11ezTS7RSha1k&#10;44XT3CybRwcveGL5iOzsQ4/UOqeedNpx1ZmScxv1d35Ok3v67UcIelIp/wDWsv0uu80pCeqRF3Ve&#10;IU9S04rUSoE9Dc3rK/Ei5v3j+YcifKMGUKimyNye1hM6okhKgo2U4ScR1olyozyYTOyndd1CvvBA&#10;JSUiyMEsY18wciSFPWsIMsWvHoU/U7MehT9Tsx6FP1OzHoU/U7MBL1OlTc8Mijs9Fle2dz9IdBe6&#10;wcDboZH7JIQeqIuWm/QUCVq1X3FveKsQ226UlTjLT21zg8gOJnrHMuOn/Q3cgqGm84491ljoaz4g&#10;5wTUUfxBvgnenW2XVsr7pBKT1Ikm+q9I0BUOeVEnb3rXBoKfcPywSozJxk9Duzsxujsxujsxujsx&#10;hUT0r7tVvU/6tak9aPxuv/iXfKiT151bwOMLeWrrnocGCN0dmN0dmN0dmN0dmN0dmN0dmN0dmN0d&#10;npdNVI3dM6h1OqgziuZb9Cl5Rpzotq2yD4JEXZWTmp1hOUPfp2q+qOgub1lfiRc37x/MOQpRU8iw&#10;8ogKVuh5OhCRyh42UqTMqx2s86mdEuUPejDc7Wh22rDlU8+9YtI2qVDOzk6ufC6iopuTNrV91E8J&#10;RomByIAvWsM5YtePRp+p2Y9Gn6nZj0afqdmPRp+p2Y9Gn6nZhaHkyVPbo0J4cEYDh7nPzMOxHcjQ&#10;hlHcoSOpmv1Tpk1TNqdcPeoEzBO6qK5/ZW4rsmK0M7dppzk1PLPQwA0jqJhT70soQlODBgQkJHUE&#10;BKRNSjJIisaSZoo7FIjUpkBn7HQ1nxBzgmoo/iDfBO9KShCSpSjJKRhJJjmFTvS+xHMKnel9iOYV&#10;O9L7EcwqN6X2I5hUb0rsRzCo3pXYjmFRvSuxHMKjeldiOYVG9K7EcwqN6V2I5hUb0rsRzCo3pXYj&#10;mFRvSuxHMKjeldiOYVG9K7EcwqN6V2I5jUb0rsRzCo3pXYjmFRvSuxHMKjeldiOY1G9K7EcxqN6V&#10;2I5jUb0rsRzGo3pXYjmNRvSuxHMajeldiOY1G9K7EcxqN6V2I5jUb2rsRzGo3tXYjmNRvSuxHMaj&#10;e1diOY1G9q7EcxqN7V2I5jUb2rsRzGo3tXYjmNRvauxHMaje1diOY1G9K7EcxqN7V2I5jUb2rsRY&#10;eaWyqU7KwUmWv0qopFqCywspygxKGcoaRGGLpvAY1s8jqD/eU2Af4ZRFZda1bekcyrI7xzHsKHV6&#10;C5vWV+JFzfvH8w5D+1CZvLOBVqenpakOtcoUhGUKUYBIQlx6qVkgRbGDCIbvOvbs0SVDkVApVkEE&#10;7o/8YdTMHIpF61hnLFrxuU/Ujcp+pG5T9SNyn6kblP1IKqoDKqxkSloZ3QBKROcTGEZrrCVSevJY&#10;YT83dL6glrw7eKtzdLK6ofrBtWf8RSYarHQomnC3GZfpgk5I+HLMpXXBNmitVj47ynSXSNezKFur&#10;M1uKKlnTPQ1nxBzgmoo/iDfBO9Ku/wBZa8cZieU1LVPb3GUWEzljlOFcmqWqixu8msKlPRlBUoyS&#10;MJJhKEXjTKUoySkOomTs5hbfrWGXBjbW4lJ2CYStCgtCxNKhhBBgtPV1Oy4ndNrcSkjWJgJReFMp&#10;RxJDqCevmFp6up2XE7ptbiUkaxMFSjJIwkmEtt19M44vAlCXUEnWnGRVWsJenZyRcTanoSnCeU1L&#10;VPb3GUWEzljlOA4w6h5s4nEEKGyIAqapmnKsKQ4tKZ7MJcbWHELE0rSZgjVgcoqmmJ4sosJ68W2H&#10;kPI7pCgodTNCairZYJxBxaU9cxbZdS6g4loIUOpmWH61hlfcLcSk9UwFtrC0nEpJmICKirZp1kTC&#10;HHEpMtHCYStCgtCxNCxhBBzxGTfrWGHMdhxxKTsEwg1FU0wHPRlxaU2tScfidLvyOzAbYrWHnDib&#10;Q4lR2AY/EqXfkdnMCamqZp1KwpDi0pnswt5qqacZa9I6lYKUywmZEfidLvyOzH4nS78jswlaFBSV&#10;CaVDCCDDXq6fGV0oVL1paQEMB6WDzaAlKZ6SQIvG7D6Qp5ZRD+8YBtp12ydgRSVS1Wadw5Gr/Vrz&#10;9Y4egub1lfiRc37x/MOQ/LJ+mXPJ/a04q0qbKklw50MCoCnGUOJsIIzp58InkwMoiWUGDHnaeYOR&#10;Sy1rDOWLXjtPqR2n1Iy14VlNRN5ynltJnqTxxZpVKvBzvUBCPCUJ9SKC9Xdry4LJbGJJQtSCMQ0I&#10;srExFpG3R1RmTO0b7rsRJAlomK2tlbbomHKh1Gk2kqPWgNPuquiqz26qWTOo6MGzKErQoLQoTStO&#10;EEQqlaVOnuoZBP6z84dnBrQwzifvdzlDoz8gzNDfhLtHWEMOnbVdW8oow7hlsSxd8o/VzLzrMS61&#10;SKCn1PSvHYSkfS6Ks+IOcE1FH8Qb4J3pV3+steOMy6/232I5OvAmsbsy0xtk9SKgA7eq8wj6W66k&#10;4oARLz7J2VAiJnEIr6xItItFZOg3MIT8kNIJmukJZVqDCnqRXfs+CTDy6aofyyElSMoUlJlnYEiH&#10;LvWsrYLZW0D2hGhqxXfs+CTAu9pXnqsed0m/+cf1OpT554fdkntUHP14X64jriLr/bfYhV3Oq81U&#10;7ZjSc0NeKH9UrrxQOtc4daQ2wdAkY9iHq6vqHbCl2UlJ26znklU4aVRvqKFJC21HPE8KFaMMvo3L&#10;6ErTqKE4K6c2HXnA0HB2swTPqQ/V1dQ4POWAlsi1PASVEg6MWrtaqKplMlBaG1FK09yqyJQyxTEt&#10;PVk7S8SkoGPXwwisrX3UrqJqbS3LFomYOOFUuVKqYOJS8M5SFSkqWiAYY9VT464uz1VnxBC/1SIu&#10;X5jnWbimrHnahLj1u0EKTLarKc9J0IRVsOvqcbmAFqSRhEs5IgyG5wmKN+c12LLnzkYDFWpO2bpf&#10;NA6ATgP1jF+/Nf4GHaeoW4hCGS4C2QDMKSM8HRj09V4SPIhphEyllCUJJxySJQ16unxldKrKNaMo&#10;3U2Ft4ZWHGzgV4JUNeGKpkydp1hxGqID1KJUVcgVFFpJVjR9BU060Jpnlzrbtk07PGpHaK2MGbc3&#10;rK/Ei5v3j+YchSVKUsrfWlPm7MtL/nCTZXt0qUNqe1xxOyv0Yc3JxH5YKUlSC2tu0cna3WYORSy1&#10;rDOWLXgtVlc25Vj/ACbNhxwfOludeFN0jybuZOehKS54UsGtCn6uocqXl7t51RWo65iexGQP+UrH&#10;mtSdlz7cFJzswMFAyW5W5nZTMCRjMX+rPVSlon9aQ39qAYndt4vUzCds4zO02foK2uGG2VOWQ4Su&#10;pqFYbCE7ZxZ1BMwlFMjJpfWhiiaOJtpO0QCdJIw7MOJQvKoSohDmK0NGWZQ3QPdjX3n1l7bu+DgR&#10;9Hoqz4g5wTUUfxBvgnelXf6y144zLr/bfYi4L2aGNtNr57KvlEXZQUxtBxKVjVelZ6kNstiSGamn&#10;bQNJNgRVuAyW4nJN6q8HWi+FH/MI5O0dOU+vKH6NeAVKNqD3bf8AynFd+z4JMPJeu00jSkycfDDq&#10;ZA6aiQIfeD1uvsyLJErKJ52jFd+z4JMMOXksVq3JLDhUpYVZO5JVIwxVMejdTMDQ0RrQv1xHXEXX&#10;+2+xF13xTbVxkrTUFOP0qrC9aLsqMGVDKk1CNBYOHZi4dbxIy0rWSyy7OjLDH4X/AI39iKaqsZPl&#10;DaV2JzlMaMOUlQDYX2wxgjERCnrqfy7eeEYyO+bVgMClvan5OudkvJmJHvknFFD+qV14u79QmDlc&#10;jbz7VmcMeqp8dcUzrF75NlxpCmW8u8LKSMAkBBZr6jlNRZBLtpS8BxYVYYuX5jnWbhh+ivTk9Mu1&#10;k2cs6mUlEHAkSxxVf1Ot5ZlbGR84tyzK1PdgaMO0Z/zNO6hPzpTHVEXuy9gVSAvoQdHckbMovW8X&#10;MKnXG2UKPzgtfyRfvzX+Bhxq7qrkjyWipTltSNrMYJoimdfvfKMtuoU83l3jaSDhEiMxr1dPjK6S&#10;xXBQW064tlYGNC0yMjqg4MxNRSgNipQHH6dIshp3EtIzpTExLOMocuk4alsmouo6K5eca+mBMaY0&#10;4Yrm5qbG0qme7bOMdiGaqmcDrD6QtpYzwcy5vWV+JFz/ALx/MOdC9WVjyaemp023nVYgIco7kK7t&#10;u/EagYH3Rq9oNTDpwSTMnGcyWecy/aSfoX2XpfrEqT9iMG6GKCW0nKOnJpXLAnMKHEqUumknKaIO&#10;LXiZ3ZxxVN/6uoYa2F5T7EBKRaUrAAIS1jVjcOn/AMoyeKuvhIU7ot0s5pH7Q4dQDRhqqRNlNUl1&#10;DTndJlYXLZlmOXjUJtUt0o5QtJxLcnJpv6S5a04cedVbcdUVuLOeThJ6Ks+IOcE1FH8Qb4J3pVB6&#10;y144zLr/AG32IZwTcprbzf0HFT+rBqXNsmibwE6JFlI2IPrzfjCKShSdwC84NM4E/LDDy7wyKnUJ&#10;WWslOzMTlO2IaFvK8mUhwOSlaSceCeqIrVJMwrJEH9kmFoItBQII1YYSra20uIlp2Z/JFd+z4JMO&#10;pQmb7HnWNUYxriFXa8rzVSZsTznNDXhfriOuIuv9t9iKVl1Npt1LqVp0i4uHqReGwfNr7pBxGKBp&#10;r07TSHGBokDFriHqCvp3bKV2gEjbpOeCFSin5DTOmyiwlBG2JnoCcUTDok4yyhKxpgQldCtYfp1W&#10;sm2SCpOeMEGkvFp9xbSlWXBhVjxKtEYotUNMoF0JSlOfIdsqUU7tOC7UUIkUDGtOfLYhNFXMOqVT&#10;7VtbYGLQIJGKFVCWSGFOJU8c5DaZCU9QQx6qnx1xdnqrPiCF/qkRcvzHOs3FNRvNVCnGbdooSmW2&#10;WVZ6howmkYafS4oEgrCQMGooxRaeUnvaoqrG1arAHZDPtGZ+sIp6ciSwptTvzlYTF+/Nf4GHaioQ&#10;4tC2S2A2ATMqSc8jQj0FV4KPLht1O5dSFpnp4Ya9XT4yukv3ZUrCKa8wEBxWJt5PonNnAdImHGHk&#10;Ft1lRQ4g4woYCIDFWrJIfSUIqJ4G1ncqVpTx6UYFWHmF4FpOJSTjBEf1inSAVEJvRhP5t49uB3Lm&#10;PSMxoQLpr3JXfUK+7uqxMuH7Kv8AjPzLm9ZX4kXP+8fzDnQ3bczapCqUqpqh3qMCBsz2Og0s7Mva&#10;kn6eiDu9OAfbzHKd9sLad3aYcSjCkKISdKGmaZFloCemZ55zLppf01blN7bUPtwKhwbdQ80nQBz9&#10;eHLxrUzoKKU28WWdO4ZGr22gNaH6t7buOG26QMAztYZ0IWtKUJZbQyy0jcoQgYh19XMp7lT6ZJ5T&#10;ev69Q2rf7NJ2Sro6z4g5wTUUfxBvgnelUHrLXjjMTymmaqLG4yiAqU8cpxkWmkNsicmkpAThx4IU&#10;KanapwvdZNATPYjLqomFPTtZYtptT0ZyjKP0TDzhxuLbSo7JGZbqKNl9YEgtxtKjLQwiLS7vplqk&#10;BaU0g4AJDO0MzLChpw6DayoaTanozlBdeoad5xW6cW2lROuRmWxd9NbnO3kkTno4oyyqJhT07WVL&#10;abU9GcoTymmaqLG4yiAqU8cpwGmW0stp3LaBZA1hAXU0jNQoCQU4hKjLXEJbbQG0IEkoSJADUgco&#10;pmqiWLKICuvFmnYbYT3LaQnrZoNRSsvkYi4hKuvFhhlDCO5bSEjqZlqoo2X1d042lR6ogIaQltAx&#10;JSJCAuopGahYEgtxtKjLQwiEoQkIQgSQgYAAM4RlH6Jh9zFbcbSo7JEIFRStPhv0YcQlVnUnH4ZS&#10;7yjsRlGKJhlwYnENpSdkCA6zQ07Lidy4htKSNcCEqqKZp9SNwpxAURqTjJvsofbx2HEhQ2DC2WqV&#10;ptl30jSUAJVPAZgR+GUu8o7EfhlLvKOxASkWUpwJSM6GvV0+MrpQvJOGsowlq9E90nctv/ZVpyOf&#10;mVJac++U4ygpu7aA25Tppxy0NSLYSHWnE5Oqplblxs40n/jAcMN1NKovXfVT5M8cYIxtr0FJ/wCc&#10;NXNe7spSRQ1iuo2s9YxdLgSShFUoLXnCaMHWhukob2qKWmank2EKkkWjM9Ux+PVfhx+PVfhx+PVf&#10;hx+PVfhwmovKrcrXkIyaXHTMhIJMurmmWOMOZQonIVbL7J3sr+zmOufo0FWwMyhX3bDZ+qMy6aQO&#10;JeVdiXVvsjCAt2xK1rJxQrbhlhoZSsq1bltGeo/IM8w0xTILNBSAppGTjw7pa++Vn7GIRyFlvJ5Z&#10;duuenhcs7hOklOPV1sxy+6hIUmlVYu5pWJ2pxjBoN7o6wz4W44orccJUtZxknGejrPiDnBNRR/EG&#10;+Cd6U0+iRWytK0g4ppM49FT+Cryo9FT+Cryo9FT+Cryo9FT+Cryo9FT+Cryo9FT+Cryo9FT+Cryo&#10;9FT+Cryo9FT+Cryo9FT+Cryo9FT+Cryo9FT+Cryo9FT+Cryo9FT+Cryo9FT+Cryo9FT+Cryo9FT+&#10;Cryo9FT+Cryo9FT+Cryo9FT+Cryo9FT+Cryo9FT+Cryo9FT+Cryo9FT+Cryo9FT+Cryo9FT+Cryo&#10;9FT+Cryo9FT+Cryo9FT+Cryo9FT+Cryo9FT+Cryo9FT+Cryo9FT+Cryo9FT+Cryo9FT+Cryo9FT+&#10;Cryo9FT+Cryo9FT+Cryo9FT+Cryo9FT+Cryo9FT+CryoS++lCVJRYFjAJAk55Oj0pL6EhxOFDzCt&#10;y42rApCtIiG36VRcu+sBXRunGO6bV3yMR2c/MXVsOZVdOfvlNLbNp7VY0U6OhDjLzfKaGpkKqlnK&#10;csSknOUnOPyQbM7M9rPHKEXXf33iiwJZq1C0UDQWM8daEOtU9M604JocShBBGkY5mxvaexHM2N7T&#10;2I5mxvaexHM2N7T2IvhDaA2hPJ5ISJDm7fQYYmDgj/b7s5ffWmydJw2D42ZeCv7hYGuJZlCrQRZ8&#10;EkfJDl3XE4Hajcv3gMKUaTeidPF8jqi5ZQjzlbWunaoBxqWdPZMJu+gCm7vaVaJVu31/pHPkGdsm&#10;KgoatVz3m23lSstNqG2Ke+OLSGnijJBYZabSXKqpVuWm07pR/wCMJwQ23ToLNBSJyVCwcYTnqV3y&#10;jhPSKz4g5wTUUfxBvgnf/f3KGtmq7qo+clhU0sbl1GmM/RGCMi5JQIC2XkYUOIO5Wk6BjAZTxwaq&#10;neyjrGGtpSJKQmeBae6To6GphzbLKuUURM3KJzc6qe5MAU72Rq5beidwL1u61ugvn93/AJdvoPkj&#10;DFNUjHTuodH0DOAoYQcIMVeiuwka6xFt5YQO1GedQQm6qdw0t3JtWkJ3bloz250NLrxy2tc5FdwP&#10;piJrdI7VlPbHqDPMIpKVrkl3tGbVKDMqV3biu2V/wJQ68GMrXYBSOLkUNaK7OerQ0MeY3TU7Zced&#10;MkJEf0m73MoyFBVfWD/MOjQ7xPa6OPU6RWfEHOCaij+IN8E7+QH9NvInkkyaWqAmqmWc8aKT2ydc&#10;YYyL4GEWmnEmaHEHEpBzwcxfnzT1zNpVh30bqRnJPaq0jj0c0KSbKk4UqEJarJXpTDOdMnRqOdmc&#10;JSqp5A8fzVTtR4e56sBbagtCtypJmDF8/u/8u30BzAAJk4hF1OVlYFVaqJlTtG1t3QvJi0lQ7Uz7&#10;qUGkoqUUlLanlHNu4qWLvR1YKWW3Kp44VqxyAz1KOIasTcKL3rhiZTzVs98rG5qDBpmHHVBdU422&#10;VKsjatto0AMCUiHDTtBNYvAiuOFTac/JjOJ7rHoSzG6embLrzpkhAhy77vcDzzws3leScSh+ia7z&#10;RPbanSqz4g5wTUUfxBvgnfyB5BeKFP0BM2yn0jCj2zU+qnEdXDCHQtNTRv8ANq1vcL0tJQzwcOYt&#10;itpcsy4Z5ds2XmzopOI6h6kO5BpbwZTbcKUzso0TLFGVbDa5iytDqEuJUk5xCgY26V3O+e2bm9Tn&#10;6J84nZVBcpAi82U4S7Rqyshpo3addIg8kq36Nc9sG1qRsiHKy8DyirdCQupOBW1FkYsGIaEbUuA6&#10;JIPyCMNQfA/tRzg+B/agZRThOikgfIY9FbPdKJn1JCCG0JbtYwgBM9iA84zyOnOKpqlBhGsVyta0&#10;4846u+Hx+bamzT661bdWwnVjk4sUtGMIoqcWG9UjGo6aiTAqKioaaW4EqpqSdp1aVdsQnciXdRyI&#10;OWaa1bW2kAWzorI3Us6eLMUhkAIbFp+oWbLbae6WrOhyguomw4LNbeJFlx/vQO1RpZ+foDpVZ8Qc&#10;4JqKP4g3wTv5BLSAl+me5zRu4W3BpjR0CMIgvXMpS1jC7dTh8+j9X+kGph0s+JHARCXmHVMuowoc&#10;QbKhqERlqxR84oZdbaUgyxEgYBOJU1QaloiaVqRYVqFMz14C0KKFp3Kk4CICapbd4pGdWNpePhqF&#10;oaxj7xciWznmkfW31HMsI3V4U2s098rUYL1qx86jT8lQYw3tVH5tGn5XxHpbwqPoNM/bdjzNzF46&#10;NXUKX1GQzEqNLF2jRpWkoXvmFz60KsJern5WnF4VkDRUo4hqxkakhQQU5bILQvBnyUmaZwhukok0&#10;jTc9sVFx1fz1YBsJGairvZw0VMsWmWBzh4d4g4h3ysGhOE0rDQorvbM26NGee6cVjWrTOtLplX8Q&#10;c4JqKP4g3wTv5BhSSUqSZpUMYixfLJdczr0YkH/pjE5r4e+hVRQOJvSlRhW4xu0D+8aO2T1tPpCg&#10;7Ws0QSJhTwcM9IZNC4yaagPsgidQ2lWLPkldk4IAo3Kl1ye2W8hDYl81Kl9eMm3Q0pdw2qpxGVXh&#10;0lko+rB08eaKl2zQ0R/ztSbCD8ztl/RBiV2M8qqh7zqkjB+qZwgaqpnUhbz7qnnnDNbqzNROmT02&#10;r+IOcE1FJ8Qb4J38hUusOqZdRhQ4glKhqERK9qFFaf8AVt+YqPDSLKvpJMToL0S0o/5auGRVrOC0&#10;2dciMo9ROZH/AFCPONb4iaer0mdLRuvIG6dCdoNVWIRO8r1ZaP8ApqT707spIb+vH/i7uSlYxVtZ&#10;J9zVCJZNOwdWC9VPrqHTjccNo9Pq/iDnBNRR/EG+Cd/IjKUlS7TL7tpZQepH3tqlr9OoYQVb4kJX&#10;1Y89cYbOfyWocb4XLR6O8GNK2079luOe3gnS5K0f+uI59eCv3Vof/sGPeL29NcZHmrlU76zVKVwS&#10;Wo+6UdFQ6Cm2EqUNRbuUV1Y++Vj1TLEHFlQGoD/6Kr+IOcE1FJ8Qb4J38o6v4g5wTUUnxBvgnfyj&#10;q/iDnBNRSfEG+Cd/KOr+IOcE1CP61yPkuUFjluTyeUkZSymCcpx/9f8AZY/+v+yx/wDX/ZY9weyx&#10;7g9lj3B7LHuD2WPcHsse4PZY9weyx7g9lj3B7LHuD2WPcHsse4fZY9w+yx7h9lj3D7LHuH2WPcPs&#10;se4fZY9w+yx7h9mj3D7NHuH2aPcPs0e4fZo9w+zR7h9mj3D7NHuL2aPcXs0e4vZo9xezR7i9mj3F&#10;7NHuL2aPcXs0e4vZo9xezR7i9mj3F7NHuL2aPcXs0e4vZo9xezR7i9mj3F7NHuL2aPcXs0e4vZo9&#10;xezR7i9mj3F7NHuL2aPcXs0e4vZo9xezR7i9mj3F7NHuL2aPcXs0e4vZo9xezR7i9mj3F7NHuL2a&#10;PcXs0e4fZo9w+zR7h9mj3D7NHuH2aPcPs0e4fZo9w+zR7h9mj3D7NHuH2WPcPsse4fZY9w+yx7h9&#10;lj3D7LHuH2WPcPsse4fZY9weyx7g9lj3B7LHuD2WPcHsse4PZY9weyx7g9lj3B7LHuD2WPcHssL/&#10;AKLyPkuUNvkVjJ5SQnPJ4JylH//aAAgBAQMBPyE0380JULVPf/4ypUqVatevX7duzdu3bt2zZMmT&#10;58+fPmzZs2bNmzZs+fP/AMXnz58+fPnz58+fPnz58+fPnz58+fPnzZs2bNnz58+ZMn/QTN27du2b&#10;Nu3bv37169apUqVSpQIE6b+aUoFqjv8A5VVf+dXYV2NbORFAQyM14rg7L371qlSrVKlLtKhUSYVX&#10;ksP/AAQSqpX/AItdrW0DrWBQEs4jTAYcNQSgwAhM2sDSpejH3QGimY3kynKF53Z1ErKIpQxsHv6M&#10;q3zzT5ZCFvc65g0zTepmcMqZK3WgzhTal9Q30Mo8ytDqs8S8txvWpUuDh1mYzNxl47v7z8JVUr/0&#10;axrb9BA6PPJg9izfXKKStHWsC82VzaSrQpkKwalLCjM91xuexxQyU7wX21mZ7pKYASrzRs03S6OL&#10;VGYC47zt4wvbvsc5hRbc82ucz+OqFVS1E3v3p41GWR+AM6tN/f8Aavlaq/8APqZM/UuvOnxzHrOj&#10;3LOHM+he4a9FLhcQxLQOR7LXQsbgWBoeG6Xa985wUCNAB7wtaz3TcbzKmb4wEWVS5qu73chNczye&#10;xdbyArXDdA4xwf8AUKQ1QwB3FsyF84jTe+QHJ5A8OMQYFgBkjpui1XfBcvAuIYANif8AiKtdf+J6&#10;wpMdBymo1yHhXr8lzRjNEN5N5p0ztFn2Wv1DfJI+UVdR7iD6j7JY5s1eFZma1jmjQKz3V05CM9+G&#10;htIa3JtHs6/49U7azZgONzzRBHnEOBIoc4B4Ka2pAN5l5tc8QC9p5Rqwo6+gybWzqzUBvgM41iOa&#10;5hKDpUGo17tELeKiuqoGZLOoIVzxu8ystYSP+xoZGsUlbrjwCQrx0GtOsr/ltTsSAUUDVYXyAhZz&#10;FgJwRXARaesJvAt5u5mySA6LeNVhZKI8f36KGQI+qUK5WVeZjynNZskFRJbk7w94SVi4ajHOtVZy&#10;jjDUFzyW40CNUVeEgaUUDMLikkVll6BQH+hKg+2bOtas5IxCRMw8FBRGjmaiM1DvEecmrue9y8o4&#10;MKLLyjMT/jnZu8aSGgBdMAzRQZsETHRZu8jJOFydRX4ELRmquxpfw/uepnKdbwZZ0W8SaFL1VZA9&#10;cF7jwtOA6B0hKvHcNmQElEMf05UszGxdVFFjPGXWUl0OZlBO184gTlzQt5+lOtdXsBotEjX+B/E5&#10;Subb/wAUEvMjnsigJVAyDqXBy9dZ84dciaGyTzHJBE/qd26/9KgZ98D8rkWoRw6wvtXZ1Fz890Ra&#10;MqUXMYUFl1G0GWFB81tTB52ONGc0zyDd3FdK8YMWThI0LgZqPIh+Z66V1geJeULMWqLeWi5Jggd0&#10;+J5s8XDNw0dND2gurXI9UVA0FkSDRT89Q7dUcvutBCM67yeW6h6EfXFSat1q+qmi+kFjjl69L8Er&#10;EivWdBb4V5ve7FoqGA/K7pbzRy3EYp4pDNOTm/J81ypf5jduv/TFJZbKFachlGhEaKV3SIOYv3jK&#10;UMc3kN/XAOhoh/KAC1XIAhgVWbyFma9WeKHbVcAFoGJwATN+TyY8oOPqIQrMsWRvRP1OEArkR8lb&#10;1rqT91E04xbvCZPzgu4JXH7OajcCpKmtH7ln7qHqAXQjSVkwQaX1iL4l5HmZzNzVbTmiPE5y+XGX&#10;NOSssxMkcnfGIksBw21L4fEXxhUHaiZmI9M0NUpT8M7jML56+4u9NKTMFZn8hu3X/mVhUrZDeQC0&#10;ZABAkmWLytCbwtngs8003rqlji+JziwAJfZOACOpAyX8gMnd8HJJxaZbVS0vFpmRZM9yofod+wOH&#10;DuI8ALNKIrxw4CuXcd4+eHU19hgcJcjcuh+hxgpju2x6wQ00OHnoGFMBoqqzOkiypNlZFuVzfkgB&#10;ld6S1F6GRkGAqZUqRaQIq6ODtkaRkbvIB3Za6OueCBVP7/PbJidTmXOF15wSxeJejBJPM3XgJYGR&#10;9PI8DsGAcfoAANV2X378uGs/iCMhScj4udhrLcXprGC9DCfuxkXaDWoJnvJk0iZweoDsA2JHfONS&#10;0diMGDBgwZMmL5U8xrNAjkjKldgSkzi66Fd+uFUootXfKz1ARFNm0mnobhBAKP0AAGqxGxFCioDw&#10;D0ZQzBPGLB+gG7VjRyWs6q9QnH4j+uiU0HYznO+SDtRkA1wFMQfMgoG6Kh4YhgxQOtFNQKNqKMBS&#10;dxOALVmL0jkXILtrOIl+hDD7g4X2NWGsPSTUTMcyKMlzZ6V3R64WsPvbOYURKAMwEiyDDjZSg76s&#10;w4Fu3yhyR414v5bZO9uqisa5f2je7pU4uXEb0Z5SGwFG6KTmCRLgLbFuDbW/SjWJFEXTcew4HByQ&#10;rHwjhnx44Gp4DDUw5QfVcoHHN0Z7BjprF1AM1WaJ/q9OGg7u5B5KUoebWOa7Cpx06pJzXMlT8OWk&#10;1tz8xw3IoBR7kBEdEw734fxPD31Vlls+i0b2jfBzQvLPMCs1vS74ppGjF6QS89DNgBEqwCvnOS61&#10;qbolrbyRwzOAXxZbqeWWVzXFdBveVoXeqO8AW9ssv6k98OIl+hHHyCx9SkhpBt6sMzmfmpK1f82f&#10;EJun/AdhpyHFUtRgp4IbT03kpDeKRhZlqhYWzRpn2lvnW2O3MCbOd5D0LYHBxO5wGKY+abt6Fn6n&#10;SBJiRARR3u1aj6m8V2XAe6hlPEEaBHxOeIWUEl25VPV+TieQ7aAc1iV53renTPM4HbhOiYiPpjau&#10;ShyTizYO5+H8TxlvSt/pNrkukVLlKyts0y1lg5Ef8iUslpP00CucseF00wCg0AmXBJWuaDru/Nqv&#10;bLLjLa9eu42e4BmxK8qxQ5bk9fNTfadtvCjBQk6lp5ktVSEUGiz1LCul3CL88K8yzRlgdVOa51CQ&#10;JQnUQ5jltvyb0yprrHBVyPx3y7M3zrsqE7cAxv4HhwUClDNWX5hiaZIM7eRm56Rmh5i8t1MhycpS&#10;bLKaV7kKuXEd1Ya5MywwbIH0C74djglSpKEh+qhcuzFXmiEa3PabOu7iNZjlThbusPBQvtwV3k9J&#10;n3g8TM3IHgGBkqwMnSV72B1mYJFzcxpXzZu9woSatb0NDwZm5lx9lTaCjmCYFkfPRIPJjh83pL9p&#10;3PwxW4WtpqP6afpp+mn6afoo2tra6vYDoKTpmDyFXSN2uS3B4QDzlQGyWdExSeMRhYcC3TIAAGQB&#10;QZEaISQwcq1TmU3XTVguzGc36P29sWX0X4Jlt68jfLvXwy0cjJ3ru0MtgpChQtB6MyAgqZIRysaU&#10;8GZo3RNIo51bms+J1wOwW0Gpu3U+DogX6ScHN1xBZuU0WayyOg7nBbepo1TlA+TZSlHkGsnbrtKb&#10;MlqD738xjX7f2kzIeOhsZOCbdaG6h52I3o+8aDt+FBEAqUGqwaQx8Bfrg51AF/SMDMck5J7YozNX&#10;WjnMVOceg9GpE1ExdVrT8fF4t3vxI/hy2krVkuid/wDD+FFzx5CWvRHAozqrlBlaLHnrgGXergCz&#10;eVi5E41yKpq3iuq8dlZfPKHEaZxOFjCSn5rWZa7sUYBdRauenV8oI15eTckG/j9I19K9m5I3d6hI&#10;kWqcxd/TYoooeoa7mmy5XHPbFoFetbheTq6zlh/Qm8Ri3kh2BSJzJ78yQnfvOY4ABGujflvMyPwY&#10;V/Dz5id0PPExEJpfmrYlE5CbuQJaGZirVqNSi2/O26a7Hgz+bTjqauReBRIfopPFyYXUDl84PQs8&#10;y97WTgehmHqwGPTmMWyN0GpXOh6N2OYMJE4l6hlDVek055hJAw047nQmz3fwxZpWdOg6j3dbLBgw&#10;YAiFqXMR+nBhUqVs5G+TTeN8ZXhBKyN3eEobSd554BeA1cOw5hW1WX5vpkHfxG43QcUa5YcVgVx7&#10;f7ZmUFLoMMLTZqV56GWaCYFBkAYUcCUcCUcCa2teR4fHY1yM1iC81UE4jtHOLYL4bvUE1cyjTV9Q&#10;35xr85zoZ4GA9OMN+YnkVTUzsfqIsvcw6X/43PnHlWrbLaLTeYp8g6RnAGbV3yN2hiGUgs5/wE6h&#10;0sa57hZR1fceKtNjvU0peAzPEVUnlmeLNtEO4Rv+0G8Me6+H8AQEvN4Wh5sPl1bemPKQLT3ecX+/&#10;iV083F1Hl+G0suVn9a+kt4eIg1+WhpnqS94wmRRF1Nk29Csm83GFMBRC9LbqbE00wroYKEPesWcM&#10;AS1gLKXTnlcVt/maO/WE6a6qHjBBH6qm3jY8ic7xtGeonxGMk2eNsCywZXcS7wCiIolJkjDNcxo0&#10;Vo0O6N8pbRLZHNrrljX9rOmHpGq1WQpgOSmY0Mfv34NuGFvAxrppGz4jumeXI51sDV44A0RMxhWW&#10;zllyI+aecH3gQM/Ky/VygjGtohxExN7tGs5I6ibkzIsQWY6i81y1b+ph3fwxFNQxu+Q9U12Zs2bN&#10;NAcDlzgIadhnSP28w8pugEzeq1lsDchSyGpYad5h6B07PvOSI+zo8jaWXueq3l5uRmN+9DPKPqZT&#10;03VFlAKHeNGiFACAQaCFapo7sKMjiF6W3U5T81H5qPzUK2NRVFehOVtZzxti9DrjWhqLyt9aiUHc&#10;TzMS5ZftS8nAZAjTYOs0aYREgNqal1Z4n8DMmWXB8eZ74granLYPOtgbHrIe8LTKO9/xO4/xOV9F&#10;ff600bZpA9B4tSJojGNp6UBzRVPFFxyHoooGbkK7VT5d2Y6nxiKbwIfHmPUnoIfYDdAsRNRMAKLU&#10;LpzDmQzmkRp0eZO/+HZMtStnmZFwbqKxsEvLel29ZcSpNkur43FuYeyqhBDKjwXdxibyxRLKVf4S&#10;xRfo0a2JxDfwnGOkvkPOUBzKW625pyn4sPxYfiwImwuAyKQLWr8Ui6KhFIoWY9DriwENVqiK8FDF&#10;LT2Zs8UzXjlzxyJrx2sO3DM5dNrbyDxYc7vPTf4NMnf6le8MfEGGSOD0R0cKjci1SG7y4pIUmSOO&#10;eeo8BD4+jiHLcP1R7AaQKK+Stz6cYor5kv2SI7U4Smcl4/Ph0CA2QMmtDY11AKcodMk6Y5Cjpc3X&#10;rHe/DaZaldhUNF1evHfTGtpNEApdLZymdQFt199x21l9aUdfHR4eAht7arFkpdretVRMvYoAWds9&#10;vPg5x+zW3VL3d2UonKW63qnKfgy/Bl+DJM1rCq5aLu2NDrjolI1lknglwG1UfAzcT3mzOt0BSZmA&#10;q7uzPhLz9ai3KLNzSXlZxw5j8MwNXbk4d6pPcirwWr4rFjPLY0zW0cTxaa1ErMpW+gl4o14rUfGZ&#10;TlPVhKu50acVXK6xruSLRPwlni2DRhY2nHaauReDRSjxR94fegqqN9FU9yRU2+FWnznoG4AxMsFm&#10;gTxAsvZSXoBbkNPBNczMcMqhuLAVmbwaT5COTvLy40L4IzmrsXkqMOoqH4hzrhZ5Sv8AVWKWZHda&#10;5G4owUBVoM1Z3fVZDRO5+GJ1O5yY3AXTV7QQIECCHDVCf0hmI6mxWJ2AjtUKjj8mIseHkzigcKeb&#10;8bay5/HSIU6hvN0N3VnA3F9ACdLslesNUTUszlqydDfvwogmcEt6jlsb77i2cqAJ1Nccsuk3OOh1&#10;xBKzQ5sRUMoswvPjjdvPqvpmTI3ZiD4kZVDBvsvfXA0PBulHx/CDl5QdnWmM3g7x3PlDdHpcvAEf&#10;6ZbZR1wHuWhojLz7uzFDNZs5gqhoGR+BeABxFKMsi3GRwc9dsUSDOeSqaBl592He/DsiutusOMWk&#10;d0yUJNR5bfrtllwslFbq2WX142OqUEoXKWHvAK4kFUCt3AHkcFyteQW9QcNnXXXXKBRKrQ5nHQ64&#10;plfyXrWwQjdc4PsM801PIC+qCqpq3IA2qgvPDwl/K4/iyxdn9UykeK5OpuSXvtkrP5B6J1ZmkDbf&#10;RUxf7h7rqG/BDJE2POVF6A5MQwWwNvXsBS4O1E+rFfnyvhWX41LIyoaPIvrLoIkB6Z7VTNcSxEaT&#10;RJUTSkcssujPAVv9AHgyJ1sMMa1WOKt7ibXBt+BMkAKqnMuvXzorR6h7erKnefDtjupWweWEcfX7&#10;S5m3Heg21lwtjlY3oX5cdYc0qm9Le/fF2DQd2ufj4aR1Ljnr5727sECoeQW9YcJ+jP8ARn+jP9GZ&#10;FMCQuXCpEQTR0w0OuO8pb6ig+dgbE5Ze9mHc6N5TYTKkRLSywZ13hwy9ZG/yKWL/AEKHCGAgloOe&#10;kXwLUb6y8R9qtXm7P6Kfpp+mn6aIKA4L2FSpaZzm/OyBKAOBAo0xHPmzXN2ElpXEn6afpp+mn6af&#10;pp+mn6afpprm5rjW1U9D5sn2ni7hH5pEPKt+V+9bSy9BO9KTICjwI+naivQNfIi117oM+a9zXvYI&#10;I7wk00Pkb4IRNucOD77+HFIVrTgW9YcJ+jL9GX6Mv0ZfoyMMNsvNvBZvgJWLey8k0OsFV1RfE9CX&#10;1ZuXF4v16znHnUGPJdDSfSJRe+a7lcHAolzZIzmcUBLKUAMOQETYQHVXIIs0hRpSq5fwBasADj9A&#10;ABqv/jcOHDxaNWjQpUqFKlWrU61atXKlSJEiVKlWrUixYsWLFtgsSLVhijRu4XQOHYlKC0Xmw8BD&#10;xdOCHJh10noG/r66BlwmeGPEO0WXPLvhrzWbifJBnliUBxahdUai1mYZbyAiF76E3Xu5gAAKDQiF&#10;GhpwLfDwnc/vO5/edz+87n953n7ywcr1pRTh3bCXWsw4QkomiYhTzc133pmIAAz66Zd5rKQCjFt0&#10;tMi1eGF2PoaKg7i5z9XKtr5/xK1YTeXfBdqS6slpylxXVmtXUOgVWoA1VgAPPyMgAzLhU19Dt5lg&#10;YaAD4AsRNRlNo8zossCWNx4v02HkECII2OYkptHmdFlgSxuHQKrUAaqx4YW5ncCzER+UXfpba5vL&#10;vgu1JdWS7o42aaaRIO07OjiDLlcKjHN4MmOBvTu+lyXZbTzwTwx1qTKtVuLjA+u4R4pMMo5Xkp0B&#10;miA/E6JLi9JJKUCasYfYjIEsQyRIkMAVSujQYSBqgoKvNLqzTAXc1+7tFtIdJbkYbFyFnRxBkteY&#10;12MzUUZ54ixYAHP6gETUeyx1B/XHXRAAXmFazeEHjHA6zzYeFYFkivC8M1zMx2Vl2y9VlCZ2b3nl&#10;Hm1Fx1GBtcQpQ4O/SVLJC08Kh5MOQTuGVvh4S+CN8EegNUW6wVyJZ31Q5T7kOJNWk+YRLM5ZBfj8&#10;S0u3vyYV3WGr0T3bw9WZgKw0OfW5SL2mGSI+En+cCvpQQ0RMmFeG0OS2/KEh5acMV6lXPlV4sNJZ&#10;xx+vuwz/AJst90J0R5RX8evWgfOQ+FwrvV5zJwoDvbsLaaQeCTxGKBSgtWMvqJumG+pndCUBxB4Y&#10;O0vnLwLtaz43L9tPu2WcAHT/AHB3L6sV1v08eXS5U0a4v9n29cf75Yy2rkBn4J5nPBVKQVheYNeQ&#10;fGpXIQEQmSsudaTLmcbnirRo4bzfPQeqA941/UuBgc6rBJw7IE1UvJM3CIEa3i3nrlCu+hyIUOCa&#10;Xuzl1DDGroLd3pdig8j0mjMPTTG+L714ODzKrsaaKhWnFAO9ndZWK0eMCNEFvAsL82WxaL+N+KXM&#10;sEhMxNj4k744JlZi5ALVqnuwvupqRoAuqzy7NDr8meBq3mp1bpYG2uZbdJvHeSliy1vuZxBYGrLe&#10;aHx8luZe/ZWXcxI5Fc7VqHFrC3TZCay2yycsuMReVN5rqDTyQjR+kciBfq7sOQTuGVvh4TcOg2OT&#10;J4pyuZW4bzOv0g85n5G6mTrLrc06Jbu6voDAY5+rnhV8NbruVnA0eeAc3oEDbXF2yHKDXpNBQFme&#10;g2W4qurTSOUs/UT0vSXR0XkZooCL6wNcLRANF2ZZnKg8JZyLOea/ka9aB8zsRGW5WnIPCZj6UzHP&#10;Hpn8ZygGAI+03cTbTq06WfCUpzy3oU3zSirO8lqNV1eTB1cgmhlnzglme984t1Z0Ld3DPOOiZgLf&#10;ONyMrODEoy/FdFresnH+9oGTCAZ5zZeXCFNBG8JbjUcp6L3px5cxWa0vPhg/q4DdWQvymWgaZOfK&#10;4kcw2tAH4C2LOZGh09e8z6TwORPdvCdOPTcrvPTC/o+OSu5RKMqJW6uWIKzJg88el9aKLC5TugPK&#10;C6acJXLnhrLN8+AMzga27JlXTKfGcaHZOcXzY744Jq0kZk2guqNTR8cldyi2ZU4o67C3vMVKPizo&#10;eDDJvhLU0bUsGi3cQDUM8RxihT0XIg1y8gKG9njlXzBNLIcQrP8ATFb1mzUnH0JdM1dAM1yJnKw1&#10;zSmpw6m5ETKtM1Xe4ZU4PhhwDB1RI3c348oDTmStrNXjWn+TXNzWLcJ6qb5eiF9ajhM5q8Sog9hA&#10;NaroBL2QMjWb3Xw0Hnvh4PZuI5dMfpJqiy6Wq46kd+oaOADd0WArjZY4Vui8deg+x1X+BXrrY4Ol&#10;Kk8Jfcl0RKi/aYNdMCOnZ3CLI809es5aBV8IoqhvLxvldSU4EFvGmGSXfRBSS5irxlqUcDvmIcR9&#10;0OtTIwsejfeD6nPH+4tHO3hMu9F7cx5WvO5RQvzKxG/MfGpaGYIFhasrV6w7lVyXNu0BnxhhDGbA&#10;oly3lOkxQWLTJr5mXVSefZJua9/Ko4QRq3G+wc+BN6rbxDI3o2rrvqWq1UXPlWroj0FBnVi0W6HH&#10;G+L714ODzOrsa6KlWnBKJe96bc1ekYA0J838QOsU5AKF8d8pkaEOe+WtTvjgmdmLkAtWqe/C+EyB&#10;mqjS6vj2WHeVCSZbgCWmy9Bbq2OiReeSM8Wxyc5TMjf3BG76fcmSMOiWijRg0qRu3JmHMOlchXcm&#10;vBz3rFb1mzU/kC1dLuItdRsWDuZYNLAQcX5PgFgKT36m5jkKxaocrlTwS6qLW3rhnRV9eJJcXPG5&#10;esacupWcVLbvROui0aK65ksXKoKgoMgsBoZBLVDTFAAVc21nmlc2VemspkIa9C/hngT+BWrrY4by&#10;74LtC1dEHlQDMSipWa5wKhBOVtLqXMpG7nXpba+ceGwE6GmYYAFGQaEI1uSQVzM1nNSpEFILdAAO&#10;WACm2CL3vF3vlNo8jootC0FYBpYpGsXmzXcRP5Tdeltrm8u+C7QtXRLTd0dptqgLW5Vgt9aqFspX&#10;CowzcDInhTO+lWclgF8gY64dhTyvCeaHIF0BxwDEunmEkyWKjFuyCVF6SQVos1aw+xCQJQBkARI4&#10;AqlNCwwkDUBQ1eS1dGmAs4bEDo65Blto8zopoCWNTqrbDcwaiRwRXCaNCS15hXYyNTZlniLFn5AA&#10;UAyADs4I6sfDrxWTcxnhRU3ua8p367eskO2s6Av6WOoAzCZ6fOVymVrPiUMklKtY+VaIep0d0DmY&#10;jNbM7rtM8Le7JUc0Z+nn6efp5+ngqaU2QPK04kDWMojQpw9rQAJ54f3shw30qnVswzyJZFp3bLer&#10;PLJH1DsUb1CrWogGbGIOdfGRkuWugyJSzPVq1l5HAN6t0pKQZCujm7xJzZGShLa1o71dqtuSprCs&#10;RczE1AF6ZZf+N/8A/wDdu1cvWLBgwYOHDxg0KNGjx4cMGDBgwYMECBAoQKHYAgQIE8BAD2QAKvg0&#10;Jnki5amZNL5gMbjozzMhkIKaZRxdDSNQzTctLeq8kZczJF4g2e8wbSPNw9AuoGcvklzrr3OvMaFn&#10;A6dogUmzQoUKGWkhAWrQZa7BtGyV8xwOs0tHhofpYM0abzm498M/tW00yM3R7m7jyzdbABLDa+3q&#10;qtDNMgWZKNgBSsrk8M8VRtR0pUQnPzcSsw4P8ICMJ6BqgM0nFZDA3Qyc18WjIP8Aw5Mmv46/iB00&#10;06GH4I43AjJX5tT7yDy0aRJYWUVTeO6BLK6ExmXWMma1MQ1myZveqa8wy4jNVcFB8eEc/EHYfk55&#10;u6LUuhN2fzxE+0cmmC3jpNf16gPpcvzF7yndqPe5S0HlRRA82nLjGqsA3wF05zluDf0IRVGWL+NU&#10;aATjiFBXnLqyz5cRqp6ppdKrkAZq5BmymjJG7ib+vTet6h2aTJr+ev8Awq2iVx30NlqvuBZWAbrR&#10;3Lcnw1wrgpaFZdMsOYbgaGVH8oEKRNESDaQcgOQK+GAND6ZdyzecPKAdyxAcRMtl9rDd5mCJkUGa&#10;sHW2ecomQZKUUk8vcVV5pXVAxNruhQRvQE5lkXoGlOTy+UNhIZZXQw3QADdH1fYW5Q0PDBzFm8a8&#10;N3q7gDNXIM2eMtrqfWj1Hn/mEga7Kv4alSv6ChjarfrZKd94FAVdFnmjVXnyidKWVUYGQSrVhxOn&#10;crOWp6OqiGupmZy+MWqkWGbuvBmo1eBbqU9OSRZ2qJzBVKLhregNxJfjHOrMUDya5QIR0bN5EirI&#10;vAL8I7l+pmpTX6GNEazY95F6ELCKVJTiAuEJz6xOLV0FcprtCAM8hVyJM6zGbc0FYvcE0+z1gcwL&#10;llhdwmcqN/5TKAPMHgrDmAt6dGQ9XQFyisuWEd+qv6tW72JUr/xoIGv7kq+wVZpmCDejcMIciUaM&#10;1RQfJXfJFIaBHdGtfZ08aCSocLNsUBzweLm5qyk4iQr4JE5I5x5eWpRxEgoCrIc3CvCZvgPd/JPA&#10;qeyWX8Yazlp2VPPkSmL2gznjkTcqaBnr7lOmAHvLBrDkkDrcUXqqglvHRVIcwMtWmMpBF+KzW3TI&#10;Jyxpp2cdy3z5XM5SyNG1NG5oOhoBl2FfzccNfx121fwgvYhSGiJA5TtVDzavLSYPrO3iqHWp4V2F&#10;O5hd8B99QOcQ0cUCgUDhM6ucC97G6IXdSVYszp0eo0q0sUFDIOO/FZ9OZS1pSnJk1a4Qnxbo23gO&#10;Wdob41YXZqV/Ox41/FUrs6lfzvsizhxoJNW/q51VC82c5yJqucvFjoZyTErOll4YqlSthpr/AC6r&#10;14zNILrV0KT425TS8S0+KHmRGoP8aNwLoG4xqVK/8pghr/xqx/eFiMmhNdU2A7xTV6FRO9585X92&#10;fGdPpp7keL8UcNWjc9T3c3jvg2J4Qafd1wKPDYqV/TwYV/FX/k1K7Ov/ADeDCv4aldlUrsKxqV/4&#10;5DhX8VdnUrt6lSuzrs6ldpXZ0O6QwDgm+r/5c2ZLYACRJJLakm23/tttt/8A/wD/AP8A/wD/APtt&#10;tv8AtpJJN2SSW7TSADbJLuQKA4pvqp//2gAIAQIDAT8hR0TnE5xOcTnE5hOYTmE5xOYTnE5xOYTm&#10;E5hOYTmE5hOYTmE5hOYTmE5hOYTmE5hOYTmE5hOYTmE5hOYTmE5hOaTmk5pOhOYTmE5hOYTmE5hO&#10;YTmE5hOYTmE6E5hOaTmk5pOaTmk5pOYTmE5hOYTmE5hOYTmE5hOYTmE5hOYTmE5hOYTmE5hOYTmE&#10;5hOYTmE5hOYTmE5hOYTmE5hOYTmE5hOYTmE5hOYTmE5hOYRHTNbp/wAxZFzkM5DOQzkM5DOQzkM5&#10;DOQxUuaHSa3T/mHu8Iq0Kiux3S7ojGgPHhF1Z7nSFIGXvpLoO65aiw6m+ekJpdJrdP8AmO7yisPh&#10;DJSAdLuZQKJYUbpSoonH4ku6XCoKJ6Qmh0mp0/4pLVnPnU8mdTyYGjsiIHuTkek5HpErR8pzHlOY&#10;8pzHlOY8pzHlOY8oKPSaHSanT/hg1TPo+JT1a6f79Sm/OAaEr3N+V0lHyTxH8uh0mp0/4QdUvle8&#10;CZ78VDWUq55Iih09oql5HjAP8mh0mp0/4O/yd9YBnv2UGJ1MMBKc/JleD5MzncTQGAxvdE78RjoX&#10;H7g32mh0mp0/4EBbLcrh9/Wyky3zPy9Zn1V78poBHfMTZ5Sq3N80Yk1Qld2Uy8/SB35bK83kh9m0&#10;Ok1On/AAIq3+MHPWAGW+fUTJ4EDpnGaZTUHBhhojOeRXBAPGW7lTcOTsb81njuy0Ok1On/vgLYy7&#10;z2wVujCgy076fcDRC1kTWXAPLlonNI3FGKNzIk0c/POWgseOC2YYQzLg5GHenfzg3jfma9ltDpNT&#10;p/7+bwbvvBW6ItSt7Tvr9TQRrQK1u8weJxn4bH4bH4bDuU5N/wB4dYj46Hvj4Fru6YWRA43eefEg&#10;wg3pd5F8WXguakAaYXhVk/YNlnYaHSanTttQZzYLvgaNnkpyU5KclOSgHR7BaiW+c2Cb4N6bAapy&#10;U5CclOSnJTkpyXnOSl32Wbwb/rBOhgb27vn9QzziO2JCbc+BU5PmnJ805PmiAqNM985vyY/dNNeB&#10;Od6vqc71fUGlVjfpmTm/JlMPEqBSac+OJLZiHkddkeU+/wDvYaHSanTtOuzVnYFNIhlmgCzDU29L&#10;YOTI7FzcSurYXRNx5+0PRdjUlaVIRz1u75QbI7twP8IUbJX54Oa8KFQ29DpNTp2fXot5uIm6JWNu&#10;nRw1Ox1zG9rpsch2K2/Zmj07H0ffEUZGrAJNdie0raJYQzZDNUCLw7HQ6TU6dncuJG9WAimdOxq2&#10;amOhKiHdEF6sahgqLi3hlxCMsCM4tTgNRWXsGplSpUqV2NS5QlwKyJqubjsHsw2kwzhvjmuXrKDZ&#10;2Gh0mp07KxcaTYsviskmpjo7Dh6zAWsRNdjPLncqdyoaBsGp7bODxwc14VriK3YOxu0SxKG7mduq&#10;XDVXYaPSanTstfHV6bBmmcucmaEmpiwFzkolvgpWK12i9KmrZQb7AG9zls5bOvOWwLDsc6fDywtW&#10;eFQbI4JhvTdomgg6HHntG0XXhGyOFS4GjPsNHpNXp2Wvjq9Ow1OwdzQBRiApmubC6GKRonZmj2C1&#10;BllWNpsnHBWHelz2yAqnDRO4jqsVrHCucKldhp9JqdOy18dXp2GpiionLnLmtGKrcbDnNEym4NhF&#10;ZNM67RrlzlzlzlxyHsNXYWi4t7J7M72lw41Lhas9v25qdOy18X6dgBbiGmzUx0NjTcad2tdJVniz&#10;aGewantd3qbCpbR2RvZsSK1tXRgKMXgLKbc0+k1OnZWBjRuxpcRks1MdDY1Gxe7LS0uRsUYlY2DU&#10;9rq6vhxoSau0djfm/SFRqursnN2HRx1+s3EKvDV8PnZ9uavTs+nuNRAbRmtMzLdjXTUxYC5yU5Kc&#10;4jWONaSzMVsm/wCWTfczjGoNgFNs5KclOSnJTmku9uyuWPedJqbRwIB9N3GMAZ444Wrtao1iVt9Q&#10;463Wb/T7hqYGvofOzp9Jq9OzGhiOnbv26YanY37dMb1NOwz507M0+nZbnWC1tHFsDN7Cm3Ha3bAe&#10;qavhE24ey2fbmr07QymadnETXFdBEZAUYam1U3BhArYzTJNbNjQCb6QDI7M0+nZbyCw2j2eRbWq2&#10;xQJqXnLMN557PtzV6dsg6zkk5Zt1K7RLqTkkA3G1UqVKlSpUrsxZUViWJsnY3CJTCjd02xTJWNgU&#10;DELamiGhArDQ767PtzU6dkZUoJ3w+Z3w+Z3w+Z3w+Z3w+Z3w+Z3w+Z3w+Z3w+Z3w+Z3Q+Z3w+Z3w&#10;+Z3Q+Z3Q+Z3w+Z3w+Z3w+Z3w+Z3w+Z3w+Z3w+Z3w+Z3w+Z3w+Z3w+Z3w+Z3w+Z3w+Z3w+Z3w+Z3w&#10;+Z3w+Z3w+Z3w+Z3w+Z3w+Z3w+Z3w+Z3w+Z3Q+YTQHJv27Khcyqd8/wDZSmyODQb3lNwieAMfL39O&#10;wOxRUbHgs01xlSsH3c5Wz7c1enZd0cWGrFOBftNWOor3gK0QK3zGA1schYip1lsA4gpArfMYWwDi&#10;CkBWiG2A6MHpo4015zVinAv2i1KPPKZw/QL7R3Qpmvz0FidFHnljnrugsUoI88sA7cchYqpKYbZn&#10;IWIqdYXbHIWXd7WtC1P00GpjmJP02BFv0C+0PIF0KzfCfpp+miKnWeoe3ZCjKZUjI9k4bhE3haB9&#10;9/TbrARTFzmmDdMI5YVhmPGGfTLcGYnjte3NXp2XfHFjmRd/00e/Kctexp61GPcMsHLrp46vzL13&#10;Zvv1nvPdACwd137sqiVannPee6cLNHdw+pm3k15vDw9+k0+v5wzjFq6f5PXQdAFX6lwBdeB4FRIZ&#10;2j8JFd3NeUoukLrj3uDw0vPThRVcJVGnNLHiX33TPr8lfqLjVqv4qplloy5Ju6T1H2J3Nxmh1Z68&#10;g6qFa3eYPGNzo8L3eMucE7s6Ocobrm8/8wAQMvJn0enCfgv3GV6rfnPUPbsjmGCypYZ6zPtzsHbq&#10;VtAy8uPPZySUIb6GGe+L22vbmv07LvjixwuOvQ/fvODSz5+vtHRaqedsr+4zfCUzit7fcpXe9H/a&#10;nvPdAFtcLPQlPxDi/E957oBGploFXvKymtSd78Zp9fzhhOitV5LPHXzj7jvLp3yncdZ1hTzwzNy7&#10;VA+qQyQPP4H+QNKcOPRnrp65MrVXjPUfYlzILbqO/fOkgUHtPXkV1yrbN3Fb0m5Ku8gvStPGOXCP&#10;ho+k72DX2uCbuF9KPnAA3NGlDnnxlTJDToO7fh6h7di1VgUKZneqZJAjTidoMXYXL1fTBqHU2OuT&#10;yj3/AMmTlhprjAra9uavTsu+OLHG5woeY+agUN//AF9fee89mVq6Hu/EEGwNXvekZZVRK4PemCje&#10;fulwZcjdT6z3nulCvAe/JnHbV0/yafX84ZrGHwQEb9eTvg6gKP3LwDTwfEuZONb5es01lSgA5m5i&#10;WYHdu6lXKnod6JkY+iyhTiv3KvWXy6MuanqPsTubjNDqz15D1Ua1u8gOEt7Tlf0Qej7IVrXJ5aeq&#10;cCc66GRgAg5ebPo9eM/RfqKy3ZT1D27ENzdBuXDKazOt4TSNcT2rcAgpygs0Y79N0awAqUYZ3o78&#10;9v25r9Oy744sNWLcGvaX6V47/OakdTfvA6eUtryg9MclMDaMclINQHiwU0DhbUpgHAUMMmsjqgdN&#10;HC2vKasW4Ne0sArxc2GUZyU9o7tWzX7oajts9W8dZzopG7ZeeeBtG6KR21bDaM5KRFbrC6Y5KS7v&#10;L1pS5+mg9sc1ZbAOCqQ+mL4NR+1HllDyFNG8zxn6afpoqts9Q9uyZtbt31hQ8sBdk67CKlSpXY3D&#10;hcuRhr3SUJVrrN5hmydyabfszV6dkOmAnnlP0CP0CP0CP0CP0CP0CP0CP0CP0CP0CP0CP0CP0CP0&#10;CP0CP0CP0CP0CP0CP0CP0CP0CP0CP0CP0CP0CP0CP0CP0CP0CP0CP0CP0CP0CP0CP0CP2CP2CP2C&#10;P2CP2CHrqLefgbq4dlUl2uuGRqWdcLc4ctk2ax8AuF0Lc4CN46yx5YVJVrr2HtzX6f8Av741lDDI&#10;049QmubB2FHc3xGh47jxgEm2bk1lObrPAYKBbArb87H25q9P+AS6fsDAqPLY0DKc6wNhx3XEFZva&#10;BWMieAesynetMFAtgKt7L25r9P8Agd6ay3rgm6LWssnje8rvymqRePPL8ZfjOqAzRCMs/L3gGczt&#10;Epd4BAlvs3sz2/8Aghi/yd9MEuZDKW34cLKczv6Twy+H1/ycn1/yeGczv6yu/OWMGzKBNXFvl/iU&#10;57+09me3/wAJf4O+kDo5dgq3QcpxI237CDLfLfBArtfZnt/8KlzJq+pVqeUE39jqjLOh8S7qgDTt&#10;/Zmv0/4hDrK7spzO/pPDOk7+EvhPP/J4Zze/rK71g6P4vZnt/wDR+zPb/wCj9me3/wBH7MzNXhO9&#10;nO9nO9nO9nO9nO9nO9nO9nO9nO9nO9nO9nO9nO9nO9nO9nO9nO9nO9nO9nO9nO9nO9nO9nO5nO5n&#10;O5nO5nO5nO5nO5nO5nO5nO5nO5nO5nO5nO5nO5nO5nO5nO5nO5nO5nO5nO5nO5nO5nO5nO5nO5nO&#10;5nO5nO5nO5nO5nO5nO5nO5nO5nO5nO5nO5nO5nO5nO5nO5nO5nO5nO5nO5nO5nO5nO5nO5nO5nO5&#10;nO5nO5nO5nO5nO5nO5nO5nO5nO5nO5nO5nO5nO5nO5nO5nO5nO5nO5nO5nO5nO5nM6P/2gAIAQMD&#10;AT8hXtQALly5cuXLly5cuXLly5cuXLl/1AAAALly5cuXLly5cuXLly5cuXLly5cuXLly5eyF4l4L&#10;wXL/AOaViVgrBWwH/MtOKqFR7DqS7sgNAeNaRZWe50gQBk76S+A0vzlqLDqb4/8ANGjGA+HyQLGh&#10;WfOENLGHQUS4ojKCicfiS/pcOgowP+NVK7NHZgcyWrewP+KXgS5cT+U/4xux3fykf+LD+gj/AMYw&#10;/mI/8SrbqV/ER/4W9gd9NOVOGMf8h1+gQRElUnWy8VTlTJ0j2xLl9uR/4U0lnPe/hOe9/Cc97+EM&#10;S5OHQ+8NX2x8PPI+zBILu9pWi7AO3e2qUytupXaVKlf21goLYAzqKufiJqGl9KbU3Z8Ln5J9z8k+&#10;4KNhYutbyddNbn4iNmByc90vTFwV2z2gStmuyqVs1tVif1Dt3txHsw7BOzcQ7BMD+odqv+ER7MxX&#10;ExdhxHF7C9k/mGwOzXaHB7M7Y7Btnadl2B2A/qDYCnaw/ZV4H+kdmOwXL2XCoGLiY1K2jFJUqVK7&#10;Y2RgCF+rwIFO1jhLXgcjv66LfZN2zoRymGD2R2Yxf4HZvaVidg9qbIwMJn78mK96bh06/wC6xb2y&#10;Sk4iJvjT8Tq7UdmMXtLl7CbNy9lMDYuXLl/xjs1W1D19qOzGLs1KlbDsGLt3smL/AAm0NlRrs1lK&#10;ltBb2FnsTtjsGLsO2YYuwbBi/wAJtDYfpz3BHsqhkHA2XZ2yXNTF7E7QYpiYuw41smxW2Yv8JtDB&#10;iLk4nff55QnHe13/AGcOnQ4f7taV0giWbRamnNP/AAC9m4j2DgfyG0Mb+ho7C3kbS0/rXs32Vy9m&#10;5ezeJ/UOzpXaZDw/5MNgEFrBloHm7+W3YGXjIdp7Z7IFaJ+cz85n5zPzmfnM/OZ+cz85n5zPzmfn&#10;M/OZ+cz85n5zPzmfnM/OZ+cz85n5zPzmfnM/OZ+cz85n5zPzmfnM/OZ+cz85n5zPzmfnM/OZ+cz8&#10;5n5zPzmfnMSoJ1y7Q2RhnwcG96EBDn31ipLX5nfLrptrYGLe2I9l6Z74aBHVqaFPTOLUFaPOMH6A&#10;esESyN0I9SCZHnGDdCPUi1FKLupE7BfCy5oEdWobasmiR1agCzSaIHVqE2rx0AOrUNtXg/QHjAzE&#10;QoDq1BEsj1APNmiB1an7hH6BepP3jDRI6tQSgQ5z9wn7hBvMml3av8IwBJSS4d6f11757dwjuyHl&#10;cnDKNWKWxl9q9l6Z74fN8TMW5/pLbnl5/wCQV1TBR+5ofEpDo+p7X2Idrb5/ks3pXlPa+xMh6+z/&#10;AGVN86cj/Z7CfN8TO+jp1/2ejjtNUAlZR+XzgVeXfJgkN5L3qWoydru+dZkGjpryYQyH0EsY58Jn&#10;zqz6O+aPdqz0z2ntk978Rom3pxrhLZN+H1KnRT1JkDTJ5f7PfQks0vLwnN9H1KYbppd2r2psDbvY&#10;GKM3iru139MXA7R7L0z3w+b4jE8PWO6vuIQDd6FS0eHnOrcu/pLtb/cntfYjXdXGn5mft08D5ntf&#10;YhJ+a63ZwDpM9hPm+I2+y782mHvis+s7rpM64XO9f+TmyXGOlFVlnfUYmSrn9k9HPSzMzqaPdqxI&#10;oEK4Esxb5+8978QLQ4LT2m/kqs195fcanXQ+Pepmneh62/E99CwuVxTLwiRYCXwMNLu1f4RtOIwM&#10;OqxXHvvw3Cdzg7/DB7Z7L0z3w+b4hR4lvkvxMx7n+HpPZzP8T6+YhqtnD/Yh53VPU75RX4HsQWVK&#10;A6z2vsS5DUzJw6dOv+z2E+b4hsaN+7FV9yOU1ASVkX5JQ2RkNQJa9Rw3w69a753H4x3tglzPqJWh&#10;y4dyZQZXnyCaPdqz0z2ntk978QomzpxvjKLN9+c957Myhpm7+MrOjznvoSWaVl4Tk+j7lQeM0u7V&#10;7YxHZjA+9JEoXWOWz75YPbPZeme+GgT1LgFCiaFDplF8hfGs4/YL0wSsHqXNU8owAcm+hG7Fehhn&#10;X6RF7BfGi5oE9S4bQomYA9S4Ao0mhD1zmXAOmOiD1LhNAOmGdA9SAKIhYPUuABRHrBeZNEHqXPzC&#10;P2A9I3Yj0JngPUhNCznBKAHlPzCfmECppd2r244Lly5cvsaficK5ze/8D2TCNzflOV6vucr1fc5X&#10;q+5yvV9zler7nK9X3OV6vucr1fc5Xq+5yvV9zler7nK9X3OV6vucr1fc5Xq+5yvV9zler7nI9X3O&#10;V6vucr1fc5Xq+5yPV9zler7nK9X3OV6vucr1fc5Xq+5yvV9zler7nK9X3OV6vucr1fc5Xq+5yvV9&#10;zler7nK9X3OV6vucr1fc5Xq+5yvV9zler7mRfSsv5nZvGncmFK5+5f8AA/8AFPYeefZgVrw3vhMt&#10;av4y/wCaOwbFgKdI7at/5xUqV/O/9I/9I/8ASP8A0j/0j/0j/wBblMplMplMv+W//9oADAMBAAIR&#10;AxEAABBgSCSWi2/1tntk/wD/AO2/f/8A/wD/AP8A/wBtt7bbf/7/AO2/+76W/wD9/t/l8bCZSvmI&#10;JYZAZYAQLLP9pLbf/wD7f/ZIkTfUTUXCag2GBgjrrr7higQh4iCQWwSwEiyC620gC37/AP8A/tt9&#10;/siJvAPRNJqCzRdWKlmQGTKUyaJRbDIATZQvSB/tykkkkkm2t/t99kxNqLhbQR+JIJ8lWXUYQgRD&#10;YbBICDISiB9rSC0kk0kk20kmt9vvsxN6k300tpSv822muAyTRIZDICLCEQdqQASkkkkkkkkk2m0m&#10;v999JeH6Gk3iYOgShh+wDYaJBICJAWDvQACkkCTbbbbbSQEkmmk1uslslJMvxe2QCSUssgbJDYaC&#10;LAGLqQkQkTJpaSSCSSZJvSEk11g0lnPBf8vKiAQSCWuxDZIbADAiN6ACUzNSAgCSSaSSQAiRLS2B&#10;xb5aDGTB/JOQCQzsKoYbBATBqd4QSGZSESJbZJJBJJbZKQWvXtHUwWi2IKwPa1ss2dppDBYBJqNy&#10;USjLAiLZASJLbbbJLQB+yBLv5j6ow8l0q/ZLdnmzq5IaCbLD6QQzKARZCJbJACSSSQBP2QARQDLs&#10;AfXa6nK3JaFs+59rBAbfDwLMxRmmgZZCDKLJS22k9yQCQRrZK1t+dITDzgRTAvJJMxYD9RMAABgg&#10;AATuRScAWREAAABgCQTTAwE0AAAAASfaGXXmJJN7Tn6dYAEAdYAAAAocBfAYUAAAC4CQLL5Lg0AA&#10;AADm9YHTMsxJMxsvBwICoQT8CDMA4YXTkRIDJJO/ACXCFEA0AAAADSQEhDVlkx5+tRoBAKDMCYCK&#10;JBhgcRJdoCJJKSS/BXbAA2SUQAGSSSxB40Scp3qeGngOJfK8AW4ByYDad/MDNs2Am2lKVAA2UHwA&#10;GSBGwZcKabj/AARJMwD0SiUAAAGkHwA+7fAAAD3bb5Wr4ANlTAkiRLADBkg37cWVJIyYHWCwSACX&#10;A4U3mAh7Av8A/Qktvre8ADRIBJI43QHwCbU22P6eRoMAVNu7QIAkI8nyOhawCkkstpjD2AADZJDJ&#10;Iw3QBwHdYBrdbTFAsBUowMABFIA5sm+gEgKklsMzTGxwADZBSJJA3QGgHmB1pHaYhMEAFfgHAB6q&#10;AlA7QQGgJ/8AvE01g1AAA2LgCSDN0B0Ce5eZG0xCaYMgAAeIAAACUsAAAQoAAAAGkkwDgAA0CASS&#10;St0CgDOtwEsnIJTTC+AdAAAAR7vuUANm4AAACEm5f+0AA2SQSSSx0TgBnTM096BLKaZSUgDJt9lv&#10;t5S2kkxW223mpf8AfMYANkl8kkn1yoENUkZreCSWUT/7fpSG0EkgPbZtg7bbbeFJJ2ffAANFOskk&#10;h76gHh+U3r4SSS2hegL5zMPaUPJGIDYo4OIHptN2Q18ANgBEAsx/qemyghZjqCCSUp0b2pgLb31b&#10;nAcGDlZVS5j/ANkacigDRJBBYfajZ6s8yIAyMEEpCcsKUYi29Gdokrno5sAk6TKk6ZCVMDQAJpNt&#10;Wdmka9JBB6gklBcclc5dS+8XAfriDg5QIku6qS92EoeDQADJDgNmFZlotLeikEhe8WQ9/Sid2pFC&#10;cz+2KMSSBKlJbXgr8o0kpIfiMYNNJpq68Cghm8h//wDv/v8A2ofS/aWtttpEft3+SUEbEE9ttEkG&#10;g2/gP/8AaM9KlX9k6e/9aM+b4RCRJSt/+0bbbSIl+zaX2bGABJH1OCgW/b4Cnjjts2WX8CU2bwYK&#10;JId0tkvoABJALY36TKuH8DpJBlQv9mf7bJdjvtm/T9TRn78YKJKusUs3QBAABLakrAktu+8XiyXy&#10;JkxNf9iI7H8s/wC/U2hs7USiQ5YrLdQAAQAAWpdkmSB5jNz/AFtgkiwW2+X3aY+WVtVJtT4SMIkO&#10;WWWXsSW222zttJJkhgtdqoWpKmCG0hp7hFYtayviJJO42oBkWSSy9q2zf7TshLaewhIhX/7c29Tw&#10;kn9tPYIRMBOVwRJJQCxlEORSyZWT622xkkklt+Sekh6++OrXy0v75bL7HLDr+2SJJFgSEMu+WyZW&#10;aWz/AH6SSLSaSatpaafsRfSjKX/AGX/0XsinssaZDEgAKvlsncssulsYAITbSTYl7TTVhIH+wcSS&#10;BDSyBIASWkNrRCJ1ZKc8knclt1srYSZLbbbQmzbSU9gI12nCHzbTFAMv7Ro3TaRABIBICBQfu0/t&#10;m/8A/wD/AP8A/wD/AP2//wDJpN7ZLbbJbQACQASCWkz/2gAIAQEDAT8QABW3vMpKo20yq07LduXL&#10;tw8eHL17v/Fu37927cvXPnz/AN27Vr3bt27ds0aFGxQoUKFChQoUKFC/wBQoUKFChQoULFixYsWK&#10;h2jdu3bte7du06fPpY3bt0cb926P8N69euXLhx89cu3bh04MGftW3vMrKKWxyqlm6oGAStkJWFcc&#10;QlGFYKwqVKNipUqVKlSpUqVKlSpUqVKlSpUqVKlSpUrZqVsUYKxqJtEmmCSsVSokqbvhg9p1aKLR&#10;dORsFy89c4btziunTkO/E6mK2UqtQcsQ26sA2QuAGAYhKrAJWNStipUrCpaUlbdMplSpUqVKlSpT&#10;s1KlSpUrYqVjRgrCiVinDGuEplE5JUoiYJA7dCK+ANODeKb48uW55856VGZustBGz5FZNhyqEeRz&#10;FTsVoJbPOrLuD2mTqOlXUZF6S1ZSSLCqQrVhZAlrZ3ws3kZVLyIMkgC2Ip7g8CE+wX/P1GuhbGoC&#10;vKS6gz93DJbeZBJWXAZcErYCBWFQKwpgVgDKwqBKxqVKwrBTYqVKlSpUqV2lSpUqVKxqVKlbFSsa&#10;lYVcqVK4zzSpU5MEuJWCY/Q3X0aBClqY5hsNIskUdbCm1lgLStwIbmvI8QjCUC++PiXBszyXGtq4&#10;cwUNgARSM2GGA3JEFYvdEpzQg0DQtecXc5dpzwrPIMgUzeCjmWQkMefsK8LruprpqTs9Dp1SoEqs&#10;A44VAwqBiGNSpWFSoRWNSpUrGpTKlSpUqVKlSpUqVKlSpUrYqVKlYVKlSsalY5tIatKZ7cG/EF76&#10;fZi+MHcn1suGkagUy190GPhAQyVRqq0onLcRLiVglyqwThgly3JueKsCVbKS1KzTAimx31V6WpoE&#10;8KdAkZAb1BDsiE3Z1zhiWt0CezaVmoLxYBnQubCqqQR1OS2ComZNylc2957o9s08vU9mELTK4VZH&#10;qI5oCoAyolZo3UEJi50sUsFsNBpD+pCpBEbMsdw+pWAccAuBWAYhxxrGpUrCoErCpUrYqVgqVK/h&#10;qVKlSpWNSpWNSpUzCtK0NbYDeuRvlt4mPOII7znCVHVq7GjfzQ8HqDqvy4UrrdalI3OweFMHIJR9&#10;Uor/AHgKDNi5+0zAuy23ZbXBKs4xomZw7nczUA2TEDmdXykiVgkrBOGCXErBipUTYTBNhdXC4FYB&#10;xwC4FYBiGNSsKlSpUqVKxqVKlStmpUqVKlSpWFSpUqVKlStqpUqVjUqUy/8AnI7kmn38+TkuoU4F&#10;em80k0YWkJpkRWy6sNaLPzdl6Al3fTNIAxFEIZoI470tDpxdTYtYlJ6gZ4Dk2CwoTMsC/wDhUoIY&#10;SCNVYaHKjlECAkmi95A665DUwW2m9GKwTBLlVKicMExTYTA1gdXC8QrAMQrALgVhUDCoErCoGNSp&#10;W1UrYplSpUqVKlSpUqVKlSnZqVs1ElQrIArQ0AGqw6TF2FKBI1No4ii7/ASh1J1e6ZcpWFRIYcwb&#10;JodCc6bIAZIBhd8rmkyacBhWByLKJ1igGrUgpHMcmWcs8s1eHuCAfyFakX6Mqu3IQX723+qLDmNS&#10;hWMKAXUkGQzyIHeJhW845Xa26qErwuJNAegtevJlROEbhUJg1AYSkAQIUc8DfBLq7xaQl84p7KXF&#10;CkSzBMEuJgmFSpWxXbheFQKwDEOOIYVAlYVKxqVKxqVKwqVKlbNSpUqVKlSpUqVK2alSsalMqUy6&#10;alVo/B6AMoBDckha0omdAgW6xVw5ZjZiqrauNS6T6RhqvMG+COU6RkmW+DXVEbmTYmHAz2q8kBlM&#10;hS8GmVE3ACBN7mGUCgERsZfrNvsphB3pV52oHpW9L+7ulNLyXsyRZkunAANAoMiXZuGsI5ieJGVR&#10;t4tdbLNm++C87tt1r1SXETHT1LAa8AqJ4JqYaxKiCi7AM0mRgm+Ige6pl8hq0EdBJkRLlSriVKib&#10;VfuHHALwqBgGNSsCKwqVhUqVjUrGpWNSpUqVKldpUqVKlSpUqVKJUrARkpvbXxCubqtAotBJBUSw&#10;g6DuEqmo5+INqDVJoBVcJUbbaj6sf8zpOogWuTcUOqQd6R1LIRDcUQvQBqmQZHAlVskM3mJZRuM3&#10;wQRxJh3zh12yv2m8BOaOHXcOR9iHdox+aPhB0IOglzOGMIrkpE3JLOtvJFdecuugYITBTc6o32UX&#10;bh150WwcGHBgRyA8UdADfT0CYliAldIV20d7KFME4Rxqix48tAF+WDynrXh6DLckN35tQVUqJWCY&#10;JtNy4ccAvEOOIYEBWFSsKgbFY1KxqVK2qlSpUqVKlSpUqVKlSpWNSpUqVipM2GzU4oAoFdJmERlP&#10;yY6bdDKwtbeLI6Ug9zC/LNyoaKD+gWqrQEsE0OmYLKa6gpIR63V17nJb+VdsduVrEpFYGgLJomcr&#10;IUSJo5uBU/MQHfKwu3cm+rO4zvZ8y1B4DQXruKyv2/ADVCndUg1Ka6CG/iSiCxAVSU8FO9nzBV30&#10;8L2vvS11eWk/MRau+mqKL9O8kBuSXA4FtOQKpuXoZWVY9V0uR5GQsCNQSYVFlGlkGk2NGUilG+J9&#10;CRDgmFR9oLblOQuYpdzhAcX5WBKocyygKISsErBME2G5cMAwC4FYBKhAVhUDCoErCpWFSsalSsKl&#10;SpUqVsVKlSpUqVKlSpUrCsFHDEqVhUXWp5iBiqrQEGKOY0S4lEpkmYmahCWggLBDSJvhpAXmOJSj&#10;lVYjjjIBtwYonLOmAVwvkqXQ0JS20wNfabTCtsbed6GRiePHkTuLTWGVOoB54ZpzLOmTerk9MeNU&#10;I3BW5vhsAdJRVmI2orbz4Q7DKq6N1pC8RYYa8qKYLNRWIFVokJnkKVLM0LpqWV5RGIq55tuRUASL&#10;KfLBOlkAtpRo4PKXVoA0lKhbhkWrYJOSiyxN4FEpFGJWCYJKibHc+GAYhAgY1AVALVoDew16iPGh&#10;qDmKUmSrp/yD6Q2ToMQ+FAQUPq5A1RtV8JUrBOH5UgPKhAAtdlbt2lXh+WlDxTExWUPrwjqVKlYV&#10;KjkApTOAE8CZyhmpHRB1c6gtFXBF8m0Eltk5Xg88Cb7XePwY8SVKwbr6aaHmczao7HPnz58+dOHT&#10;srOCbA5AESnEqVKwqVKleQI45kFuvZvSc0LWQLWpzVXVYNc4cNNDJswoQvyXCkB5UIAFrAqSkHra&#10;Bir5trVyzfWBYgGgG8obir1zHYcqvJy1yCgBVcMnGUUVwJ+m+p+m+p+m+oZRm4iICp4Bgbu2Kq0K&#10;sdAEpd7sZUphWbFLJC1xS7zA2l5LjmhphdEyzlNokYUgcpv6/vm+H5BYYDbHIqfc5oBAAIIMKSi9&#10;eFQG/TR0taoAWKxTKCKWiA1EVNEWYjKWYBysvXBWuS9U8RvIq1VaMxME4YJw2G58KwDjgFwDCsAl&#10;QMi3yX69S3tnHKSYTCu+FDBovkLYeP5jApHjxIdqcwDK/udm6aORTmi9RAdyIiZIiKI9hVPldKNw&#10;VYxyEKIaKom9LylGwRQFjK7NEGtAxUqVBsemQCKgAAtZUqCjpl6onetm8NgIxKWe4nVJ57AWjS1T&#10;ubkFE3MZ94bXXa2FZOrOxqX4LhER4UCIljKg7LpbUrGpUqVAG3ijgW95EbmI4PKUFzGj1tvNQQNu&#10;t1SM75DOhYAjgiGs8wB1QqvSUHmVQoEaoN4IqZZIKsSg01pzOZuEBv2jkpqoC3mnQoAO8eCep7Q9&#10;+8GG/r++b4flCGHKohp1xQPUTMaREmQb/qKsgChM9KDTAlQn7N0+TL0MqZ0RJUsGvQUXWTgclGTG&#10;Nns0qii0UuWbeCYJvwTfsN9oV1lQwBKwrClAXtjOCMA7jWAQ4D/CUN76rm5408OXlqpsF8pYmcjO&#10;fvhxAiS5YpIu8XNd5BUPYq0ZqKnKKUUMhuEJUFFkAXi7QrTUVpKseaPk8SADrN7bGPK37whGnpI8&#10;VInRxVJ9AiikayjmNV12noLRKlSpWNuSoSYTeUE7owGYcFyqZATQXMtLUblPGne5lSxmVaKWAktX&#10;4nkc3JjQhRh5yZ44KKnlldDBd48E9T2Zv4rFV3nR4o6mhNHd+EmRCLCzQgKYFDi4tW8srvdcOZ1g&#10;o5NyU/VsA6Thv5YygE0oBypap3HUcwmfM8V8GEFQXBzpsiYsXNFktGysyZbS1hqVXCpdyGYNaSYJ&#10;gmCcMa4uWlIEDAMKgYBAKpUAhq+DaWne4HQKrUAZqroEvY8OaqIkHNpyagmoB1i3RXUrNZmrREjF&#10;svl2EOVJ3K+AgEBEpHRIN2tIBDjeEk4qvdvKpOAk7yfMbmVD7xFpVEYsYsy6KMMQAdHoynA8xLkp&#10;Khb1ELtB4MZBE1gR63AMHvGmW4rkEw74eqVfLOfWA02SKma+5qhmmZCijdEJIISSFmSuu+rMnAji&#10;migceKEI0LBQhQdLXBiwgP2DW6M70fM78fM70fM72fM76fMSEItM1XeypUqVhUqaSNc6fizynoBn&#10;oP2uGtnfGJqXBXXmG7wb5pDVkwAIwAgAABEM4IGAgpqI1eF3FWuJst2XDN/iOPePBPU9kXJ7dnJ6&#10;LVlQCqgFSJix+buSSMDnb1S3Fj3AqCkQLEl/QoS5sIRbHcQ0Y3AaNKyAxsMlwD4JZ0E1NVR4Phhh&#10;eyIAYWpBh3enNsTMFVAotbTYkiBVJUlVSsDSZxOGCcMKlR2E0KGAYBgFwINUuLFFzeVgKyMg0MGs&#10;sIIABmC9GiErAJbMtTuU+DTksSrDOVR48Uy7RWZUCygBUNABqrHlVVdahfzYEzq4VTWe9MJUIytG&#10;Qg2+AoIgjY6OBVD5tyjlahcREE/MXUhSIlI4vUWPXic1W/XcytGyWlqisv8A3xbBV0aQVj0bitMp&#10;lMplPDZqVKlSmflbUDeXpVXjhfxK7IqyB+6sllnUy2rQ5EczrcwTQkxth2wLd7wl34948E9TC7Fq&#10;Uo0KxWzzYHOgBetKgDVMms4UnoKF4NFeSeSZhYAAq6BCz1MFRty49HzXvMnkLSwRxWXV5Ni889mU&#10;44Mo9UGd422StKi699sigawh0BPomCUdI2LskREYdAzMLca2oK+GcuajNISxrozDAxUThgmwtihK&#10;gYBKgSsA3sJeefqIxfEHRrRx4ltypWCo2SjzrIYa8cUKFvK0wgoso37TKDF0YEb/AEHOIqNBcL+s&#10;k0K8C8THBYdFl71dEKDVYh7KWNdVOQ6cSzMxYwWkrx4QBTK11KsA/u7lSUdZCGVCNWbmIUvNXXBd&#10;c5VC1fER1IFSpWzyVhnEnWmJ4Aq9k2btmx6SWa2N0Y2c7qzOUcJSUwU7GQOTDKzlG/Jl465lkLLN&#10;W6HWJjWC4ZimUc2etCpRGguVp3cI+Ww7x4J6mEjQoC2Kr6hhtVtcnQKUaGbM8Wu7TqLFSwDOCADT&#10;VTyhmazHFQAA48AUAGQBEHJBODPzifnE/OIRfHTdCgrkzOwCgFFAZqsLswHWzAUDMDHjMu55idA+&#10;qQh+Rr6rq0QQA3lJa/c2G0PDAmF/2tualvkDngO4RA2DPjtBvQnDBOGCb8E34rQoYhKgY1ssUVSo&#10;GFSuyXsKDSiG94i0GtFxxW4DNLkAAAAAAACVKldlRiWrM7Chm8VAJWliAytgHOyqj2Fa8ENw71LM&#10;9SZUj629NZVXv8CUZmUjDfmRmg5mYyldkiE5raonKxwb+KCUo4Foqw3CkIciuENyBTI7s+uFQhtB&#10;1L7hxAl7DvHgnqYdfYE6wBb93pGQquWrUlakaBBZTzTgDSPTSV0B78MqaXOcsFYunwS0btDfse++&#10;i9f0i5a2hrLrRMePn0YopQ0RffLY7Z0K0NAbcVMyyA4NBaPHOuDEAwNom28KrrN1qWeOWnzsqfwn&#10;TsPXdGT5ZtwqSnpVm7+qR0z0CkTUSA6zXyqZYSbUaGJuyVqi2Qgs86ImDgThszUoQMA2K2aJoJWA&#10;SsKhxvImSSt3NgmZrwx/ftcpUqeuSPfZifCRhBMaBJReYFrCpUf6Ax214BzEZVYO6NoyJUtzJ3Zk&#10;5ADFmqzgdCq4IWTD0WiCI8TGtdsN3JtWWJmIzMBuUI1QEhaSoiWXTA45UNrzhR3Y3S7y37PChQ4F&#10;GLArJYtQDTLLZqVgD7cfIpyUuLS1+SiOqzTGdQF6DXoKHUJU3G1Be5HqISEwN1+AA2O8eCepheHu&#10;xdegjGZlxSiI4W65rLdZObuuaUoauQ+fNyrXlG4QmNyAXsjVrWC9gOgJaHTTe2FixYMnrwHLWoHn&#10;PkOwD249y5Y5o/JrzOMuZYF4HzlxytP3V54IkqZUY6EwZAITXPPBJk1AEmjqWFm8TBMExG5QxDYD&#10;BfgCXgF4oxY6xzdQuVx44BAhYoZXFZTNVxaMXkzgDZwJpMmTxz4Q7F/SmBEE/MXWBSIliR4tw221&#10;mtzOaTXBBESxyRhKl6Y6c3GemxTKYF8dmmI7LVZRw6TrkKTcTL5iGpvuOLyICI0mAGIoImfjQT0i&#10;Omi1TTXBDsqWGsSmUysMv5b04QHcmnBTgB6bxnvjwz7PePBPUwnwgSSVq0HSWBxWeEQU0OV6I23W&#10;MKsJw6usI1Vt1JIm85zqigdQAoAtS0BGmIwAmgWiPJN7YnTp1s5fh8Mh6il0GcEllIfJKRvOOPcu&#10;WL6/6CoBauUqAc+Kyo9UEoazCwFgJptKbz2lIJxWPNHdRtKKyVlakovTv2USekJgm/AVjKlqBsVg&#10;EKgVaq1QNaROcSUcNhWCaiN4PQqlZ6FldkkoPRqRMkR0TCo/uA76iIrEV4dHMWjrfb3kKhF2+5Au&#10;eYx0chjnYt8GQMA2AfyCCvMcMc2ZTA1q2AFjvIMaeEvxkVRwl4nhANDEjaHGgEHCky3QVjkLkNEo&#10;xKZTKeEqVhRgYxd+4e8DEjswiSC1iAVRXQiW10t40tn3jwT1MJ+nVN0ZHX3+kATRMD003nFriYBU&#10;sbyzZYAw5+LJrRtWQZ6iAEsrIbIJoW1ebqridyIsHay+pvbCpUqPIIyw3IoUg0YAABQZAY9y5Y6D&#10;qWyMjlYxzJaDRtcF9AcTkUw8bJD+iVAy+U7pQhQKVIdE6LUyCz0zGWqobgyI8inmpUd6VExy0AlY&#10;VKwqBgEOddjNqCqlmtW4j2Ra7t1VWtHM3aV/Iv5Ncr0VAAKQdyG5jyjA8zOcDAmIkGhZDAlrwxzt&#10;DUZvCTiecrJ/pOcRUaC4CxZy6JfmBK+QE95oBrooXk6kczB9VUxQyFhzQ1eCgKtBqxvJn2IZN3jy&#10;XNGQD953iyIBAFiZiOFddrqMG8vFrMzMwJjCDH0qG8OTRkYNN8cLWgb+nruY0ozoXcoiK60tz5oo&#10;saLGrwBMdWoAzVWVhHoq1thcnQCEQdGp3YumtNrHjx4960poHC0HIhY5ONGCnBlyHXTUDZRRrJO6&#10;mUTIW3fWiMG3rcuWz3ePBPUw6wqFzotWBKcoEsbNzUN3lnB4C7VGIFZZh03vCUlrekXdyMrufOy4&#10;IzeSK9rJ68WxrrqOPCSy1MzQvrEjIMpDJHHuXLF2Yh9VKA6sXoQmagUZK0yyDjiOT0FxohJvtOtc&#10;+eFIrb9KT2OZaxuVvlS7tepnu3EwThKgrBQwY1gGAQMGLQXMoX00UUskaS1kwxEICKrZzNEpFC7W&#10;UYpWa5muiybvn12RvOTzWkUVvuQS9yCpUqGfxRblVix0Nb9gv26pKWlbaWTm7q+ypEgPJKdmjFkb&#10;M/HXnwR4S+T9zRHiOz3jwT1MO4isw5BFW6yYpx0ZHaClwDpvoogNGQpnXWNC7CaIBGk9JzwTohyb&#10;W+NcU/Rn+jP9Gf6M79rAQgMw4lb6vzx7lyxsWyW8Nexr87/TlKYL1rmf5xA8IXi2xX2JEMgXM3lg&#10;bppN5G+JR4SomCbNixWAYBKlQMAgUEKKywALaEucwx7TR3i2+LVoU030O+4G9zFCvriLdl6croJu&#10;AFmacEssq0TclO5yjm5qayRyyDQKDIlXBtNiH+y4cVImRmLN/LAusG9h8UshrLa3edQs4tqAZ9qV&#10;DqrhTLJFCikTRGHY2m8KCyIaeAGUMBYKQl0LoT5wK+hAHREsTEysLZVrRKeSxTaYK5xhWeVNOstW&#10;tQA9ZVnVDXahUaOGDzbFHZ9JzvMI5hBH0uaKJeSUdnvHgnqYXsIWISmBdPPfb4tfCMUqgUggBlSL&#10;5LRktVpVnLdbpUBLyGAKXYWrngUskpJrfEuK9nXr16zYYKHidtgsRKwFG8cO5csAVozXQgPI0xuY&#10;J4KNjW9gSBBGxCDxDzhDl+eqoeojkE0yDNLDe7BYXqxIQTwNDLm+ErFMBWLFgMAwDAJUqBgENHJQ&#10;UnD3hA7hQOOABH1whWXxHIhXjhTVS1WVAwLsTJMxhve6c53o+Z34+Z3Y+ZcJNUp5LjTKMalsBICV&#10;F68WPdjegPIgZYUIHBAMVSiq2rquxuRxYj5k7kfM7gfM70fM70fM70fM70fM70fM70fMVSii1c1X&#10;CjBTsUYLi8pWnL96mURIIKKDHDxpNeKfu9Qcj7HePBPUw2u8ukAHEWmZxm8CQhVsrd9Lk1mkopA6&#10;C9JvDdH2NsDShllbBXNpL+tUFmVsm9BRqAUxSSSsmt8Q4r2vfv379pnORRm1kBzANR8QKtLKvK2f&#10;hCgpTueEEA6CQ6wlxo0Mg0sXXcWVlzZwVFSa5Avi488xAgc+CwKVxKuf1esDRiLNtBXqIHGUt1TF&#10;BcgOdIC8yLXAHFWosZa7bdzsxxu9hMbHgMAwDAMKjgHQoAeVCABa7FWqVINBwfvN5i+ffN/jtmTO&#10;wRo8eMnDBgz+W3bd+/ftWrHnzc+fv379++XfHlBM5CUFhFRdbpWzUqVDZrBXdG9rfUs5bTRbyZsW&#10;dxELVB51n5uyW9U4IYZe7NKj8GJxOx3jwT1MI+rdlha9eIgoB3gdyFy8PeJZHhwBEG2wM5XD2xUN&#10;ZnMwq3kVQgEAAAoA0AiFuwnzsauqfuz/AHZ/uz/dn+vMHomhCVCm4AadgbBKN1bNeAcYN87zwmIB&#10;GnUd0714UmZyo6GZXFfxo4IHxm0kSyu1oFBco2qra6rDuaxXTeFZ4oDNiy2p1dd1SxMXY8OAwDAM&#10;AwuKalWD3wT9DJrSzjDgZlFrqTFXrTAU7MHWhQAFqxgFIcReqEADPAE0BTGwIEbMoFaP5xeQCIjS&#10;TT/k0rLwAWZiMtXq4Lcir0gJji1iOiM0/wCTSsvABZmIwFOzB1oUABasIenTIytHgEHPJZICAuUA&#10;q53wT9DJrSzjFnihuwJFIjTrE/tFNaVMDlZBEcz0IOoO5Ga+LBt/Ja8If1iM80yM1RruxtA3l5E0&#10;g0B8TjMx5lmWeTDzw58HGyXlixNIXDrAXitHwYSeZjoJBAGqseENfvMopKARGkgsqirPSkO5qB/g&#10;UCmxEXZqs44TBnyinZEigrRpBQkrQFy4FUrHNaVNLysgmuK7vEddWKM3LGZMMA6EALyAREc47v3V&#10;4lSpUpwqUgTYIuJZxbNUBtrDfN9A7xjpo0erqBcCItB+TSqkQCALEzEce8eCephyhIV0NhvOKZMZ&#10;DOj3qAam5jxDd7yq0oMkdYyKEAE1BoeLoOCFVZF96zqncvvO5feMKJaHeoeWCvKOElbmY3vTRA8Z&#10;mlIhsyZS20z1o0m4DpqHitR5kyWvNBYchqczxrBs6mdGT6nXSU2hq3NzfvJp/Ik8DNcAa6jEy1Vq&#10;SIxeRmU3koEIyLlr0E0RmtF6hovBEfHvjWHChvUYGG8ZkSNelic1HVZJSwyUZ0gfgi+Metgb4qVK&#10;lRMfHgMAwDAMAgxlto4g9WS3V5gnGnKEaO3wlnJ03iQwZVotYHcBOTD8MLUAFqvKCam45+K8htb3&#10;QNMk0Zo5SdDDGoQ79G9UrJVMmtMc8MjU927SoaEsLbTUM9U2UEK3lXUJz6VzcLNjoenDrmLq8w0d&#10;wkF5GWOQGcdwcMqgLUuuQjdF5almUrbhDWcoRAzK3pWbpLJEQQRXmoZIVo0Jr+7RGvlr7Hd1gO5b&#10;M4fUXe4g3LozaqxBqwuzugMzeZG1VZ5uqxh1KUZgpTSax1XaFJ0ylZJbd1mzzbnMgALG8bWdmxMX&#10;Zd3jJjFmsVtZ30jb93E00UlVqhZGiLGCuBQeM0Hx+lzIUV6lDhROoO5wTjpmYOljLspZNUAzXWeF&#10;hjJwCgbAUC6DpDPqlSmVKlSpUqEvtzgUrGg5YXS2USVhWtGdFSpMkUdYlC8Sgx97jtbaJKeDiwaM&#10;7PU+tq0Y948Efgtok+WioSwaMZSgykYx0A2TQc9yPtXoPkQM1HXWQvpVsqFmqRofXgFdGZfes6oc&#10;XUeHAV1xpSZiBzm3NcszC3iZxRLFWSedfiylnL5D71hunA77QPFvnKmzZO4bhycGKbRUIXcLjhWb&#10;yLgAAAAUBoEZm+g93kQQ+j21D0coRidFR4rWOhkgn5RTNuA2FxUbQAVu2pbWbVasNtUE8lwDDY2r&#10;EGlHXiyAijmXCyAWuhKCAeDlB8kxKiRIxNjwYDAMAwDAYy256qsC8BnRpTR65kVNzSCQAzyi/CRW&#10;jGVSHyMRotDMKw3LHFFopu9aOtKrlGUrNWuEvetd/smoiCxuLlsDVizcjAXTlYuDUZMHcEZsGpe8&#10;FfhgaUoqingeJN9WHAANI3mLqzwvwqCAcmtuue7FfMARGMhdBfvG+8Nn1rCuqXkunC/Jl0LhldXT&#10;pEdDSCSxCCcSksRFi9GFTxQQoaF87Ks6dlRfVUGCvQcncMxKmqvbtM774Z/nlDyJV7sLG+j/AHB/&#10;35YQqjKa7395Laam6qN2GX3DifX2Yzu3NZ3WiFnPV6tCJya+oDJ9XlSU4Rtp6SDcC9dHEskt1tnl&#10;rvPEcHW9ybNv73fCsr1CbqP9wf8AXtgG6csDccthUolSpWBX0FzFOVk2MmnWrIAFVlgmXEcmJcDG&#10;izKCHbRBAoNhWecM8KeGrSDXYMrfioyDOlzKyPYX/URTmJomY2NJh3jwbVJhpjpRl0FBAFACoSzI&#10;9eIG28AvQKXAKfUFqOarq4W6Vkvc/GF16u3jgPDfhK2Aa+sfXdH0+HYU1NBDVzvPRRVKKLVzVZXw&#10;C8xpTVBCauTvZWISza8p8zgfj0B7o6eLi+gLVVoCEEFmThAuw3lairEqb0vZPBdRq1u6pKyrqTRC&#10;pYqg5y6KhAIDWcJueURKJaqe26m9QsTBIkrGgYDAMAwDATDWKtrtj6swGlcx61GybKU1m3ctVrAq&#10;YCjbPNTXciK4Ca/53UVuYZC0ziR87a8BrQqX01hhNN0vR1GFnGMVCB3I1AZWGoGaqrPQ76w1Xd5c&#10;zhVmXeBpmboOYbM0Ch3ARXIDPE6sjep2HDPk5TImJnAtoFclMgDdADTIA8yQKIvLUyzlRE7JQhKA&#10;OYt1uBtzmQGmimb11BLFeKiGTSVZHVMzAvUIA3qQ0S+sYc9AcVF2yqioY9S8nHSEstaAFscoEFQ9&#10;raMIbRBdEThDwQmy9WwuVWWK3AM9IZBIwBql0tNixMXZd/jJjFmoRsZ31gQHBlZNqQyhvKBuIUPM&#10;RImJEOoskKDkpzae6q132xyDB0MZdlLBqgOa6ywsHH4MCcAgIZqWG4tUqVKlONRSGQU0m8Dk3UIT&#10;LDrDF3KBlqNljZUBpANTIQIEdm6MkSDmqLeMGK9gYuSMiBQyYizI0BDNWoZtN3IBEszHRnePBtUr&#10;PYCjxZq3Het2xT7fkBv8cLKsAuQl4h6mC4NkVa1RTMYEMxBjITxFCNAFoF0QpTtUCUI3pfAoAwoK&#10;5O+aJ4CZfMWMrrCNVFWyM2akMz7IEZIVRrONVRFYDpyhHk6qDgiHKSIpZ6qWpTlIJAFTQG9lla6d&#10;dIOtwvBhEwSJKqJsQKAYBgEqEViV74J+hk1rRwgnaKAgERiKzVvWLTQOXcRti2rjF1ZeWNsrQS1w&#10;7LkmaCoAyM4AABQZAGgEL9spUAQCkLq14ziTBFp20q3ADIw3duqKsk62a7mn/JpWXgAtyAMCEPMC&#10;aAahmu7uLnkskFEVII3c74J+hk1rRwmt/plVesBUZqsrEmSpbUllaHfBEcy0IGgG4Ca7peZ5fAtX&#10;SPW+7zFbck1bxtA7nwANKiwHhB5ppyvGap01XAQmIJBqwU3QIpA2gADAoA0hJ5mOgEAgLq14w1+8&#10;ygkAAAKCKyqKstKQbi4H+BQIJERdkujhhMOy5JmgCBMnOa/8mlZ+AKnMUhI0o+FyJsxeURlURa5a&#10;Dc1BNcV3WA66o2ZOWMyYdaqRvIAACgNtNUqVhpN7MyqLVQcCZxqoxSBGromwBU1dmFUsso+bwLoP&#10;QK6XimICodOmCZNHjqHo8CtBKyGc7VEe/wA2jJZaJetRwtJNKfmVw5rO43xO43xO43xO43xH62oc&#10;EOgruK4rMFJOWuvpHLy3OFz2KLQ2Z1MOdYAw0JvD6mKqq2urLVbH8yHg3g69ozLB71L7i50TDnSG&#10;ijmYNEQSOgSCHILhsgMqRNtkh0xjUCu8NUJK0A9UJEy3cbZylmWUHJlagqurKiRwTAawiBBgEq4c&#10;WBxYhvCxBmRSkWCZQfBOm3EMWKbzCvUTsa9Ljw4cuXPg39PFxw4UuViyZsmTJkzbt27RuxZM2TJm&#10;IG3gBRF2s74bFbFSpmuJqpjjVCqzVUAlURyFENCBAaJqhaVSWNZJSeJKiSlwzKIUGsbYqPWQzbKc&#10;2JjVjlw01lFdTkrrWo56KgKQIKsZDpVRJA5vF2poNEdmdOnTqJVMqdDBaVo1b2Kfd1ep0d0vCW1Z&#10;Q6cZZeb0oTS8LL5YaWDgRi8zgb9h5Ons8Achtq6efEZ+LrgyDL++ojrQ2dpqHjcWrs7QbA1egxFw&#10;J8mLu1FFlXLRCQ8Cg1rmlm0QeoQUsIW8RtrMZF0DkSVEibSLEECBKgbAXgFwKwCsAxDEMKYRWNSt&#10;qpWzTKlpVbdSpUrCpUqVhXrR4UtEylsgqIypLQ4LsYboyFWQjU8FxN4VajwhVsTO5+ygGB+qEkqE&#10;nszkWV2vgqd3IPfMCILeerxGjUZbHrdg3926Wr9E8KZ0DlLP+OjKzxkJefiAWjqMyH4hsg8sUrul&#10;zeoV5qChRZYM436UF3xFtfN1I8iMCd5LylbcrNXlCEzGai5lClauBdOwnTUUYZfGSU3LQZOfWZQZ&#10;jFtKcDlYAoAsX3NDF0YhbQmoK8ETBxTYRIjigQMA2A44BgCwAwDCsalQIRWFStmpWFMqVKJXKVKl&#10;dhRKlSmVKlSkrCpUqEBqC0ZeTCjXcGUKw6XhyUhYc0AQj2pVCiTYQhFm6wP26E+ugIiWJH2FCgnd&#10;4hVusjdq3ECUqF6WHBBQuaM0XUcxgSwq7HPYbprbXg7vDTAwDj1BoAM1Y211ORYLRWZQh/rxSWjQ&#10;ItubVGZ2/IpgKoWzItUIcSfOfRa23t/ESHZ6oveTBNGQtl9m1bFIXi3myFkDnKPi9LKUFBSgAUAW&#10;NzcitoXQBDTS3AMKYJhUTBMIQuFVAwDfsBgHHA4sAuVWAYVAlQgMKgbFSsKlGxU6JbBUqVKJRKlS&#10;pUqVKlSpRKlMqVKlYVLyIKte0JAUlMk2J2EOqIBiVxdyoKhB6dKtwT5o7wpfb/BJpkikpoXWJFim&#10;4TojTMAag5xzru2K71/FPKJLphFoanhJEvSLYyEE0ZgZaQeApzM2BS1nbKLRPlIvWMDv0I832ocb&#10;7cCPRReCaUtvl76AHaMmNgofGagrNyAoi6kPlHEUuqIjdFJ0XkXgvHcmk5QE/fwNwJrds+RoAV2N&#10;kW8ouo4Ubc4FoBM1bNpKiqEFoZOa0apSkVxU0gEVtGsvli4JMElRIkSKwGsChQYBsBgGAb3AL6Yh&#10;gEDjAgYBA2KwplGNSsFStipUqVKlSpUqVKlEolSpWFSsalYGmFbuOSsVUlmediiSwwpKrOZFuiz2&#10;UI1KMkR0SFImMjvJHRlw/AVIBa4VrPVQcqrqlrdQWfLlDrCKs0TEejD6kJdlArBkaCOb1hzXgFnI&#10;OQjSS1r8yfkTTid1HJoesswHEDwH6wzls7+HkZeHXk245D5W6spPk5h08puuM2qW1ALbAWQXmy9/&#10;sFrf2ByANOjEBiNojRRoCzzLeCXCP4QuzSDwI5gJppG20QQJVORmwbTBMElLgTB2HWoNgMA44Bxw&#10;DjgGFXDAErANipUqVhUqVKlYK5SpUo7CpXLBRKlSpWFSpWNSsKlRFYnmdpBESxIvCAqvyFzlFrfk&#10;ylJmocKoM0Xc5rYqJKiQQYElmslIz84Qg5CZor2zQ3GoNwIRK4c4GzyFRV5QAPEK00Fj1I95VzgU&#10;UQSgBAPEsGJeFqCUJdCnfrYDOcPjWR76YOcKI1hSjGqSOrKiYJctMkrBJUSVj6dBewEqBgGAccAl&#10;QgMAwCVjWFY1KwqGBRjUqVKlSpWJUqVKlStipUrCpUrCvCVWCSpSG+Qe80cxiQylHDd1TB+GLTNi&#10;ojjAOu8ESm50cZvZxWZi8E5pTBLmkCeCmzMkMfMyVdaNwJqkndonkl415Uo0zVsy8uq+cPtYUNap&#10;dwCgMgiXgpwI1wSVEiYOCYGzexUG/AMAwDAJUDALgYBjWAYhKlQIQAYVKlSjZqVKwqVKlStqsaiS&#10;pUqVhWFYkhbLXNCuKb4yq7zyNraW5S3oQ4u9KDoFRzOa5J6nyJfGs65D6ryIFtXwet+GPLvUex6y&#10;1yfFztPAHWCLNZD51L5i85YuY1m5AyYaAAmsSpVzmiMEwTBjgmFStim7qBeAb8A3uAYFNcAwCVAu&#10;BhWFSsAlSpUIowqVKMalSpUolGzUolEqVKlSsalSpUoiY1KlSsM0yayomCYVKiYVcsSjBMEwTfgk&#10;qVEZUSVK2CZsLwDAOOASoGAYBgEDYDAIEqBDiwqVKwqVKlGFSpUqVKxKlSpUqVjVyk5JUrCpWFbC&#10;2CjComCYJjUrDWVEuVUS8E3yolSrlVKlRIkYmPOmQIF4BvwN5wDAMAwCVjUqVAlQIcWFSsalY1iU&#10;dupgrGiVKlSokrBVYVKwTBMElpSVUSVKwS5pEuVE3kqNJUqJgkqJElMNTPvhIb5W4HK/6BC+yf2p&#10;NtkIGcP/AKezbS2/wAAJJJJJJAJJAG/+2bSfy9j/ALkAHP29kpA+TS33YnN87cTlU//aAAgBAgMB&#10;PxB+4IXn4cnjP0H6n6D9T9B+p+g/U/YfqfsP1P2H6n6D9T9h+p+g/U/QfqfsP1P2H6n7D9T9h+p+&#10;w/U/YfqfsP1P2H6n7D9T9h+p+w/U/YfqfsP1P2H6n7D9T9h+p+w/U/YfqfsP1P2H6n7D9T9B+p+g&#10;/U/QfqfqP1P1H6n6j9TmeZ+p+g/U/QfqfoP1P0H6n6D9T9B+p+g/U/QfqfoP1P0H6n6D9TmeZ+p+&#10;g/U/UfqfqP1P1H6n6j9T9R+p+o/U/QfqfoP1P0H6n6D9T9B+p+g/U/YfqfoP1P0H6n6D9T9h+p+g&#10;/U/QfqfoP1P2H6n6D9T9B+p+g/U/YfqfsP1P2H6n7D9T9h+p+w/U/YfqfsP1P2H6n7D9T9h+p+w/&#10;U/QfqfsP1P0H6n6D9T9h+p+g/U/YfqfsP1P2H6n7D9QK4qXl3OE9Q9zsa2Lwr/ya7K9i+1vG8HAW&#10;OFcL4z8A+5+Afc/IPufgH3PyD7n4B9z8g+5+Qfc/IPuGZ0QfOeke7PUPc/ivCu0vCpW3f8dfxXje&#10;0BzykIBWbm58D7iohaNN9lnSFCFiVlzY4gzsGY+wjJRdSuLr34xl0Lp7E0cVwrKBjhvEytcr5EFz&#10;kNIcJ3BwJ6B7s9Q9zbv+OsLwr/yb27xvsMlchFPDeetwAPIG3S70Oeed7pU3LjWnhBAYt1rn1gQM&#10;zXWHSbry4zXlZK9mksFASkYIoret5zuDgT0j3Z6x7nYX/wC3W1c00OqE4FumftO8+id59EWpZ9E9&#10;zsKwZsqqQU0E5vzS3f8ANFFk831P2H1P2H1P2H1P2H1P2H1P2H1EG5IPaeke7PWPc/4YC0BzltQ8&#10;3J65+QzdzoX6wt1PUvtp6TSQ6BDseBvXhDOrybnV3xz6PLMPySiiUNTh/nD+X0j3Z6x7naV/7Bdq&#10;vnob5uJXi5+TQ8b6Ru2fE5v+eFYi2qglDZyz9tYAcmkcys1rfKwN56PVH0iiwXpXykciEojfLMjd&#10;DnwzH1wr+L0j3Z6x7n/BXHK6eLTw7jnGd7idf86GWzqhc0oOrUUqyqazy1HzguYLucJ3g+IF3oGm&#10;nNdd24mgD0SJ2mfEUfMmXpvnEGSnrf1iRT6ZJOdcDU6Pk8iALNO09A92ese5/wADYCianJ6nd9rg&#10;VsNUz4DN/wA8al6YDnm+A82V90UeVCaAHhC5B4pBsJlovK99Sogs6Hdz5cZVKTkk0Aepcq1vQ5eT&#10;Z6St+DzfJ6Et1dc/h0fB2VfN3HpwfR38YDZ4m869n6R7s9Y9z/yKldhUrsrl43h/1eBN4Lcbvs8X&#10;yywAJzfY4uDNM+A1/wAObN5UcHy6vhRK3IPAmSlXkd/CbhDl/s1YfHFqw1QOjNSacz6qZIH1H3Mt&#10;IPObxrk5/Y8MuUFaeQ7+jv8AflsKt9DyeTy9TdBCVQ1OH+cHf2XoHuz1j3O0v+av6b2NwCeAAcH3&#10;xfDTBZDLevscX0PSOUYk5mr4930HWHV6mvVrOIpS82/gjts4K2vfnMZYZpF9Lz9IAFpE6Xl6QcFs&#10;blljknoT3LOYxlrv9zgb2h5SoXOOn3BMwdf8iKIo8UPh69YYsbHFtzGnPk8vbWAL0TJOD2PoHuz1&#10;j3P7q26lfxXL2VrWHMaNHdv3cuuCSFGq/Bz48IBVaCCzZN048+T9cIyvnMitZDzJdFrwabGrVqHj&#10;NZC9PC2X4OHSIdR7mLxVfiy9Rg6zVCFvGhb+EAlSUHMDUt3CXloO4/K+SXNKtvBF1eeDKvM1OD7N&#10;3lvhloPYege7PWPc2729Aff2ncj9Tcn1+oNaHo3sKBbP3D7n7h9z9w+5+4fct+w+5p49HZrERa0T&#10;Xz4Z+07kfqNUHxs94ZtCcsagFoDnlP3D7n7B9z9w+5+4fc/cPufuH3PzH3P3D7gBZpLl7FbGl6M/&#10;h4t/LrKhEHN37g3+PAi1mw2Hp0OPN8PHhV9c1od90TvbGmabpBkDLoE/U/U/U/U/U/URKG8xyaZV&#10;nO6nxBIrQrCIreWq14T9SH6kGaSTVtmQMtWijfO6nxBgT1zaMjKuENlBC0mSnLo46pYEpILoH15m&#10;Bg3JmPDvvljgaW88vp7uvYege7PWPc2b2zK14PuObrgabClqmN6LjvPv3gBLHD0z7bevFcHM9Y39&#10;B/mwgLdJn+o/B9+Ubtq89hu2jyl73HU+oIlmHvHY+ie2xWzfuroHFdCZQ5uq8Xf34QbHwOLuImi9&#10;Z0/rzfgb/LjL88Dix6+bg19oYms0Q0lJBzdGp84WktOjzP8AHTx44Ei0YKKc9v0D3Z6x7mxe2eRq&#10;0+/CO1LXEKxJ0YmRKxW++B4/eHon27FhfmadP8xV0ya83/PfELmXeV0Yla4rY5OnJ4ePvh7h2Po3&#10;t2Jrbve+j3ZcC1bmu/tEBwA5cXw+jfOAgO7OEG45YtfZheGnAc5owIbr15QzpMtbKTPqfuXlxhpx&#10;WeOp8nWt3Y+ge7PWPcl9lwUMjod7xMFb9P8AcKsiTKDVp9eGNma6PU73PTPtj6/4ZThNWD4RiVDO&#10;tzijzjXnlhbcBcRK6uDBrLKUM+O9woRz47yKtYwZCakpuIue4Yi+ifMpKSnCU4SnDsbXg7koR139&#10;XN9Ygq98MmgSnMqpp9R+D58thr7OjZS5Rhwi0df9+oCFqfMzO/u+vHSVDx2bwuege7PUPc7LkEOJ&#10;GdDPy2Okn3y+sXeGR8/yeifbH1vw4rNWWBvoPfBAG8fbHSI+yoU4jpWXC/kne/U736m9WgPKe4Y+&#10;hPmXL2KxrZ5L1eGnrn4YWlbr9d/fjgTvQIz1l2GvYQJQ7+cQXJ+x38Nkb9tLwFGycUd/XAu+Uev5&#10;he16J7s9Q9zsvY+5iPOe5sJTsZ3q/c7lfuWGRfN+Z6Z9sXVUXv6T9w+5rR8M/aIt/q/WLq9DTr+Y&#10;VGQ3OZ0/zHKBvgfjhMjzOenn91AFjZs+4YpIrdafpPxD7n4h9zk+Q+5+IfcIXU8cLly9ip4zp3c1&#10;wAO85vK868NMKk35vQ/322WvBP6vQ7vF3d90UtQ7+cPh+rO/Iy1ACjZ07OULbyznK9H3hY1YXJvz&#10;Op/ntLly3S+qfNdh6J7s9U9zsva+5j3Tmdh6J9uwyonLe+OkABQS8PI48I/ky4mmw/bHSZUbOJk/&#10;XtBLd++PuHYe493sACu6UWapb1c33lErVQ836lYcqGXl/t7LXgnOx8x4nOAN3n5dNM+hlqAFG1pg&#10;K6ye/pFqvEPr/ZXzfF/ZcWo4GOl6fM14cpX03+mFjxdh6Z7s9Q9zsvY+5j3Tmdh6J9sTQWs7lPud&#10;yn3BbYMTCWtOX+Y3ACnSZ9nenlOKjiZ/7ErEwlJAOgfXnh7hjd0up3Kfc7lPudyn3O5T7hQ05++N&#10;bLyOJXnl8wKKiDrLhstxcRK79lr7NlnAD5+cdL4fONTOJ9TXj0WMFkarfK2vTAdnT6PdnqHudkL6&#10;PyY1M4r3NhLpk6/lOv5S4z5fM9E+2Pr/AIcUvWBRoSzFFta9stm5pc+/nrGFt8nXwiVk4IB3RAE0&#10;Z7hj6U+ZUqVKlY3sVM4OPoN/GxeeVeeW017IWputmpnV4S+8/bLHS+Hzj5i9pV5lucbycFPn5w5A&#10;V6l4ZC5j6B8Y3h6Z7s9Q9zsueomNm6Xn0cpeJg3l9u5ipxyHl+z0T7Y+v+HG4ivfTjkPVjQI9wzm&#10;M5jLQ1G/M/zYJ63g4onkT3DH0J8y5cuXL2a2oECb19lirwPc2mvYMD9AeLz9vIXNlVpve/8AuyxZ&#10;y9tjS+HziKaQLRxxeR3ZEFfdofNfqAKtcr+MPR4F46fR7s9U9zs3ZOIfJiRaJo/DDbB8YDYfPlH3&#10;AaY1h1c3xnon2xVVRe/pP3CP+4QDJtwPvSKPyxu7WvfOVJrqeGNaZm84kKyA8HKDF2Qq0dDNiI9+&#10;PIQJ7hjRMaatcZ+4T9wn7hP3CfvEALNNi8ba4r9E+ZWC8x909ce+014Z0DO8Pvu8swiht7fmX4fF&#10;zyjjPUJqv1+u09NB6xEjqY6Xw+cQVoj8Z7YnvOBD0nvCC4gPK/vDvzjivD0z3Z6p7nZuvCeDE507&#10;a12X1eH3h6J9uxUSyerw+8UQ82vL/OwQCyerw+8PcOx9K9tu5eGVfD3CfM7z3JtNeIgjVePf3z7C&#10;kOnuMdL4fONHyz2KupfEzLyHu/MQToVXleGdOj0v52dHo92eqe52lKfHeTMcrlr5fUVoU4pUz0il&#10;5DgawAFBh6J9toToTTH45e8Ezd8j7gigo2N4j0/zvlNeK4mZsa7Me7PA+X6hoFBh7h2PpXt2SrkI&#10;+SM56D7bTX2dnvbusSsNL4fOI8Q7FH5X55zPxXsA9xgGzink1hneN7APjZ0ej3Z6p7nbC0Liv1EC&#10;08ogVs0cJSU4SjhK7LSx6k/GJoxeBsspwlOEpwlOEpwlOEpwlOHZiy3lR2OtZ9d/rOTD6btlr2H7&#10;0PXkc4luz1PE/e/hx2urHvng0Ph8xQ1l2ROTAYuQ1WoVyw9pmLVLerm+8M0aRamqd+fmv52dHo92&#10;eoe52QUAKq0AZqrkAZq/+MUKFChQoUKFClQoUqVChQoUKFChQoUKFChQoUKFChQoU2ChQpUWjjVk&#10;b1q0l5mXPsiEb543s6fpK03leJ39Nlrwt9L1dZOr34uUXtQ9eRxWBQo+P3PH1abajeIbBgLditd2&#10;b6mccavDf6XGUb/bf6YMMNXI9HzABRs6PR7s9U9ztGlhoy7qXpdGrprpKDNtLrVrVC6uGgtcgNVi&#10;wMC1RANVa0wLpW8TzBIgNA0jkiaibkg5X0SKaaQrXLrEA4aqIekRGmDlfRIpppCtcusNBa5AarEp&#10;ZmqQHFUol/Ct0anHJVc5YaMu6l6XRq6a6RmFagV5OcMRRq0HWjErAaRKR4I5kv2v7gDOVKgryaxJ&#10;pJv9gHgzkXoK8nDnioTzBjZQbkp8mPzBqxL4WDnmZc4/NAoiUiaibk3k5pKE8wSJhvmAuroa0deD&#10;O6PxG4VqieaVO4Pxg4FGSgDzoyvrViLGikW25Fb53R+J3R+IgBA0jkiaicezJHIdfN+56cejp615&#10;sshrqdTvWy14Jztd7OcWTzNf40rw4HTZC5aMqxZN5HqMM/cuL6lUMJbDPmubw3ffjM07hXi5vkV5&#10;sGRuD1fo98OmM3sfL4bWj0e7PVPc7Xpga+2eLK86uLcmou5xQrDeR4iHycoCtGsZCqHVV9pylzJD&#10;1cvQXxw1oqgNALassMuFZ8SVZAENxGr5ia608jDW2LP8X+GfVjfmc5ufZvcYd9cMGVw7rn4/F6Lw&#10;npvtPNhYBo8Sl8rmVxWbGrcCZt+uWWtwJAFA3NXbzNeOomZNYhl1VQadua0ogDyuyb6mlXLByWgF&#10;o5q3VL07ZQhaXh4PmrIBJQo1TdXxAXWjZusiEtAra7yylab8+UB0jTxWhtxJVcEausEfdHHO+uM7&#10;54wmvlkLMl0TV4aQoKi0BzDvZu4RAguunv7Epor2AeV14QMkW9aLPSeTPXe/HPEMhSlNzmyb8Eda&#10;lpVpatrlsErxvYsJuvxHd50wWWjGo0Mn78TOZK4njv2GvbEwOC3HEwhuO54dKNHnnuxINSh3N/SE&#10;75HPcQl+5m83V9dIlC8PFGXRkeevjK2dHo92eue52vTFn0Veco5WeolfqV4FvVY6w9drutr3l8mZ&#10;4Wf1aPGVFwDlfwPPAzQ5j4d30ebDUtRojuJmZAvTzlw0tYG8nR5C6N+bbWU1QtYQJoyJPFTxGyao&#10;HTz4dAzOs764YMzTTRdPi3o4om7y18WZeJq5k9x7JrOtRrWQvDN9wWqrpq6trzZVHwHRHUeT/pnB&#10;vjog+IPGnGBeULsjTl5PITPjevpPtO7OMyPRVk9MtcEdKkVnQorbNudubvhTPqbxNWmmc754xxaa&#10;AsJkFSDPhWk9TMdxLdVq0vLVgK3t4qPFJ4zWOMScNL5n0JliC4dR+B7J6735bBiGQ0Q0w0EvXOUq&#10;RUdgissU52Zm7syQV74X1w4QNHibvpmT3NPg+G/k8oCPw6xVkJi17VOuKwcL4XQH3deHnuwaX5Jf&#10;E3Z8Tf54GGqatfqGp/p3K63wjarOq+zBNDrk8N74HrUAAaG1o9Huz1T3OxvYqYWZqx8rIFku44Df&#10;40vjaacSkGqdI+T0SznQyMjV1er6xj1AtdGmdF9CKcpKsUFaRG+FTXxbwqF+vlhrdWvI3R8h6XKc&#10;8qufj8fovCd9cMGKlSIeZHclsnA0eenKnfPJwaFE8CF8rmb3QNrRuQM27SPUd2ItCg1Bb4R1LcOi&#10;5R2wFWBAclvQcxd2/KFQgWrMhkhGZW7necpJRKu63PNzeRvbyiuirF0Bat4I0u5rQuPiSiE1fEFj&#10;V131oMKhHFcbDgLd7g40YI+6OOd9cZ3zxgNfLCGZLpmpx0iZoIUk5tbw9YDy5EHM70opeQecoNtB&#10;6A8wL8Z6734Z4BmIUBuM2Tdgj13kqtLGssCV41K2GK1PUbz5OYQAJoxWM1buJv8AHhMjyYnzJxOH&#10;U9s+Mo05NeZ9mLXsjYW3BwdBa1hKaBag11Tzve83Al6Hlu+/qNlrPQ3v1zggaQTRvbwz27p0cfF6&#10;Bt6PR7s9c9ztOlhoy7rVpdi6trrNFk5lcmmbPKiooKxpZTpZqVcqVTKcM1VylVK3CeQhFuX/ACbo&#10;S+NCZ5ErTrWgC1tcnVVXit4WCta3JpVXVVug4X0CLbaBrXPrgpblqrIrhV6SvhWqFThmquUsNGXd&#10;atLsXVtdYuW9UUootc9MukYKDaAXxpGcSsRtVtXirmy5z7iexJYk8UXquJtFvcBJzZElebfAwphe&#10;AnkJFTE3qr5sfuDdCXxoTPIz5R+6pVVtV1V3rvZySUJ5CETTfIBdXSXq68Wd0fmXUrcJ5KkXK+qR&#10;TZYta59YuH6hA9aS5zSUleZTK+tWJobKTZTmVvndH5ndH5jpLXNXVeLiSrZqVh1Nn8vkePCXKazN&#10;lfB3efvCFaO54MXcBr9nJ/yapdT5PnBRKSkpKQKxYmDhygF8jDnN7Rgy/f8A5C0M9A49/SLdzLX6&#10;ORM9rppy4+L7YJfG15fZ0PF3QAUbVzT6Pdnqnubd4tsj2taKq1zpyyf/ABmRJkSpUiRIkSJUqTIk&#10;SJEiRIkSJEiRIkSJEiRIkSJEqWxSpUqTQKu4tpuAqhu47VbA0dx4xbGhr9nJ/wAwc6KvR48uvvMu&#10;jQ0e+6EC+W7zj05wKpydnTsVGkcLl3krC68q8lPiLQ8txx6wU8gN/TvlHHfvIOB8u+IVuTPq7vD3&#10;wGzV3HF4RzeZZr33G7sNHo92eue5/wC+qmm9Tg98mFYeJweDEjlTJ0fjk++IOeXF31i2Sziaf5sa&#10;dhai3j1tR6PiX0pvWXW+BbwJRY7zrIVvI+XPpKWi/Z1d3u7pcstb/g4HdjULre4vLpxwdaBN+Hcc&#10;H27/AC7HR6PdnqnuS+xDtq/8G5e0bed5wffB8NIZZ+cmVNCWuGp/nthcc5neZy08vqbvpy+tYiNM&#10;07GrHTqHFyO/SBcnY1mWOO99OZAQB5AFHQD4l6PyPrxz5EAq0L835ZYLdHHr9YOkoho6DQ+Xny3d&#10;ey0ej3Z657n81f8Alten6Hk/Du9IWXQam/8AOeDG3Tw3PfiQKWq4BpvwalaGTy+j6QtrM55euj4M&#10;ByDNKE6P3cHd6f8AY7o+UN8PKVdfT/s163q/VTSw9/OAaG3gZvpp4y9Epzz8mh5vSI7zxc3/ADwq&#10;GQF4u7/fCbhz76cMDLfA3vSeWo3H2+27j2VzT6Pdmv1e5/wWcaJomp34aQyn1ePF6c8AFJZDJeCJ&#10;GSnziCUxLe6FPQy9JXp5wfaLPF5n3OXhyMLe4eK/BL9a9D7i/e6m/TT0jnFBM29QkzSx8jw/1cVV&#10;FvHc6vwekN2b4vrgd3buXsafR7s1er3Owvsbwr+G+2uX/AlzWPLi08O45SxTbno9HR9+XYLoT0r5&#10;SI2qnh+XEnIByt+CXrVXAa9s/XYcpnwHzw8am/qOD5fgrxgGgo2r29Ho92a/V7nb3/Fcv/wwFJZL&#10;6w5Ofk1PBJxPzzemvvHaBfDR8nPGpcvY0QO/Cbx9XJ9+k+GGR56+p0hNCjZvstPo92eue5/ff89f&#10;xF0B6yvU9C+2npK9POD7RR3rzPll/wCxj9RGfg836lmteh9sWajq/BRNCB02L7bR6Pdmv1e529dt&#10;f/oP8d46PR7s1+r3P67/APIuX/Re3o9HuzX6vc/pv/07l9pfZaHR7s5qriuvD/lwAAAAAAAAAAAJ&#10;JJJJJJJJJJJJJJJJJJJJJJJJJJJJJJO0kkkkkk45fO7rxn//2gAIAQMDAT8QolJSUlJSUlJSUlJS&#10;UlZWVlZWVlZWVlZWVlZWVlZWVlZWUlJSUlJSUlJSUlJSUlJSUlJSUlJSUlJSUlZWVlZWVlZWVlZW&#10;VlZWVlZWVlZWVlZWVlZWVlZSUlJSVlJSVlJWUlZWDc0dnX8tbNy5fbX/AH3jULy0tLy0vLS8tLYa&#10;Zo7Gv46xuX/6dbJG3n7MeVqDNt14B8xIpbWWjZZ0hQRYlZc2IsM7DMfYRioupXH178YhKF09iaOK&#10;4Vl4IUYbxMrOV8iG5ymkOE1TRNH9ly+xqVK7OpX9ldh7n2YgchFPD/QYZLUtpm0K38bltcca08GC&#10;gm3V3n1gRCxXWAAbry4zVlZK/HGXagJSMJVdurvOOs0zRjX81y9utq/4qlfw0y2CuyJPSTmnlFdy&#10;MzWsslkslkslkdZpmjCv5bl7NbNSpX9VdjUswWwXKGko6ko7Ouy0zR/JcvsqlbddpXbVhcM5RLca&#10;w0ioQ1Stuu10zT/Hf819jfb3hXGOzcq5YVKlSkK44XjWOvZVKw0zT/Bcvsq7SpUrsaldtU02KlTK&#10;XLYXAocYUuN74XLmUrZuVs1taZp7a+zqVt1sX/DeNY3sVF2Kl1NYKBlGDDXCoiM6S5WwMqV2Oiae&#10;0vs67av4KlY3sVgS9jSMXAG7CIk/Scp5EoEWoyNa+VRMCxOW+s/W4fSkRyN8I2bob09oTlPIjDh+&#10;LD0RwBvYHs2nsrl9jUrs67GpUqVhUqVKlbF9i5SsbqMFsW9ErJTg8J+iR+iR+iRbYi5px6YdcB0P&#10;tY+TaPTO9TA4xTQlZA4MVOJWqVm9CUlIgNobdYE09tbCvKlbFMtLSmUypW1UqWlpbaplMplMplMp&#10;lMvYraMsDDSFoKIWUovdxbnOPKc48pzjyia5Xa0AXx3Tub8xQafPUGBWRBZuO7HDhK4pUFZrZil2&#10;bjjO5vzAhXKJQ0Xmc48Up5Y6JqjTZ17AmnZvbtgDZeGOBtoY1lbBxwK2EuPDhc19imcrsAiwwqoF&#10;wKwae30TVglY12TTsXt2Oxexdgdid+O+2LNjfSpr7F12qx3YVAmsCsWns1qUgHBMpqwS5Vdo09ma&#10;MbMLisxFMMdGFzi46Nlai3gUg3izXtrly+wI5ysLg37DT2S1LNkUlmA7C9ho7GoGeKo2HnsDXHRt&#10;aJUMRZsU4OiOc1/xrwC9lp2N3WR8vAN7KODoGXBHf7m/gbC3bY04uXZtG1Wxqx0bBlLy8VdYY6JT&#10;LTi4vdirMUMWbWvGyXl5eXiVjW04OB2WnCg4Ipea/Ed74ZZ5R6ysj5eAb2GGL35r7aughEq2uzq2&#10;SLKHPL/Y8TzP1KUzTgJfZNGxW1qx09gdgk2BqAdhLjwRpKw19gM5XYOsMdGy04VoB5DeG8f9M5XV&#10;Ol4zctZ2Ub3AiVbXa1RHszA5ZbnxgrdfJ+z6i3KDkX9Sjpbxc3/PDHL6h7TRg4DsVstGNberHT2B&#10;ritSsrBHsAcA7NGGvFalJSUlI67VYGvZNPZ6l4q/HxjqPH4xtLw+DNGLrK7Fo7LVjp2AuXl4ohjo&#10;2FZiKcK2BqHHil4a/wCCbGraadmpolll7zictm/xedHGuctThfnn846jx+Mcscvcl7Oe84dkrFo7&#10;I1xFmxrxcNcdG21zXt9GLrNX8A2NW007CBN1N78yryy10N6Bqi0q/T0NDZCnz93Y1Hj8YhkYwt4b&#10;Stto7N2Y8GaQFgrFWw1x0SmUwcCsVzipxS4owBYFYs1bCmUymUynsyatppwqYhC3P2AX4ZjQZRcq&#10;c94BqXvNbyMoBZaU9B7ZPLQy2jtrvRhpLHHUePxiAt0hHz3HFOwqE0dmNQb26MDXsVXZiw1di69h&#10;WBNW004oCFQdDvoXoZGXYXb19j/uOo8fjHnRy8/82HZrYJo7QagXYuPDibdI7MgDsXHFq7F12a2S&#10;G009m27dHo97g3mYajx+MW4H3bDhW2TR21y2W/y2y9q/40hstOx6CBBvV3BvfmLD3IyN8H48Stht&#10;Lyo9MpWPM8fiGek3zOby+/ak09kaBVaA1XgTv18Tu18Tu18Tv18Tu18Tu18Tv18Tu18Tv18Tv18T&#10;u18Tu18Tu18Tu18Tu18Tu18Tu18Tu18Tu18Tu18Tu18Tu18Tu18Tu18Tu18Tu18Tu18Tu18Tu18T&#10;u18Tu18Tu18Tu18Tu18Tu18Tu18Tu18Tu18Tu18Tu18Tu18S0Nq6Cq40y9q9i4tlpwLwRFtreZ3C&#10;3KWgn5BveAN/3PFQAPaSJbzdsUm8X3vYZpRsPZtPZd98GFbmOlFq1q2X+Q62KdaYAVaCEklyAuXz&#10;w5esQPksNJY5iaJEpJqIJv0WNiS7j7oNxKSaiCb9FgBVoIGcWgMvQuV471bMcKu7lbmOlFq1q2Gy&#10;JvETzIqCbpRbzYAUVomY9Gbwnge5lWA4iJ6YpU3yPcykAcRE8zC5O4IH1YBYJxM5bH1dAq45sNII&#10;liZiO8nKHgD5LABuNKLdLc9Sd8vmX+zcI+Qzu184Lgm6Ue5jPVAgQrNtGijOd8vmd8vmGRLHMTfP&#10;SsCuxINOy04egASbxN47yE3Q7udM/HVeVXeuxbzdlalZVl8aZ/no9PrDJHQ4dZcG/YmiUwdm8awJ&#10;p7LvvgxNtOKPE+C/OUM1y/d7ogkr50T0i0WwarLXpc94SzNUrwz9CHhglQ5xSwmW5oMuAucXvFac&#10;m9OJzcEq1eNy71dLmQ+Vk9Tr7Os1e9mYHePveTg8Hqc56p7zyS4FNfAHxqZA5aKczeqHpEBqLL3l&#10;50ZPlvN803gTxLi5aBbhYt+leM3V4pF3kqk1X8y8k6bEg5BXeyowraz3hr0W65Z74UCc4U04tjd6&#10;7oqsaDgaKpxB9K0np0e+eCakPReyTqbLppkt5cOMHMi9WmZW4e8E2m78mY9uR8h9rjKzegVPrZ6a&#10;TFgHoDYjePGfvRDSAAvkVPSu0Ei2GnbQRTgFRQbwTBbjfa8dbaDgrVrFXEuXvG8a2Saey774MT4C&#10;q+pveZl4S2FiD40ryzdGChQA6USh9Up1yehb4S4O7XrV+75Josr3PC/LBIrvCmnR1SHWXyvSmlZm&#10;7mat3ZFZ5xJxxNNqizU0eF8maBhfTieDkzV72ZgZsgoU7wOXlwgB3gOAc/B1OTPbe6aZvN8lcDyI&#10;qqmtWXrlNetw1HckS9HavknwtjDb3VLKeZmdfSp6p7z0f2mY1udXPTo35UCikCFBRRuMozyeN25N&#10;2dGei9k3+K6yalHIVrbPL2Aq70FXZpwgO7r41Y+CXN/QJOeo8niY7m6A+DzGPTSojKV3gFWF1TLT&#10;KX5UCywilJTZucsPSuxKwuEGthp2VqWaYjENSlsotvZ8iuF+TLeQKg5gveINw4rs4NnCLc0YGWNQ&#10;2yaey774MTfeKTzXujNmnqJR4WrpNfuZksO6ZvHLucZYIA1nqy6untB7U2VVmuVvPVASaMwsixKl&#10;xZWD0uvTBKkF+cGp4lnWpYtveTg7tTnNXvZmBlzYFOTLcbOTxWj987nmlwIaeIvjUyJQ2UFm8RTr&#10;rC0sKpM3PgXR4zQnJ6hDio90kRvMt++vmWjSczN10sNG9/Kpf2sAcaOBp8FQB6enQuuZV+e+oJWc&#10;o004ItK0j8oYeCkUvFDTjPTo988E1Iei9kvU2XRTNbw48IfNQuYVl0XtGnPiTQA8Vtvpvyl96inq&#10;bfVqemkRaF6C2q3pwn50RN0A+ec9C2C8awHAxWLTsrdsBRsHrKsfjmOibyarIF61nLLF05FbhuD9&#10;zxErsK2NO3ePffBhW5DpRS9aslXXBADPXIyzhaWutC3lLYe95GbjdXc5+8QvmmFofVWCrhaRa0OR&#10;m2hRu3GRywpIbXeZfG6u+cSsmqou7VMA6Lru86+N1rL8d7tmON1dytyHSil61ZBJA0AAN+hExeZW&#10;HuIAEBoGQdCbmngPcQimcAHtitfSz3ErzOAA9MHLdxB9yV5A4BRLY+qsFXDMhoAAoDIA3E5w8BfN&#10;IAFRpRTpZloTvl8Tn7wA+YQKSaICbtQjAoNEGulmUq24AE8mM9UAAG8mwKbMp3y+J3y+IAAKCehd&#10;gXglyoS4k4k0QRLS0tLRbxJeBrhyGDzaw5Sn6sHbrYrHTs3hWNA1kL0tWXPyoflQ/Kh+VD8qH5UP&#10;yofhQ/Ch+FD8qH5UPyoflQ/Oh+VD8qH4UPzoflQ/Kh+FD86H50PzoflQ/Oh+VD8qH5UPwofhQ/Gh&#10;+ND8aH4UPwofhQ/Ch+VD8qAoAmgQoV3rx2K2KlS44VBlQZUqVKlTXsDULQw6xfkj8YdKj5Hyl41h&#10;WxW1p/grsr7GpUqVt3L262albNYViNQb2NewFwKx5VLeVXrUyS3cM+l8mjnAErpldtAF88v4NEvt&#10;a7K9mtipWNy8a7O5eNY3hUrGsaxuXhr2NGNx1cRtlYOtXo8/KI2Jqra9V/h0Sv5b7CpWF7FSsLly&#10;5cvC5cuXjUrG5eFStklStmppEHY4VK7atvT/AGV2tSpUrGpUqVKwvGpWN9reGWFdodkzT2Fdne3W&#10;F7VdtWFy8alY3sX2tfzVgzT299jWF4VsVhexWzcvG9ipUrZrtalfy1tM07FdhfZVt1Kly8KwvaqV&#10;KlSpUqVK2q2a26/uuM04V2N9jUraqVL2Lxrtrl41s1K2q7Sv4L2tP8NStupUvarC8aldpWxeFSsL&#10;/orZrZra0fwVt1heN4VheNbddlcvCpWxUrYv+CtmtmtmoYMZlMplMplMplMtsDKZTKZTKZTKZTKZ&#10;TKZTKZTKZTKZTKZTKZTKZTKZTKZTKZTKZTKZTKZTKZTKZTLDKZTLaymX92czmeH/2VBLAQItABQA&#10;BgAIAAAAIQCKFT+YDAEAABUCAAATAAAAAAAAAAAAAAAAAAAAAABbQ29udGVudF9UeXBlc10ueG1s&#10;UEsBAi0AFAAGAAgAAAAhADj9If/WAAAAlAEAAAsAAAAAAAAAAAAAAAAAPQEAAF9yZWxzLy5yZWxz&#10;UEsBAi0AFAAGAAgAAAAhANtoV8YRBQAAbA8AAA4AAAAAAAAAAAAAAAAAPAIAAGRycy9lMm9Eb2Mu&#10;eG1sUEsBAi0AFAAGAAgAAAAhABmUu8nDAAAApwEAABkAAAAAAAAAAAAAAAAAeQcAAGRycy9fcmVs&#10;cy9lMm9Eb2MueG1sLnJlbHNQSwECLQAUAAYACAAAACEAELN53+IAAAAMAQAADwAAAAAAAAAAAAAA&#10;AABzCAAAZHJzL2Rvd25yZXYueG1sUEsBAi0ACgAAAAAAAAAhAEts9dc/CgAAPwoAABUAAAAAAAAA&#10;AAAAAAAAggkAAGRycy9tZWRpYS9pbWFnZTEuanBlZ1BLAQItAAoAAAAAAAAAIQCrRUQ5vBcBALwX&#10;AQAVAAAAAAAAAAAAAAAAAPQTAABkcnMvbWVkaWEvaW1hZ2UyLmpwZWdQSwUGAAAAAAcABwDAAQAA&#10;4ysBAAAA&#10;">
                <v:roundrect id="Rounded Rectangle 6"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oGfcQA&#10;AADaAAAADwAAAGRycy9kb3ducmV2LnhtbESPT2vCQBTE74LfYXmCF6mbelCJriFIBeutWqHHZ/Y1&#10;Sc2+Ddk1f/rpu4VCj8PM/IbZJr2pREuNKy0reJ5HIIgzq0vOFbxfDk9rEM4ja6wsk4KBHCS78WiL&#10;sbYdv1F79rkIEHYxKii8r2MpXVaQQTe3NXHwPm1j0AfZ5FI32AW4qeQiipbSYMlhocCa9gVl9/PD&#10;KLichkVbvnxfP27DkHL3tZqdXldKTSd9ugHhqff/4b/2UStYwu+VcAP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KBn3EAAAA2gAAAA8AAAAAAAAAAAAAAAAAmAIAAGRycy9k&#10;b3ducmV2LnhtbFBLBQYAAAAABAAEAPUAAACJAwAAAAA=&#10;" strokecolor="black [3200]" strokeweight="2pt">
                  <v:fill r:id="rId10" o:title="" recolor="t" rotate="t" type="tile"/>
                  <v:textbox>
                    <w:txbxContent>
                      <w:p w:rsidR="008871EB" w:rsidRPr="00260E08" w:rsidRDefault="008871EB" w:rsidP="008871EB">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8871EB" w:rsidRPr="00260E08" w:rsidRDefault="008871EB" w:rsidP="008871EB">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8871EB" w:rsidRPr="00260E08" w:rsidRDefault="008871EB" w:rsidP="008871EB">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8871EB" w:rsidRPr="00260E08" w:rsidRDefault="008871EB" w:rsidP="008871EB">
                        <w:pPr>
                          <w:pStyle w:val="FirstParagraph"/>
                          <w:jc w:val="center"/>
                          <w:rPr>
                            <w:rFonts w:ascii="Times New Roman" w:hAnsi="Times New Roman" w:cs="Times New Roman"/>
                            <w:sz w:val="32"/>
                            <w:szCs w:val="24"/>
                          </w:rPr>
                        </w:pPr>
                        <w:r>
                          <w:rPr>
                            <w:rFonts w:ascii="Times New Roman" w:hAnsi="Times New Roman" w:cs="Times New Roman"/>
                            <w:sz w:val="32"/>
                            <w:szCs w:val="24"/>
                          </w:rPr>
                          <w:t>HINDU RELIGIOUS EDUCATION</w:t>
                        </w:r>
                      </w:p>
                      <w:p w:rsidR="008871EB" w:rsidRPr="00AB34CE" w:rsidRDefault="008871EB" w:rsidP="008871EB">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zEAAAA2gAAAA8AAABkcnMvZG93bnJldi54bWxEj0FrwkAUhO+C/2F5gjezUWmoMatIUSj0&#10;0mpBvD2yzySYfZtm1yTtr+8WCh6HmfmGybaDqUVHrassK5hHMQji3OqKCwWfp8PsGYTzyBpry6Tg&#10;mxxsN+NRhqm2PX9Qd/SFCBB2KSoovW9SKV1ekkEX2YY4eFfbGvRBtoXULfYBbmq5iONEGqw4LJTY&#10;0EtJ+e14Nwrevd5X5nI6/7zd9/nya5Xsmnmi1HQy7NYgPA3+Ef5vv2oFT/B3JdwA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GUOzEAAAA2gAAAA8AAAAAAAAAAAAAAAAA&#10;nwIAAGRycy9kb3ducmV2LnhtbFBLBQYAAAAABAAEAPcAAACQAwAAAAA=&#10;">
                  <v:imagedata r:id="rId11" o:title="Marking Scheme For CBSE" croptop="6505f" cropbottom="4337f" cropleft="37787f"/>
                  <v:path arrowok="t"/>
                </v:shape>
                <v:shape id="Picture 8"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ctae/AAAA2gAAAA8AAABkcnMvZG93bnJldi54bWxET02LwjAQvQv+hzDCXkTTXUSkGkWEinhw&#10;2VY8D83YFJtJabK1/ntzWNjj431vdoNtRE+drx0r+JwnIIhLp2uuFFyLbLYC4QOyxsYxKXiRh912&#10;PNpgqt2Tf6jPQyViCPsUFZgQ2lRKXxqy6OeuJY7c3XUWQ4RdJXWHzxhuG/mVJEtpsebYYLClg6Hy&#10;kf9aBefFN9X54ub66eU6LQaTVUfMlPqYDPs1iEBD+Bf/uU9aQdwar8QbIL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kHLWnvwAAANoAAAAPAAAAAAAAAAAAAAAAAJ8CAABk&#10;cnMvZG93bnJldi54bWxQSwUGAAAAAAQABAD3AAAAiwMAAAAA&#10;">
                  <v:imagedata r:id="rId11" o:title="Marking Scheme For CBSE" croptop="38805f" cropbottom="1197f" cropleft="6061f" cropright="25949f"/>
                  <v:path arrowok="t"/>
                </v:shape>
              </v:group>
            </w:pict>
          </mc:Fallback>
        </mc:AlternateContent>
      </w:r>
    </w:p>
    <w:p w:rsidR="008871EB" w:rsidRDefault="008871EB" w:rsidP="008871EB">
      <w:pPr>
        <w:spacing w:before="100" w:beforeAutospacing="1" w:after="100" w:afterAutospacing="1" w:line="240" w:lineRule="auto"/>
        <w:rPr>
          <w:rFonts w:ascii="Times New Roman" w:eastAsia="Times New Roman" w:hAnsi="Times New Roman" w:cs="Times New Roman"/>
          <w:b/>
          <w:bCs/>
          <w:sz w:val="24"/>
          <w:szCs w:val="24"/>
        </w:rPr>
      </w:pPr>
    </w:p>
    <w:p w:rsidR="008871EB" w:rsidRDefault="00896CA0" w:rsidP="008871EB">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1312" behindDoc="0" locked="0" layoutInCell="1" allowOverlap="1" wp14:anchorId="1A6C0E2C" wp14:editId="3E6873E5">
            <wp:simplePos x="0" y="0"/>
            <wp:positionH relativeFrom="column">
              <wp:posOffset>3130550</wp:posOffset>
            </wp:positionH>
            <wp:positionV relativeFrom="paragraph">
              <wp:posOffset>29400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8871EB" w:rsidRDefault="008871EB" w:rsidP="008871EB">
      <w:pPr>
        <w:spacing w:before="100" w:beforeAutospacing="1" w:after="100" w:afterAutospacing="1" w:line="240" w:lineRule="auto"/>
        <w:rPr>
          <w:rFonts w:ascii="Times New Roman" w:eastAsia="Times New Roman" w:hAnsi="Times New Roman" w:cs="Times New Roman"/>
          <w:b/>
          <w:bCs/>
          <w:sz w:val="24"/>
          <w:szCs w:val="24"/>
        </w:rPr>
      </w:pPr>
    </w:p>
    <w:p w:rsidR="008871EB" w:rsidRDefault="008871EB" w:rsidP="008871EB">
      <w:pPr>
        <w:spacing w:before="100" w:beforeAutospacing="1" w:after="100" w:afterAutospacing="1" w:line="240" w:lineRule="auto"/>
        <w:rPr>
          <w:rFonts w:ascii="Times New Roman" w:eastAsia="Times New Roman" w:hAnsi="Times New Roman" w:cs="Times New Roman"/>
          <w:b/>
          <w:bCs/>
          <w:sz w:val="24"/>
          <w:szCs w:val="24"/>
        </w:rPr>
      </w:pPr>
    </w:p>
    <w:p w:rsidR="008871EB" w:rsidRDefault="008871EB" w:rsidP="008871EB">
      <w:pPr>
        <w:spacing w:before="100" w:beforeAutospacing="1" w:after="100" w:afterAutospacing="1" w:line="240" w:lineRule="auto"/>
        <w:rPr>
          <w:rFonts w:ascii="Times New Roman" w:eastAsia="Times New Roman" w:hAnsi="Times New Roman" w:cs="Times New Roman"/>
          <w:b/>
          <w:bCs/>
          <w:sz w:val="24"/>
          <w:szCs w:val="24"/>
        </w:rPr>
      </w:pPr>
    </w:p>
    <w:p w:rsidR="008871EB" w:rsidRDefault="008871EB" w:rsidP="008871EB">
      <w:pPr>
        <w:spacing w:before="100" w:beforeAutospacing="1" w:after="100" w:afterAutospacing="1" w:line="240" w:lineRule="auto"/>
        <w:rPr>
          <w:rFonts w:ascii="Times New Roman" w:eastAsia="Times New Roman" w:hAnsi="Times New Roman" w:cs="Times New Roman"/>
          <w:b/>
          <w:bCs/>
          <w:sz w:val="24"/>
          <w:szCs w:val="24"/>
        </w:rPr>
      </w:pPr>
    </w:p>
    <w:p w:rsidR="008871EB" w:rsidRDefault="00E51C0C" w:rsidP="008871EB">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6pt;height:6.7pt" o:hrpct="0" o:hralign="center" o:hr="t">
            <v:imagedata r:id="rId13" o:title="BD21309_"/>
          </v:shape>
        </w:pict>
      </w:r>
    </w:p>
    <w:p w:rsidR="008871EB" w:rsidRPr="00A31272" w:rsidRDefault="008871EB" w:rsidP="008871EB">
      <w:pPr>
        <w:pStyle w:val="Heading2"/>
        <w:spacing w:line="360" w:lineRule="auto"/>
        <w:rPr>
          <w:sz w:val="24"/>
          <w:szCs w:val="24"/>
        </w:rPr>
      </w:pPr>
      <w:r w:rsidRPr="00A31272">
        <w:rPr>
          <w:sz w:val="24"/>
          <w:szCs w:val="24"/>
        </w:rPr>
        <w:t>SECTION A: (</w:t>
      </w:r>
      <w:r>
        <w:rPr>
          <w:sz w:val="24"/>
          <w:szCs w:val="24"/>
        </w:rPr>
        <w:t>2</w:t>
      </w:r>
      <w:r w:rsidRPr="00A31272">
        <w:rPr>
          <w:sz w:val="24"/>
          <w:szCs w:val="24"/>
        </w:rPr>
        <w:t>0 MARKS)</w:t>
      </w:r>
    </w:p>
    <w:tbl>
      <w:tblPr>
        <w:tblStyle w:val="MediumShading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003"/>
      </w:tblGrid>
      <w:tr w:rsidR="00593CE0" w:rsidTr="009917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593CE0" w:rsidRDefault="00593CE0">
            <w:pPr>
              <w:pStyle w:val="NormalWeb"/>
            </w:pPr>
            <w:r>
              <w:t>Question No.</w:t>
            </w:r>
          </w:p>
        </w:tc>
        <w:tc>
          <w:tcPr>
            <w:tcW w:w="0" w:type="auto"/>
            <w:tcBorders>
              <w:top w:val="none" w:sz="0" w:space="0" w:color="auto"/>
              <w:left w:val="none" w:sz="0" w:space="0" w:color="auto"/>
              <w:bottom w:val="none" w:sz="0" w:space="0" w:color="auto"/>
              <w:right w:val="none" w:sz="0" w:space="0" w:color="auto"/>
            </w:tcBorders>
            <w:hideMark/>
          </w:tcPr>
          <w:p w:rsidR="00593CE0" w:rsidRDefault="00593CE0">
            <w:pPr>
              <w:pStyle w:val="NormalWeb"/>
              <w:cnfStyle w:val="100000000000" w:firstRow="1" w:lastRow="0" w:firstColumn="0" w:lastColumn="0" w:oddVBand="0" w:evenVBand="0" w:oddHBand="0" w:evenHBand="0" w:firstRowFirstColumn="0" w:firstRowLastColumn="0" w:lastRowFirstColumn="0" w:lastRowLastColumn="0"/>
            </w:pPr>
            <w:r>
              <w:t>Answer</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B</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2</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C</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3</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C</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4</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C</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5</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C</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6</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C</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7</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C</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8</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C</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9</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D</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0</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D</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1</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C</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2</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D</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3</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D</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4</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C</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5</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B</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6</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D</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7</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C</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8</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D</w:t>
            </w:r>
          </w:p>
        </w:tc>
      </w:tr>
      <w:tr w:rsidR="00593CE0" w:rsidTr="00991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19</w:t>
            </w:r>
          </w:p>
        </w:tc>
        <w:tc>
          <w:tcPr>
            <w:tcW w:w="0" w:type="auto"/>
            <w:hideMark/>
          </w:tcPr>
          <w:p w:rsidR="00593CE0" w:rsidRDefault="00593CE0">
            <w:pPr>
              <w:pStyle w:val="NormalWeb"/>
              <w:cnfStyle w:val="000000100000" w:firstRow="0" w:lastRow="0" w:firstColumn="0" w:lastColumn="0" w:oddVBand="0" w:evenVBand="0" w:oddHBand="1" w:evenHBand="0" w:firstRowFirstColumn="0" w:firstRowLastColumn="0" w:lastRowFirstColumn="0" w:lastRowLastColumn="0"/>
            </w:pPr>
            <w:r>
              <w:t>D</w:t>
            </w:r>
          </w:p>
        </w:tc>
      </w:tr>
      <w:tr w:rsidR="00593CE0" w:rsidTr="009917EB">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593CE0" w:rsidRDefault="00593CE0">
            <w:pPr>
              <w:pStyle w:val="NormalWeb"/>
            </w:pPr>
            <w:r>
              <w:t>20</w:t>
            </w:r>
          </w:p>
        </w:tc>
        <w:tc>
          <w:tcPr>
            <w:tcW w:w="0" w:type="auto"/>
            <w:hideMark/>
          </w:tcPr>
          <w:p w:rsidR="00593CE0" w:rsidRDefault="00593CE0">
            <w:pPr>
              <w:pStyle w:val="NormalWeb"/>
              <w:cnfStyle w:val="000000000000" w:firstRow="0" w:lastRow="0" w:firstColumn="0" w:lastColumn="0" w:oddVBand="0" w:evenVBand="0" w:oddHBand="0" w:evenHBand="0" w:firstRowFirstColumn="0" w:firstRowLastColumn="0" w:lastRowFirstColumn="0" w:lastRowLastColumn="0"/>
            </w:pPr>
            <w:r>
              <w:t>C</w:t>
            </w:r>
          </w:p>
        </w:tc>
      </w:tr>
    </w:tbl>
    <w:p w:rsidR="008871EB" w:rsidRDefault="008871EB" w:rsidP="00593CE0"/>
    <w:p w:rsidR="008871EB" w:rsidRDefault="008871EB" w:rsidP="00593CE0"/>
    <w:p w:rsidR="008871EB" w:rsidRDefault="008871EB" w:rsidP="00593CE0"/>
    <w:p w:rsidR="002C0299" w:rsidRDefault="002C0299" w:rsidP="00593CE0"/>
    <w:p w:rsidR="002C0299" w:rsidRDefault="002C0299" w:rsidP="00593CE0"/>
    <w:p w:rsidR="002C0299" w:rsidRDefault="002C0299" w:rsidP="00593CE0"/>
    <w:p w:rsidR="00593CE0" w:rsidRPr="005F42E0" w:rsidRDefault="00593CE0" w:rsidP="00593CE0">
      <w:pPr>
        <w:rPr>
          <w:b/>
        </w:rPr>
      </w:pPr>
      <w:r w:rsidRPr="005F42E0">
        <w:rPr>
          <w:b/>
        </w:rPr>
        <w:lastRenderedPageBreak/>
        <w:t>SECTION B: STRUCTURED QUESTIONS (80 Marks)</w:t>
      </w:r>
    </w:p>
    <w:p w:rsidR="00593CE0" w:rsidRDefault="00593CE0" w:rsidP="00593CE0">
      <w:r w:rsidRPr="005F42E0">
        <w:rPr>
          <w:b/>
        </w:rPr>
        <w:t>21.</w:t>
      </w:r>
      <w:r>
        <w:t xml:space="preserve"> During a visit to a Hindu temple in Turkana, you observe various rituals being performed. Your friend asks you about the significance of the offerings and actions during Puja.</w:t>
      </w:r>
    </w:p>
    <w:p w:rsidR="00593CE0" w:rsidRPr="005F42E0" w:rsidRDefault="00593CE0" w:rsidP="00593CE0">
      <w:pPr>
        <w:rPr>
          <w:b/>
        </w:rPr>
      </w:pPr>
      <w:r w:rsidRPr="005F42E0">
        <w:rPr>
          <w:b/>
        </w:rPr>
        <w:t>a) Explain the meaning and purpose of Puja in Hindu worship. (3 Marks)</w:t>
      </w:r>
    </w:p>
    <w:p w:rsidR="00593CE0" w:rsidRDefault="00593CE0" w:rsidP="00593CE0">
      <w:r>
        <w:t>I. Puja is a devotional worship ritual performed by Hindus to honor and worship one or more deities, or to spiritually celebrate an event.</w:t>
      </w:r>
    </w:p>
    <w:p w:rsidR="00593CE0" w:rsidRDefault="00593CE0" w:rsidP="00593CE0">
      <w:r>
        <w:t>II. Its purpose is to connect with the divine, express devotion, offer gratitude, seek blessings, and purify the mind and body.</w:t>
      </w:r>
    </w:p>
    <w:p w:rsidR="00593CE0" w:rsidRDefault="00593CE0" w:rsidP="00593CE0">
      <w:r>
        <w:t>III. It can be performed individually at home or communally in temples.</w:t>
      </w:r>
    </w:p>
    <w:p w:rsidR="00593CE0" w:rsidRDefault="00593CE0" w:rsidP="00593CE0">
      <w:r>
        <w:t>b) Identify two common offerings made during Puja and briefly explain the spiritual symbolism of each. (4 Marks)</w:t>
      </w:r>
    </w:p>
    <w:p w:rsidR="00593CE0" w:rsidRDefault="00593CE0" w:rsidP="00593CE0">
      <w:r w:rsidRPr="002C0299">
        <w:rPr>
          <w:b/>
        </w:rPr>
        <w:t>I. Flowers (</w:t>
      </w:r>
      <w:proofErr w:type="spellStart"/>
      <w:r w:rsidRPr="002C0299">
        <w:rPr>
          <w:b/>
        </w:rPr>
        <w:t>Pushpa</w:t>
      </w:r>
      <w:proofErr w:type="spellEnd"/>
      <w:r w:rsidRPr="002C0299">
        <w:rPr>
          <w:b/>
        </w:rPr>
        <w:t>):</w:t>
      </w:r>
      <w:r>
        <w:t xml:space="preserve"> Symbolize purity, beauty, devotion, and the offering of one's heart to the divine. They represent the fleeting nature of life and the impermanence of worldly possessions, encouraging detachment.</w:t>
      </w:r>
    </w:p>
    <w:p w:rsidR="00593CE0" w:rsidRDefault="00593CE0" w:rsidP="00593CE0">
      <w:r w:rsidRPr="002C0299">
        <w:rPr>
          <w:b/>
        </w:rPr>
        <w:t>II. Incense (</w:t>
      </w:r>
      <w:proofErr w:type="spellStart"/>
      <w:r w:rsidRPr="002C0299">
        <w:rPr>
          <w:b/>
        </w:rPr>
        <w:t>Dhupa</w:t>
      </w:r>
      <w:proofErr w:type="spellEnd"/>
      <w:r w:rsidRPr="002C0299">
        <w:rPr>
          <w:b/>
        </w:rPr>
        <w:t>):</w:t>
      </w:r>
      <w:r>
        <w:t xml:space="preserve"> Symbolizes the fragrant presence of the deity, the purification of the atmosphere, and the spreading of positive energy. It represents the diffusion of good thoughts and actions into the world.</w:t>
      </w:r>
    </w:p>
    <w:p w:rsidR="00593CE0" w:rsidRDefault="00593CE0" w:rsidP="00593CE0">
      <w:r w:rsidRPr="002C0299">
        <w:rPr>
          <w:b/>
        </w:rPr>
        <w:t>III. Light/Lamp (</w:t>
      </w:r>
      <w:proofErr w:type="spellStart"/>
      <w:r w:rsidRPr="002C0299">
        <w:rPr>
          <w:b/>
        </w:rPr>
        <w:t>Diya</w:t>
      </w:r>
      <w:proofErr w:type="spellEnd"/>
      <w:r w:rsidRPr="002C0299">
        <w:rPr>
          <w:b/>
        </w:rPr>
        <w:t>/</w:t>
      </w:r>
      <w:proofErr w:type="spellStart"/>
      <w:r w:rsidRPr="002C0299">
        <w:rPr>
          <w:b/>
        </w:rPr>
        <w:t>Deepa</w:t>
      </w:r>
      <w:proofErr w:type="spellEnd"/>
      <w:r w:rsidRPr="002C0299">
        <w:rPr>
          <w:b/>
        </w:rPr>
        <w:t>):</w:t>
      </w:r>
      <w:r>
        <w:t xml:space="preserve"> Symbolizes the removal of darkness (ignorance), the presence of divine knowledge, and inner illumination. It represents the light of wisdom dispelling the darkness of illusion.</w:t>
      </w:r>
    </w:p>
    <w:p w:rsidR="00593CE0" w:rsidRDefault="00593CE0" w:rsidP="00593CE0">
      <w:r w:rsidRPr="002C0299">
        <w:rPr>
          <w:b/>
        </w:rPr>
        <w:t>IV. Water (</w:t>
      </w:r>
      <w:proofErr w:type="spellStart"/>
      <w:r w:rsidRPr="002C0299">
        <w:rPr>
          <w:b/>
        </w:rPr>
        <w:t>Jal</w:t>
      </w:r>
      <w:proofErr w:type="spellEnd"/>
      <w:r w:rsidRPr="002C0299">
        <w:rPr>
          <w:b/>
        </w:rPr>
        <w:t>):</w:t>
      </w:r>
      <w:r>
        <w:t xml:space="preserve"> Symbolizes purity, refreshment, and the life-giving essence of the divine. It is offered to cleanse and sanctify.</w:t>
      </w:r>
    </w:p>
    <w:p w:rsidR="00593CE0" w:rsidRDefault="00593CE0" w:rsidP="00593CE0">
      <w:r w:rsidRPr="002C0299">
        <w:rPr>
          <w:b/>
        </w:rPr>
        <w:t>V. Food (</w:t>
      </w:r>
      <w:proofErr w:type="spellStart"/>
      <w:r w:rsidRPr="002C0299">
        <w:rPr>
          <w:b/>
        </w:rPr>
        <w:t>Naivedya</w:t>
      </w:r>
      <w:proofErr w:type="spellEnd"/>
      <w:r w:rsidRPr="002C0299">
        <w:rPr>
          <w:b/>
        </w:rPr>
        <w:t>):</w:t>
      </w:r>
      <w:r>
        <w:t xml:space="preserve"> Symbolizes gratitude, nourishment, and the offering of one's physical existence to the divine. It represents sharing and surrendering all material possessions to God.</w:t>
      </w:r>
    </w:p>
    <w:p w:rsidR="00593CE0" w:rsidRDefault="00593CE0" w:rsidP="00593CE0">
      <w:r w:rsidRPr="002C0299">
        <w:rPr>
          <w:b/>
        </w:rPr>
        <w:t>VI. Sandalwood Paste (</w:t>
      </w:r>
      <w:proofErr w:type="spellStart"/>
      <w:r w:rsidRPr="002C0299">
        <w:rPr>
          <w:b/>
        </w:rPr>
        <w:t>Chandana</w:t>
      </w:r>
      <w:proofErr w:type="spellEnd"/>
      <w:r w:rsidRPr="002C0299">
        <w:rPr>
          <w:b/>
        </w:rPr>
        <w:t xml:space="preserve">): </w:t>
      </w:r>
      <w:r>
        <w:t>Symbolizes cooling, peace, and the application of auspiciousness. It represents purity and devotion.</w:t>
      </w:r>
    </w:p>
    <w:p w:rsidR="00593CE0" w:rsidRDefault="00593CE0" w:rsidP="00593CE0"/>
    <w:p w:rsidR="00593CE0" w:rsidRPr="005F42E0" w:rsidRDefault="00593CE0" w:rsidP="00593CE0">
      <w:pPr>
        <w:rPr>
          <w:b/>
        </w:rPr>
      </w:pPr>
      <w:r w:rsidRPr="005F42E0">
        <w:rPr>
          <w:b/>
        </w:rPr>
        <w:t>c) Discuss two benefits of performing Puja for a Hindu devotee. (4 Marks)</w:t>
      </w:r>
    </w:p>
    <w:p w:rsidR="00593CE0" w:rsidRDefault="00593CE0" w:rsidP="00593CE0">
      <w:r w:rsidRPr="002C0299">
        <w:rPr>
          <w:b/>
        </w:rPr>
        <w:t>I. Spiritual Connection:</w:t>
      </w:r>
      <w:r>
        <w:t xml:space="preserve"> Performing Puja helps devotees feel closer to the divine, fostering a sense of peace, comfort, and spiritual fulfillment. It deepens their faith and strengthens their relationship with God.</w:t>
      </w:r>
    </w:p>
    <w:p w:rsidR="00593CE0" w:rsidRDefault="00593CE0" w:rsidP="00593CE0">
      <w:r w:rsidRPr="002C0299">
        <w:rPr>
          <w:b/>
        </w:rPr>
        <w:t>II. Mental Purity and Concentration:</w:t>
      </w:r>
      <w:r>
        <w:t xml:space="preserve"> The ritualistic actions and chanting involved in Puja help calm the mind, improve focus, and reduce stress, leading to inner peace and clarity.</w:t>
      </w:r>
    </w:p>
    <w:p w:rsidR="00593CE0" w:rsidRDefault="00593CE0" w:rsidP="00593CE0">
      <w:r w:rsidRPr="002C0299">
        <w:rPr>
          <w:b/>
        </w:rPr>
        <w:t>III. Cultivation of Virtues:</w:t>
      </w:r>
      <w:r>
        <w:t xml:space="preserve"> Puja encourages virtues like humility, gratitude, patience, and devotion, leading to personal growth and a more righteous way of living.</w:t>
      </w:r>
    </w:p>
    <w:p w:rsidR="00593CE0" w:rsidRDefault="00593CE0" w:rsidP="00593CE0">
      <w:r w:rsidRPr="002C0299">
        <w:rPr>
          <w:b/>
        </w:rPr>
        <w:t>IV. Seeking Blessings and Guidance:</w:t>
      </w:r>
      <w:r>
        <w:t xml:space="preserve"> Devotees perform Puja to seek divine blessings for well-being, success, and overcoming challenges, as well as for guidance in their lives.</w:t>
      </w:r>
    </w:p>
    <w:p w:rsidR="00593CE0" w:rsidRDefault="00593CE0" w:rsidP="00593CE0">
      <w:r w:rsidRPr="002C0299">
        <w:rPr>
          <w:b/>
        </w:rPr>
        <w:t>V. Community Bonding:</w:t>
      </w:r>
      <w:r>
        <w:t xml:space="preserve"> Communal Pujas in temples bring people together, fostering a sense of unity, shared identity, and mutual support within the Hindu community.</w:t>
      </w:r>
    </w:p>
    <w:p w:rsidR="00593CE0" w:rsidRDefault="00593CE0" w:rsidP="00593CE0"/>
    <w:p w:rsidR="00593CE0" w:rsidRPr="005F42E0" w:rsidRDefault="00593CE0" w:rsidP="00593CE0">
      <w:pPr>
        <w:rPr>
          <w:b/>
        </w:rPr>
      </w:pPr>
      <w:r w:rsidRPr="005F42E0">
        <w:rPr>
          <w:b/>
        </w:rPr>
        <w:lastRenderedPageBreak/>
        <w:t xml:space="preserve">22. Your IRE teacher in </w:t>
      </w:r>
      <w:proofErr w:type="spellStart"/>
      <w:r w:rsidRPr="005F42E0">
        <w:rPr>
          <w:b/>
        </w:rPr>
        <w:t>Kilifi</w:t>
      </w:r>
      <w:proofErr w:type="spellEnd"/>
      <w:r w:rsidRPr="005F42E0">
        <w:rPr>
          <w:b/>
        </w:rPr>
        <w:t xml:space="preserve"> is explaining the concept of Brahman and the various forms of deities in Hinduism.</w:t>
      </w:r>
    </w:p>
    <w:p w:rsidR="00593CE0" w:rsidRDefault="00593CE0" w:rsidP="00593CE0">
      <w:r>
        <w:t>a) Explain the concept of Brahman as the ultimate reality in Hinduism. (3 Marks)</w:t>
      </w:r>
    </w:p>
    <w:p w:rsidR="00593CE0" w:rsidRDefault="00593CE0" w:rsidP="00593CE0">
      <w:r>
        <w:t>I. Brahman is the supreme, ultimate reality of the universe in Hinduism, often described as the unchanging, infinite, immanent, and transcendent divine ground of all existence.</w:t>
      </w:r>
    </w:p>
    <w:p w:rsidR="00593CE0" w:rsidRDefault="00593CE0" w:rsidP="00593CE0">
      <w:r>
        <w:t>II. It is not a personal God in the same way as individual deities, but rather the cosmic principle, the source of all being, consciousness, and bliss.</w:t>
      </w:r>
    </w:p>
    <w:p w:rsidR="00593CE0" w:rsidRDefault="00593CE0" w:rsidP="00593CE0">
      <w:r>
        <w:t>III. All deities are seen as manifestations or aspects of this one Brahman.</w:t>
      </w:r>
    </w:p>
    <w:p w:rsidR="00593CE0" w:rsidRDefault="00593CE0" w:rsidP="00593CE0"/>
    <w:p w:rsidR="00593CE0" w:rsidRPr="005F42E0" w:rsidRDefault="00593CE0" w:rsidP="00593CE0">
      <w:pPr>
        <w:rPr>
          <w:b/>
        </w:rPr>
      </w:pPr>
      <w:r w:rsidRPr="005F42E0">
        <w:rPr>
          <w:b/>
        </w:rPr>
        <w:t xml:space="preserve">b) Name two major Hindu deities from the </w:t>
      </w:r>
      <w:proofErr w:type="spellStart"/>
      <w:r w:rsidRPr="005F42E0">
        <w:rPr>
          <w:b/>
        </w:rPr>
        <w:t>Trimurti</w:t>
      </w:r>
      <w:proofErr w:type="spellEnd"/>
      <w:r w:rsidRPr="005F42E0">
        <w:rPr>
          <w:b/>
        </w:rPr>
        <w:t xml:space="preserve"> and describe their respective roles in the cosmic cycle. (4 Marks)</w:t>
      </w:r>
    </w:p>
    <w:p w:rsidR="00593CE0" w:rsidRDefault="00593CE0" w:rsidP="00593CE0">
      <w:r w:rsidRPr="005F42E0">
        <w:rPr>
          <w:b/>
        </w:rPr>
        <w:t>I. Lord Brahma:</w:t>
      </w:r>
      <w:r>
        <w:t xml:space="preserve"> He is the Creator within the </w:t>
      </w:r>
      <w:proofErr w:type="spellStart"/>
      <w:r>
        <w:t>Trimurti</w:t>
      </w:r>
      <w:proofErr w:type="spellEnd"/>
      <w:r>
        <w:t>. His role is to bring the universe into existence, initiating cycles of creation. He is often depicted with four heads, symbolizing his knowledge of the four Vedas and his all-encompassing awareness.</w:t>
      </w:r>
    </w:p>
    <w:p w:rsidR="00593CE0" w:rsidRDefault="00593CE0" w:rsidP="00593CE0">
      <w:r w:rsidRPr="005F42E0">
        <w:rPr>
          <w:b/>
        </w:rPr>
        <w:t>II. Lord Vishnu:</w:t>
      </w:r>
      <w:r>
        <w:t xml:space="preserve"> He is the Preserver within the </w:t>
      </w:r>
      <w:proofErr w:type="spellStart"/>
      <w:r>
        <w:t>Trimurti</w:t>
      </w:r>
      <w:proofErr w:type="spellEnd"/>
      <w:r>
        <w:t>. His role is to maintain cosmic order (Dharma), protect creation, and restore balance when it is threatened. He is known for his various avatars (incarnations) who descend to Earth to combat evil and guide humanity.</w:t>
      </w:r>
    </w:p>
    <w:p w:rsidR="00593CE0" w:rsidRDefault="00593CE0" w:rsidP="00593CE0">
      <w:r w:rsidRPr="005F42E0">
        <w:rPr>
          <w:b/>
        </w:rPr>
        <w:t>III. Lord Shiva:</w:t>
      </w:r>
      <w:r>
        <w:t xml:space="preserve"> He is the Destroyer/Transformer within the </w:t>
      </w:r>
      <w:proofErr w:type="spellStart"/>
      <w:r>
        <w:t>Trimurti</w:t>
      </w:r>
      <w:proofErr w:type="spellEnd"/>
      <w:r>
        <w:t>. His role is to bring about destruction and dissolution at the end of each cosmic cycle, clearing the way for new creation. However, his destruction is seen as a necessary part of the cycle, leading to renewal and transformation rather than absolute annihilation.</w:t>
      </w:r>
    </w:p>
    <w:p w:rsidR="00593CE0" w:rsidRDefault="00593CE0" w:rsidP="00593CE0"/>
    <w:p w:rsidR="00593CE0" w:rsidRPr="005F42E0" w:rsidRDefault="00593CE0" w:rsidP="00593CE0">
      <w:pPr>
        <w:rPr>
          <w:b/>
        </w:rPr>
      </w:pPr>
      <w:r w:rsidRPr="005F42E0">
        <w:rPr>
          <w:b/>
        </w:rPr>
        <w:t>c) Discuss two ways in which Hindus express their devotion to these deities. (4 Marks)</w:t>
      </w:r>
    </w:p>
    <w:p w:rsidR="00593CE0" w:rsidRDefault="00593CE0" w:rsidP="00593CE0">
      <w:r w:rsidRPr="005F42E0">
        <w:rPr>
          <w:b/>
        </w:rPr>
        <w:t>I. Puja (Worship):</w:t>
      </w:r>
      <w:r>
        <w:t xml:space="preserve"> Hindus perform various forms of Puja at home altars or in temples, offering flowers, incense, food, and chanting mantras to honor and connect with the deities. This can be daily or on special occasions.</w:t>
      </w:r>
    </w:p>
    <w:p w:rsidR="00593CE0" w:rsidRDefault="00593CE0" w:rsidP="00593CE0">
      <w:r w:rsidRPr="005F42E0">
        <w:rPr>
          <w:b/>
        </w:rPr>
        <w:t xml:space="preserve">II. </w:t>
      </w:r>
      <w:proofErr w:type="spellStart"/>
      <w:r w:rsidRPr="005F42E0">
        <w:rPr>
          <w:b/>
        </w:rPr>
        <w:t>Bhajans</w:t>
      </w:r>
      <w:proofErr w:type="spellEnd"/>
      <w:r w:rsidRPr="005F42E0">
        <w:rPr>
          <w:b/>
        </w:rPr>
        <w:t xml:space="preserve"> and </w:t>
      </w:r>
      <w:proofErr w:type="spellStart"/>
      <w:r w:rsidRPr="005F42E0">
        <w:rPr>
          <w:b/>
        </w:rPr>
        <w:t>Kirtans</w:t>
      </w:r>
      <w:proofErr w:type="spellEnd"/>
      <w:r w:rsidRPr="005F42E0">
        <w:rPr>
          <w:b/>
        </w:rPr>
        <w:t xml:space="preserve"> (Devotional Songs):</w:t>
      </w:r>
      <w:r>
        <w:t xml:space="preserve"> Singing hymns and devotional songs dedicated to the deities is a popular way to express love and reverence. These collective chants create a powerful spiritual atmosphere.</w:t>
      </w:r>
    </w:p>
    <w:p w:rsidR="00593CE0" w:rsidRDefault="00593CE0" w:rsidP="00593CE0">
      <w:r w:rsidRPr="005F42E0">
        <w:rPr>
          <w:b/>
        </w:rPr>
        <w:t>III. Temple Visits and Pilgrimages (</w:t>
      </w:r>
      <w:proofErr w:type="spellStart"/>
      <w:r w:rsidRPr="005F42E0">
        <w:rPr>
          <w:b/>
        </w:rPr>
        <w:t>Tirtha</w:t>
      </w:r>
      <w:proofErr w:type="spellEnd"/>
      <w:r w:rsidRPr="005F42E0">
        <w:rPr>
          <w:b/>
        </w:rPr>
        <w:t xml:space="preserve"> </w:t>
      </w:r>
      <w:proofErr w:type="spellStart"/>
      <w:r w:rsidRPr="005F42E0">
        <w:rPr>
          <w:b/>
        </w:rPr>
        <w:t>Yatra</w:t>
      </w:r>
      <w:proofErr w:type="spellEnd"/>
      <w:r w:rsidRPr="005F42E0">
        <w:rPr>
          <w:b/>
        </w:rPr>
        <w:t>):</w:t>
      </w:r>
      <w:r>
        <w:t xml:space="preserve"> Visiting temples dedicated to specific deities and undertaking pilgrimages to sacred sites associated with them are significant acts of devotion, believed to bring spiritual merit.</w:t>
      </w:r>
    </w:p>
    <w:p w:rsidR="00593CE0" w:rsidRDefault="00593CE0" w:rsidP="00593CE0">
      <w:r w:rsidRPr="002C0299">
        <w:rPr>
          <w:b/>
        </w:rPr>
        <w:t>IV. Fasting (</w:t>
      </w:r>
      <w:proofErr w:type="spellStart"/>
      <w:r w:rsidRPr="002C0299">
        <w:rPr>
          <w:b/>
        </w:rPr>
        <w:t>Vrata</w:t>
      </w:r>
      <w:proofErr w:type="spellEnd"/>
      <w:r w:rsidRPr="002C0299">
        <w:rPr>
          <w:b/>
        </w:rPr>
        <w:t>):</w:t>
      </w:r>
      <w:r>
        <w:t xml:space="preserve"> Observing fasts on specific days associated with certain deities (e.g., Mondays for Shiva, Thursdays for Vishnu) is a form of self-discipline and devotion to purify the body and mind.</w:t>
      </w:r>
    </w:p>
    <w:p w:rsidR="00593CE0" w:rsidRDefault="00593CE0" w:rsidP="00593CE0">
      <w:r w:rsidRPr="002C0299">
        <w:rPr>
          <w:b/>
        </w:rPr>
        <w:t xml:space="preserve">V. Offering </w:t>
      </w:r>
      <w:proofErr w:type="spellStart"/>
      <w:r w:rsidRPr="002C0299">
        <w:rPr>
          <w:b/>
        </w:rPr>
        <w:t>Arati</w:t>
      </w:r>
      <w:proofErr w:type="spellEnd"/>
      <w:r w:rsidRPr="002C0299">
        <w:rPr>
          <w:b/>
        </w:rPr>
        <w:t xml:space="preserve"> (Waving of Lamps):</w:t>
      </w:r>
      <w:r>
        <w:t xml:space="preserve"> Waving lighted lamps before the deity, often accompanied by singing, is a powerful ritual that symbolizes the offering of light, knowledge, and reverence.</w:t>
      </w:r>
    </w:p>
    <w:p w:rsidR="00593CE0" w:rsidRDefault="00593CE0" w:rsidP="00593CE0">
      <w:r w:rsidRPr="002C0299">
        <w:rPr>
          <w:b/>
        </w:rPr>
        <w:t>VI. Meditation and Chanting Mantras:</w:t>
      </w:r>
      <w:r>
        <w:t xml:space="preserve"> Practicing meditation focused on a particular deity or chanting their specific mantras (sacred sounds or phrases) helps devotees connect with the divine energy of that deity.</w:t>
      </w:r>
    </w:p>
    <w:p w:rsidR="00593CE0" w:rsidRDefault="00593CE0" w:rsidP="00593CE0"/>
    <w:p w:rsidR="00593CE0" w:rsidRDefault="00593CE0" w:rsidP="00593CE0">
      <w:r>
        <w:t>23. Your friend is facing a moral dilemma and seeks advice. You decide to share Hindu teachings on ethical conduct.</w:t>
      </w:r>
    </w:p>
    <w:p w:rsidR="00593CE0" w:rsidRDefault="00593CE0" w:rsidP="00593CE0">
      <w:r>
        <w:lastRenderedPageBreak/>
        <w:t>a) Explain the concept of Dharma (righteous living) in Hinduism. (3 Marks)</w:t>
      </w:r>
    </w:p>
    <w:p w:rsidR="00593CE0" w:rsidRDefault="00593CE0" w:rsidP="00593CE0">
      <w:r>
        <w:t>I. Dharma in Hinduism refers to one's righteous conduct, moral duty, and ethical principles that sustain the cosmic order and individual well-being.</w:t>
      </w:r>
    </w:p>
    <w:p w:rsidR="00593CE0" w:rsidRDefault="00593CE0" w:rsidP="00593CE0">
      <w:r>
        <w:t>II. It encompasses religious, social, and personal responsibilities, guiding individuals on how to live in harmony with themselves, society, and the universe.</w:t>
      </w:r>
    </w:p>
    <w:p w:rsidR="00593CE0" w:rsidRDefault="00593CE0" w:rsidP="00593CE0">
      <w:r>
        <w:t>III. It is about doing what is morally right and fulfilling one's duty according to one's station in life and the circumstances.</w:t>
      </w:r>
    </w:p>
    <w:p w:rsidR="00593CE0" w:rsidRPr="002C0299" w:rsidRDefault="00593CE0" w:rsidP="00593CE0">
      <w:pPr>
        <w:rPr>
          <w:b/>
        </w:rPr>
      </w:pPr>
      <w:r w:rsidRPr="002C0299">
        <w:rPr>
          <w:b/>
        </w:rPr>
        <w:t xml:space="preserve">b) Identify two </w:t>
      </w:r>
      <w:proofErr w:type="spellStart"/>
      <w:r w:rsidRPr="002C0299">
        <w:rPr>
          <w:b/>
        </w:rPr>
        <w:t>Yamas</w:t>
      </w:r>
      <w:proofErr w:type="spellEnd"/>
      <w:r w:rsidRPr="002C0299">
        <w:rPr>
          <w:b/>
        </w:rPr>
        <w:t xml:space="preserve"> (moral restraints from Yoga philosophy and explain how practicing them helps an individual live a moral life. (4 Marks)</w:t>
      </w:r>
    </w:p>
    <w:p w:rsidR="00593CE0" w:rsidRDefault="00593CE0" w:rsidP="00593CE0">
      <w:r w:rsidRPr="002C0299">
        <w:rPr>
          <w:b/>
        </w:rPr>
        <w:t>I. Ahimsa (Non-violence):</w:t>
      </w:r>
      <w:r>
        <w:t xml:space="preserve"> Practicing Ahimsa means abstaining from causing harm to any living being, whether physically, verbally, or mentally. It fosters compassion, empathy, and respect for all life, leading to a more peaceful and ethical existence by promoting harmlessness.</w:t>
      </w:r>
    </w:p>
    <w:p w:rsidR="00593CE0" w:rsidRDefault="00593CE0" w:rsidP="00593CE0">
      <w:r w:rsidRPr="002C0299">
        <w:rPr>
          <w:b/>
        </w:rPr>
        <w:t xml:space="preserve">II. </w:t>
      </w:r>
      <w:proofErr w:type="spellStart"/>
      <w:r w:rsidRPr="002C0299">
        <w:rPr>
          <w:b/>
        </w:rPr>
        <w:t>Satya</w:t>
      </w:r>
      <w:proofErr w:type="spellEnd"/>
      <w:r w:rsidRPr="002C0299">
        <w:rPr>
          <w:b/>
        </w:rPr>
        <w:t xml:space="preserve"> (Truthfulness):</w:t>
      </w:r>
      <w:r>
        <w:t xml:space="preserve"> </w:t>
      </w:r>
      <w:proofErr w:type="spellStart"/>
      <w:r>
        <w:t>Satya</w:t>
      </w:r>
      <w:proofErr w:type="spellEnd"/>
      <w:r>
        <w:t xml:space="preserve"> involves speaking and living in truth, honesty, and sincerity. Practicing </w:t>
      </w:r>
      <w:proofErr w:type="spellStart"/>
      <w:r>
        <w:t>Satya</w:t>
      </w:r>
      <w:proofErr w:type="spellEnd"/>
      <w:r>
        <w:t xml:space="preserve"> builds trust, integrity, and transparency in one's interactions, helping an individual live a moral life by ensuring their words and actions are aligned with truth.</w:t>
      </w:r>
    </w:p>
    <w:p w:rsidR="00593CE0" w:rsidRDefault="00593CE0" w:rsidP="00593CE0">
      <w:r w:rsidRPr="002C0299">
        <w:rPr>
          <w:b/>
        </w:rPr>
        <w:t xml:space="preserve">III. </w:t>
      </w:r>
      <w:proofErr w:type="spellStart"/>
      <w:r w:rsidRPr="002C0299">
        <w:rPr>
          <w:b/>
        </w:rPr>
        <w:t>Asteya</w:t>
      </w:r>
      <w:proofErr w:type="spellEnd"/>
      <w:r w:rsidRPr="002C0299">
        <w:rPr>
          <w:b/>
        </w:rPr>
        <w:t xml:space="preserve"> (Non-stealing):</w:t>
      </w:r>
      <w:r>
        <w:t xml:space="preserve"> </w:t>
      </w:r>
      <w:proofErr w:type="spellStart"/>
      <w:r>
        <w:t>Asteya</w:t>
      </w:r>
      <w:proofErr w:type="spellEnd"/>
      <w:r>
        <w:t xml:space="preserve"> means not taking anything that is not freely given. This extends beyond material possessions to ideas and opportunities. Practicing </w:t>
      </w:r>
      <w:proofErr w:type="spellStart"/>
      <w:r>
        <w:t>Asteya</w:t>
      </w:r>
      <w:proofErr w:type="spellEnd"/>
      <w:r>
        <w:t xml:space="preserve"> promotes honesty, respect for others' property, and contentment, discouraging greed and dishonesty.</w:t>
      </w:r>
    </w:p>
    <w:p w:rsidR="00593CE0" w:rsidRDefault="00593CE0" w:rsidP="00593CE0">
      <w:r w:rsidRPr="002C0299">
        <w:rPr>
          <w:b/>
        </w:rPr>
        <w:t xml:space="preserve">IV. </w:t>
      </w:r>
      <w:proofErr w:type="spellStart"/>
      <w:r w:rsidRPr="002C0299">
        <w:rPr>
          <w:b/>
        </w:rPr>
        <w:t>Brahmacharya</w:t>
      </w:r>
      <w:proofErr w:type="spellEnd"/>
      <w:r w:rsidRPr="002C0299">
        <w:rPr>
          <w:b/>
        </w:rPr>
        <w:t xml:space="preserve"> (Moderation/Right Conduct</w:t>
      </w:r>
      <w:r>
        <w:t xml:space="preserve">): While traditionally celibacy for ascetics, in a broader sense, </w:t>
      </w:r>
      <w:proofErr w:type="spellStart"/>
      <w:r>
        <w:t>Brahmacharya</w:t>
      </w:r>
      <w:proofErr w:type="spellEnd"/>
      <w:r>
        <w:t xml:space="preserve"> means moderation in all aspects of life, including sensory pleasures. It helps individuals conserve energy, develop self-control, and direct their focus towards higher spiritual goals, leading to a more disciplined and moral life.</w:t>
      </w:r>
    </w:p>
    <w:p w:rsidR="00593CE0" w:rsidRDefault="00593CE0" w:rsidP="00593CE0">
      <w:r w:rsidRPr="002C0299">
        <w:rPr>
          <w:b/>
        </w:rPr>
        <w:t xml:space="preserve">V. </w:t>
      </w:r>
      <w:proofErr w:type="spellStart"/>
      <w:r w:rsidRPr="002C0299">
        <w:rPr>
          <w:b/>
        </w:rPr>
        <w:t>Aparigraha</w:t>
      </w:r>
      <w:proofErr w:type="spellEnd"/>
      <w:r w:rsidRPr="002C0299">
        <w:rPr>
          <w:b/>
        </w:rPr>
        <w:t xml:space="preserve"> (Non-possessiveness/Non-greed):</w:t>
      </w:r>
      <w:r>
        <w:t xml:space="preserve"> </w:t>
      </w:r>
      <w:proofErr w:type="spellStart"/>
      <w:r>
        <w:t>Aparigraha</w:t>
      </w:r>
      <w:proofErr w:type="spellEnd"/>
      <w:r>
        <w:t xml:space="preserve"> involves not accumulating more than what is necessary and being free from greed. Practicing </w:t>
      </w:r>
      <w:proofErr w:type="spellStart"/>
      <w:r>
        <w:t>Aparigraha</w:t>
      </w:r>
      <w:proofErr w:type="spellEnd"/>
      <w:r>
        <w:t xml:space="preserve"> fosters contentment, simplicity, and generosity, reducing attachment to material things and promoting a more ethical approach to resources.</w:t>
      </w:r>
    </w:p>
    <w:p w:rsidR="00593CE0" w:rsidRPr="002C0299" w:rsidRDefault="00593CE0" w:rsidP="00593CE0">
      <w:pPr>
        <w:rPr>
          <w:b/>
        </w:rPr>
      </w:pPr>
      <w:r w:rsidRPr="002C0299">
        <w:rPr>
          <w:b/>
        </w:rPr>
        <w:t>c) Discuss two negative consequences of not adhering to one's Dharma. (4 Marks)</w:t>
      </w:r>
    </w:p>
    <w:p w:rsidR="00593CE0" w:rsidRDefault="00593CE0" w:rsidP="00593CE0">
      <w:r w:rsidRPr="002C0299">
        <w:rPr>
          <w:b/>
        </w:rPr>
        <w:t>I. Accumulation of Negative Karma:</w:t>
      </w:r>
      <w:r>
        <w:t xml:space="preserve"> Failing to adhere to one's Dharma leads to the accumulation of negative Karma, which can result in undesirable outcomes and suffering in this life or future lives, perpetuating the cycle of Samsara.</w:t>
      </w:r>
    </w:p>
    <w:p w:rsidR="00593CE0" w:rsidRDefault="00593CE0" w:rsidP="00593CE0">
      <w:r w:rsidRPr="002C0299">
        <w:rPr>
          <w:b/>
        </w:rPr>
        <w:t>II. Inner Conflict and Disharmony:</w:t>
      </w:r>
      <w:r>
        <w:t xml:space="preserve"> Disregarding one's moral duties and ethical principles can lead to a sense of guilt, regret, and inner turmoil, disrupting mental peace and overall well-being.</w:t>
      </w:r>
    </w:p>
    <w:p w:rsidR="00593CE0" w:rsidRDefault="00593CE0" w:rsidP="00593CE0">
      <w:r w:rsidRPr="002C0299">
        <w:rPr>
          <w:b/>
        </w:rPr>
        <w:t>III. Societal Imbalance and Breakdown:</w:t>
      </w:r>
      <w:r>
        <w:t xml:space="preserve"> If individuals collectively fail to uphold their Dharma, it can lead to a decline in moral standards, social disorder, injustice, and a breakdown of community cohesion.</w:t>
      </w:r>
    </w:p>
    <w:p w:rsidR="00593CE0" w:rsidRDefault="00593CE0" w:rsidP="00593CE0">
      <w:r w:rsidRPr="002C0299">
        <w:rPr>
          <w:b/>
        </w:rPr>
        <w:t xml:space="preserve">IV. Obstruction of Spiritual Progress: </w:t>
      </w:r>
      <w:r>
        <w:t>Not following Dharma hinders an individual's spiritual growth and progress towards Moksha (liberation), as it keeps them entangled in worldly desires and attachments.</w:t>
      </w:r>
    </w:p>
    <w:p w:rsidR="00593CE0" w:rsidRDefault="00593CE0" w:rsidP="00593CE0"/>
    <w:p w:rsidR="00593CE0" w:rsidRPr="002C0299" w:rsidRDefault="00593CE0" w:rsidP="00593CE0">
      <w:pPr>
        <w:rPr>
          <w:b/>
        </w:rPr>
      </w:pPr>
      <w:r w:rsidRPr="002C0299">
        <w:rPr>
          <w:b/>
        </w:rPr>
        <w:t>24. Your family is discussing the concepts of Karma and Samsara. Your younger sibling is trying to understand how actions affect future lives.</w:t>
      </w:r>
    </w:p>
    <w:p w:rsidR="00593CE0" w:rsidRPr="002C0299" w:rsidRDefault="00593CE0" w:rsidP="00593CE0">
      <w:pPr>
        <w:rPr>
          <w:b/>
        </w:rPr>
      </w:pPr>
      <w:r w:rsidRPr="002C0299">
        <w:rPr>
          <w:b/>
        </w:rPr>
        <w:lastRenderedPageBreak/>
        <w:t>a) Define Karma in Hinduism. (2 Marks)</w:t>
      </w:r>
    </w:p>
    <w:p w:rsidR="00593CE0" w:rsidRDefault="00593CE0" w:rsidP="00593CE0">
      <w:r>
        <w:t>I. Karma is the sum of a person's actions and their consequences in this and previous lives, determining their future existence.</w:t>
      </w:r>
    </w:p>
    <w:p w:rsidR="00593CE0" w:rsidRDefault="00593CE0" w:rsidP="00593CE0">
      <w:r>
        <w:t>II. It is the spiritual principle that every action, thought, and word, whether good or bad, inevitably leads to corresponding reactions in the future.</w:t>
      </w:r>
    </w:p>
    <w:p w:rsidR="00593CE0" w:rsidRPr="002C0299" w:rsidRDefault="00593CE0" w:rsidP="00593CE0">
      <w:pPr>
        <w:rPr>
          <w:b/>
        </w:rPr>
      </w:pPr>
      <w:r w:rsidRPr="002C0299">
        <w:rPr>
          <w:b/>
        </w:rPr>
        <w:t>b) Explain how the law of Karma governs the cycle of birth, death, and rebirth (Samsara). (4 Marks)</w:t>
      </w:r>
    </w:p>
    <w:p w:rsidR="00593CE0" w:rsidRDefault="00593CE0" w:rsidP="00593CE0">
      <w:r>
        <w:t>I. The law of Karma states that every action (karma) creates a reaction, and these reactions determine an individual's experiences and circumstances in their current and future lives.</w:t>
      </w:r>
    </w:p>
    <w:p w:rsidR="00593CE0" w:rsidRDefault="00593CE0" w:rsidP="00593CE0">
      <w:r>
        <w:t>II. Positive actions (good karma) lead to positive outcomes, such as a favorable rebirth or greater well-being, while negative actions (bad karma) lead to suffering or less desirable rebirths.</w:t>
      </w:r>
    </w:p>
    <w:p w:rsidR="00593CE0" w:rsidRDefault="00593CE0" w:rsidP="00593CE0">
      <w:r>
        <w:t>III. This continuous cycle of actions and their consequences, dictating where and how a soul is reborn, is what governs Samsara.</w:t>
      </w:r>
    </w:p>
    <w:p w:rsidR="00593CE0" w:rsidRDefault="00593CE0" w:rsidP="00593CE0">
      <w:r>
        <w:t xml:space="preserve">IV. The accumulated Karma from past lives influences the conditions and experiences of the present life, and the actions performed in the present life will, in turn, shape future lives within the </w:t>
      </w:r>
      <w:proofErr w:type="spellStart"/>
      <w:r>
        <w:t>Samsaric</w:t>
      </w:r>
      <w:proofErr w:type="spellEnd"/>
      <w:r>
        <w:t xml:space="preserve"> cycle.</w:t>
      </w:r>
    </w:p>
    <w:p w:rsidR="00593CE0" w:rsidRPr="002C0299" w:rsidRDefault="00593CE0" w:rsidP="00593CE0">
      <w:pPr>
        <w:rPr>
          <w:b/>
        </w:rPr>
      </w:pPr>
      <w:r w:rsidRPr="002C0299">
        <w:rPr>
          <w:b/>
        </w:rPr>
        <w:t>c) Describe the concept of Samsara and why it is considered a cycle that Hindus aim to transcend. (3 Marks)</w:t>
      </w:r>
    </w:p>
    <w:p w:rsidR="00593CE0" w:rsidRDefault="00593CE0" w:rsidP="00593CE0">
      <w:r>
        <w:t>I. Samsara is the continuous cycle of birth, death, and rebirth (reincarnation) that souls undergo in Hinduism.</w:t>
      </w:r>
    </w:p>
    <w:p w:rsidR="00593CE0" w:rsidRDefault="00593CE0" w:rsidP="00593CE0">
      <w:r>
        <w:t>II. It is driven by Karma, where actions and desires in one life determine the experiences and form of existence in the next.</w:t>
      </w:r>
    </w:p>
    <w:p w:rsidR="00593CE0" w:rsidRDefault="00593CE0" w:rsidP="00593CE0">
      <w:r>
        <w:t>III. Hindus aim to transcend Samsara because it is viewed as a cycle of suffering, impermanence, and illusion, from which the ultimate goal is liberation (Moksha) and union with Brahman.</w:t>
      </w:r>
    </w:p>
    <w:p w:rsidR="00593CE0" w:rsidRPr="002C0299" w:rsidRDefault="00593CE0" w:rsidP="00593CE0">
      <w:pPr>
        <w:rPr>
          <w:b/>
        </w:rPr>
      </w:pPr>
      <w:r w:rsidRPr="002C0299">
        <w:rPr>
          <w:b/>
        </w:rPr>
        <w:t>d) Discuss two ways a Hindu can work towards achieving positive Karma. (4 Marks)</w:t>
      </w:r>
    </w:p>
    <w:p w:rsidR="00593CE0" w:rsidRDefault="00593CE0" w:rsidP="00593CE0">
      <w:r w:rsidRPr="002C0299">
        <w:rPr>
          <w:b/>
        </w:rPr>
        <w:t>I. Performing Righteous Actions (Dharma):</w:t>
      </w:r>
      <w:r>
        <w:t xml:space="preserve"> Adhering to one's moral and ethical duties, acting with integrity, honesty, and compassion, and fulfilling one's responsibilities to family, community, and society. This includes acts of selfless service (</w:t>
      </w:r>
      <w:proofErr w:type="spellStart"/>
      <w:r>
        <w:t>Seva</w:t>
      </w:r>
      <w:proofErr w:type="spellEnd"/>
      <w:r>
        <w:t>).</w:t>
      </w:r>
    </w:p>
    <w:p w:rsidR="00593CE0" w:rsidRDefault="00593CE0" w:rsidP="00593CE0">
      <w:r w:rsidRPr="002C0299">
        <w:rPr>
          <w:b/>
        </w:rPr>
        <w:t>II. Practicing Ahimsa (Non-violence):</w:t>
      </w:r>
      <w:r>
        <w:t xml:space="preserve"> Cultivating non-harm to all living beings in thought, word, and deed. This involves kindness, empathy, and avoiding causing suffering to others.</w:t>
      </w:r>
    </w:p>
    <w:p w:rsidR="00593CE0" w:rsidRDefault="00593CE0" w:rsidP="00593CE0">
      <w:r w:rsidRPr="002C0299">
        <w:rPr>
          <w:b/>
        </w:rPr>
        <w:t>III. Devotion and Worship (Bhakti):</w:t>
      </w:r>
      <w:r>
        <w:t xml:space="preserve"> Engaging in sincere devotion to deities through Puja, </w:t>
      </w:r>
      <w:proofErr w:type="spellStart"/>
      <w:r>
        <w:t>Bhajans</w:t>
      </w:r>
      <w:proofErr w:type="spellEnd"/>
      <w:r>
        <w:t>, and prayers, which purifies the mind and generates positive spiritual merit.</w:t>
      </w:r>
    </w:p>
    <w:p w:rsidR="00593CE0" w:rsidRDefault="00593CE0" w:rsidP="00593CE0">
      <w:r w:rsidRPr="002C0299">
        <w:rPr>
          <w:b/>
        </w:rPr>
        <w:t>IV. Selfless Service (</w:t>
      </w:r>
      <w:proofErr w:type="spellStart"/>
      <w:r w:rsidRPr="002C0299">
        <w:rPr>
          <w:b/>
        </w:rPr>
        <w:t>Seva</w:t>
      </w:r>
      <w:proofErr w:type="spellEnd"/>
      <w:r w:rsidRPr="002C0299">
        <w:rPr>
          <w:b/>
        </w:rPr>
        <w:t>):</w:t>
      </w:r>
      <w:r>
        <w:t xml:space="preserve"> Engaging in acts of selfless service to humanity and the community without expectation of reward, contributing to the well-being of others.</w:t>
      </w:r>
    </w:p>
    <w:p w:rsidR="00593CE0" w:rsidRDefault="00593CE0" w:rsidP="00593CE0">
      <w:r w:rsidRPr="002C0299">
        <w:rPr>
          <w:b/>
        </w:rPr>
        <w:t>V. Cultivating Virtues and Self-Control:</w:t>
      </w:r>
      <w:r>
        <w:t xml:space="preserve"> Developing virtues like truthfulness (</w:t>
      </w:r>
      <w:proofErr w:type="spellStart"/>
      <w:r>
        <w:t>Satya</w:t>
      </w:r>
      <w:proofErr w:type="spellEnd"/>
      <w:r>
        <w:t>), contentment (</w:t>
      </w:r>
      <w:proofErr w:type="spellStart"/>
      <w:r>
        <w:t>Santosha</w:t>
      </w:r>
      <w:proofErr w:type="spellEnd"/>
      <w:r>
        <w:t>), purity (</w:t>
      </w:r>
      <w:proofErr w:type="spellStart"/>
      <w:r>
        <w:t>Shaucha</w:t>
      </w:r>
      <w:proofErr w:type="spellEnd"/>
      <w:r>
        <w:t>), and practicing self-control over desires and negative emotions.</w:t>
      </w:r>
    </w:p>
    <w:p w:rsidR="00593CE0" w:rsidRDefault="00593CE0" w:rsidP="00593CE0">
      <w:r w:rsidRPr="002C0299">
        <w:rPr>
          <w:b/>
        </w:rPr>
        <w:t>VI. Acquiring Spiritual Knowledge (</w:t>
      </w:r>
      <w:proofErr w:type="spellStart"/>
      <w:r w:rsidRPr="002C0299">
        <w:rPr>
          <w:b/>
        </w:rPr>
        <w:t>Jnana</w:t>
      </w:r>
      <w:proofErr w:type="spellEnd"/>
      <w:r w:rsidRPr="002C0299">
        <w:rPr>
          <w:b/>
        </w:rPr>
        <w:t>):</w:t>
      </w:r>
      <w:r>
        <w:t xml:space="preserve"> Studying sacred scriptures and seeking wisdom to understand the true nature of reality, leading to right understanding and action.</w:t>
      </w:r>
    </w:p>
    <w:p w:rsidR="00593CE0" w:rsidRDefault="00593CE0" w:rsidP="00593CE0"/>
    <w:p w:rsidR="00593CE0" w:rsidRPr="002C0299" w:rsidRDefault="00593CE0" w:rsidP="00593CE0">
      <w:pPr>
        <w:rPr>
          <w:b/>
        </w:rPr>
      </w:pPr>
      <w:r w:rsidRPr="002C0299">
        <w:rPr>
          <w:b/>
        </w:rPr>
        <w:lastRenderedPageBreak/>
        <w:t>25. The Hindu community is preparing for the festival of Diwali. Your teacher asks you to explain its significance and how it is celebrated.</w:t>
      </w:r>
    </w:p>
    <w:p w:rsidR="00593CE0" w:rsidRPr="002C0299" w:rsidRDefault="00593CE0" w:rsidP="00593CE0">
      <w:pPr>
        <w:rPr>
          <w:b/>
        </w:rPr>
      </w:pPr>
      <w:r w:rsidRPr="002C0299">
        <w:rPr>
          <w:b/>
        </w:rPr>
        <w:t>a) Name two major Hindu festivals and state the approximate time of the year they are celebrated. (4 Marks)</w:t>
      </w:r>
    </w:p>
    <w:p w:rsidR="00593CE0" w:rsidRDefault="00593CE0" w:rsidP="00593CE0">
      <w:r w:rsidRPr="002C0299">
        <w:rPr>
          <w:b/>
        </w:rPr>
        <w:t>I. Diwali:</w:t>
      </w:r>
      <w:r>
        <w:t xml:space="preserve"> Celebrated in the Hindu month of </w:t>
      </w:r>
      <w:proofErr w:type="spellStart"/>
      <w:r>
        <w:t>Kartik</w:t>
      </w:r>
      <w:proofErr w:type="spellEnd"/>
      <w:r>
        <w:t xml:space="preserve"> (October/November).</w:t>
      </w:r>
    </w:p>
    <w:p w:rsidR="00593CE0" w:rsidRDefault="00593CE0" w:rsidP="00593CE0">
      <w:r w:rsidRPr="002C0299">
        <w:rPr>
          <w:b/>
        </w:rPr>
        <w:t xml:space="preserve">II. </w:t>
      </w:r>
      <w:proofErr w:type="spellStart"/>
      <w:r w:rsidRPr="002C0299">
        <w:rPr>
          <w:b/>
        </w:rPr>
        <w:t>Holi</w:t>
      </w:r>
      <w:proofErr w:type="spellEnd"/>
      <w:r w:rsidRPr="002C0299">
        <w:rPr>
          <w:b/>
        </w:rPr>
        <w:t>:</w:t>
      </w:r>
      <w:r>
        <w:t xml:space="preserve"> Celebrated in the Hindu month of </w:t>
      </w:r>
      <w:proofErr w:type="spellStart"/>
      <w:r>
        <w:t>Phalguna</w:t>
      </w:r>
      <w:proofErr w:type="spellEnd"/>
      <w:r>
        <w:t xml:space="preserve"> (March).</w:t>
      </w:r>
    </w:p>
    <w:p w:rsidR="00593CE0" w:rsidRDefault="00593CE0" w:rsidP="00593CE0">
      <w:r>
        <w:t xml:space="preserve">III. </w:t>
      </w:r>
      <w:proofErr w:type="spellStart"/>
      <w:r>
        <w:t>Navaratri</w:t>
      </w:r>
      <w:proofErr w:type="spellEnd"/>
      <w:r>
        <w:t>/</w:t>
      </w:r>
      <w:proofErr w:type="spellStart"/>
      <w:r>
        <w:t>Dussehra</w:t>
      </w:r>
      <w:proofErr w:type="spellEnd"/>
      <w:r>
        <w:t xml:space="preserve">: Celebrated in the Hindu month of </w:t>
      </w:r>
      <w:proofErr w:type="spellStart"/>
      <w:r>
        <w:t>Ashvin</w:t>
      </w:r>
      <w:proofErr w:type="spellEnd"/>
      <w:r>
        <w:t xml:space="preserve"> (September/October).</w:t>
      </w:r>
    </w:p>
    <w:p w:rsidR="00593CE0" w:rsidRDefault="00593CE0" w:rsidP="00593CE0">
      <w:r w:rsidRPr="002C0299">
        <w:rPr>
          <w:b/>
        </w:rPr>
        <w:t xml:space="preserve">IV. </w:t>
      </w:r>
      <w:proofErr w:type="spellStart"/>
      <w:r w:rsidRPr="002C0299">
        <w:rPr>
          <w:b/>
        </w:rPr>
        <w:t>Janmashtami</w:t>
      </w:r>
      <w:proofErr w:type="spellEnd"/>
      <w:r w:rsidRPr="002C0299">
        <w:rPr>
          <w:b/>
        </w:rPr>
        <w:t>:</w:t>
      </w:r>
      <w:r>
        <w:t xml:space="preserve"> Celebrated in the Hindu month of </w:t>
      </w:r>
      <w:proofErr w:type="spellStart"/>
      <w:r>
        <w:t>Shraavana</w:t>
      </w:r>
      <w:proofErr w:type="spellEnd"/>
      <w:r>
        <w:t xml:space="preserve"> or </w:t>
      </w:r>
      <w:proofErr w:type="spellStart"/>
      <w:r>
        <w:t>Bhadrapada</w:t>
      </w:r>
      <w:proofErr w:type="spellEnd"/>
      <w:r>
        <w:t xml:space="preserve"> (August/September).</w:t>
      </w:r>
    </w:p>
    <w:p w:rsidR="00593CE0" w:rsidRDefault="00593CE0" w:rsidP="00593CE0">
      <w:r w:rsidRPr="002C0299">
        <w:rPr>
          <w:b/>
        </w:rPr>
        <w:t xml:space="preserve">V. </w:t>
      </w:r>
      <w:proofErr w:type="spellStart"/>
      <w:r w:rsidRPr="002C0299">
        <w:rPr>
          <w:b/>
        </w:rPr>
        <w:t>Maha</w:t>
      </w:r>
      <w:proofErr w:type="spellEnd"/>
      <w:r w:rsidRPr="002C0299">
        <w:rPr>
          <w:b/>
        </w:rPr>
        <w:t xml:space="preserve"> </w:t>
      </w:r>
      <w:proofErr w:type="spellStart"/>
      <w:r w:rsidRPr="002C0299">
        <w:rPr>
          <w:b/>
        </w:rPr>
        <w:t>Shivaratri</w:t>
      </w:r>
      <w:proofErr w:type="spellEnd"/>
      <w:r w:rsidRPr="002C0299">
        <w:rPr>
          <w:b/>
        </w:rPr>
        <w:t>:</w:t>
      </w:r>
      <w:r>
        <w:t xml:space="preserve"> Celebrated in the Hindu month of </w:t>
      </w:r>
      <w:proofErr w:type="spellStart"/>
      <w:r>
        <w:t>Phalguna</w:t>
      </w:r>
      <w:proofErr w:type="spellEnd"/>
      <w:r>
        <w:t xml:space="preserve"> (February/March).</w:t>
      </w:r>
    </w:p>
    <w:p w:rsidR="00593CE0" w:rsidRPr="002C0299" w:rsidRDefault="00593CE0" w:rsidP="00593CE0">
      <w:pPr>
        <w:rPr>
          <w:b/>
        </w:rPr>
      </w:pPr>
      <w:r w:rsidRPr="002C0299">
        <w:rPr>
          <w:b/>
        </w:rPr>
        <w:t>b) Describe the main significance of the festival of Diwali for Hindus. (3 Marks)</w:t>
      </w:r>
    </w:p>
    <w:p w:rsidR="00593CE0" w:rsidRDefault="00593CE0" w:rsidP="00593CE0">
      <w:r>
        <w:t>I. Diwali is the festival of lights, symbolizing the triumph of light over darkness, good over evil, knowledge over ignorance, and hope over despair.</w:t>
      </w:r>
    </w:p>
    <w:p w:rsidR="00593CE0" w:rsidRDefault="00593CE0" w:rsidP="00593CE0">
      <w:r>
        <w:t xml:space="preserve">II. It commemorates various events, including Lord Rama's return to </w:t>
      </w:r>
      <w:proofErr w:type="spellStart"/>
      <w:r>
        <w:t>Ayodhya</w:t>
      </w:r>
      <w:proofErr w:type="spellEnd"/>
      <w:r>
        <w:t xml:space="preserve"> after defeating </w:t>
      </w:r>
      <w:proofErr w:type="spellStart"/>
      <w:r>
        <w:t>Ravana</w:t>
      </w:r>
      <w:proofErr w:type="spellEnd"/>
      <w:r>
        <w:t xml:space="preserve">, Lord Krishna's victory over the demon </w:t>
      </w:r>
      <w:proofErr w:type="spellStart"/>
      <w:r>
        <w:t>Narakasura</w:t>
      </w:r>
      <w:proofErr w:type="spellEnd"/>
      <w:r>
        <w:t>, and the worship of Goddess Lakshmi for wealth and prosperity.</w:t>
      </w:r>
    </w:p>
    <w:p w:rsidR="00593CE0" w:rsidRDefault="00593CE0" w:rsidP="00593CE0">
      <w:r>
        <w:t>III. It signifies new beginnings and a renewed commitment to righteous living.</w:t>
      </w:r>
    </w:p>
    <w:p w:rsidR="00593CE0" w:rsidRPr="002C0299" w:rsidRDefault="00593CE0" w:rsidP="00593CE0">
      <w:pPr>
        <w:rPr>
          <w:b/>
        </w:rPr>
      </w:pPr>
      <w:r w:rsidRPr="002C0299">
        <w:rPr>
          <w:b/>
        </w:rPr>
        <w:t>c) Explain two ways in which Hindu festivals strengthen community bonds and promote cultural identity in a diverse country like Kenya. (4 Marks)</w:t>
      </w:r>
    </w:p>
    <w:p w:rsidR="00593CE0" w:rsidRDefault="00593CE0" w:rsidP="00593CE0">
      <w:r w:rsidRPr="002C0299">
        <w:rPr>
          <w:b/>
        </w:rPr>
        <w:t>I. Promoting Social Cohesion:</w:t>
      </w:r>
      <w:r>
        <w:t xml:space="preserve"> Festivals provide opportunities for families and communities to gather, celebrate together, share food, and perform rituals, fostering a strong sense of unity and belonging among Hindus and with other communities. This shared experience strengthens inter-community relationships.</w:t>
      </w:r>
    </w:p>
    <w:p w:rsidR="00593CE0" w:rsidRDefault="00593CE0" w:rsidP="00593CE0">
      <w:r w:rsidRPr="002C0299">
        <w:rPr>
          <w:b/>
        </w:rPr>
        <w:t>II. Preserving Cultural Heritage:</w:t>
      </w:r>
      <w:r>
        <w:t xml:space="preserve"> Festivals involve traditional rituals, music, dance, dress, and food, which are passed down through generations. This helps in preserving and promoting Hindu cultural identity and traditions in a diverse society, ensuring their continuation.</w:t>
      </w:r>
    </w:p>
    <w:p w:rsidR="00593CE0" w:rsidRDefault="00593CE0" w:rsidP="00593CE0">
      <w:r w:rsidRPr="002C0299">
        <w:rPr>
          <w:b/>
        </w:rPr>
        <w:t>III. Encouraging Inclusivity and Dialogue:</w:t>
      </w:r>
      <w:r>
        <w:t xml:space="preserve"> In a diverse country, Hindu festivals often invite non-Hindu friends and neighbors to participate or observe, leading to greater understanding, respect, and interfaith dialogue, thus promoting social harmony.</w:t>
      </w:r>
    </w:p>
    <w:p w:rsidR="00593CE0" w:rsidRDefault="00593CE0" w:rsidP="00593CE0">
      <w:r w:rsidRPr="002C0299">
        <w:rPr>
          <w:b/>
        </w:rPr>
        <w:t>IV. Reinforcing Values and Ethics:</w:t>
      </w:r>
      <w:r>
        <w:t xml:space="preserve"> The stories and significances behind Hindu festivals often convey universal moral values like generosity, compassion, and righteousness, which are reinforced through celebrations and shared within the community, contributing to positive societal values.</w:t>
      </w:r>
    </w:p>
    <w:p w:rsidR="00593CE0" w:rsidRPr="002C0299" w:rsidRDefault="00593CE0" w:rsidP="00593CE0">
      <w:pPr>
        <w:rPr>
          <w:b/>
        </w:rPr>
      </w:pPr>
      <w:r w:rsidRPr="002C0299">
        <w:rPr>
          <w:b/>
        </w:rPr>
        <w:t>26. A new student in your class from a different religious background is curious about the sacred texts that guide Hindu beliefs and practices.</w:t>
      </w:r>
    </w:p>
    <w:p w:rsidR="00593CE0" w:rsidRPr="002C0299" w:rsidRDefault="00593CE0" w:rsidP="00593CE0">
      <w:pPr>
        <w:rPr>
          <w:b/>
        </w:rPr>
      </w:pPr>
      <w:r w:rsidRPr="002C0299">
        <w:rPr>
          <w:b/>
        </w:rPr>
        <w:t>a) Name the four Vedas and briefly state what they contain. (4 Marks)</w:t>
      </w:r>
    </w:p>
    <w:p w:rsidR="00593CE0" w:rsidRDefault="00593CE0" w:rsidP="00593CE0">
      <w:r w:rsidRPr="002C0299">
        <w:rPr>
          <w:b/>
        </w:rPr>
        <w:t>I. Rig Veda:</w:t>
      </w:r>
      <w:r>
        <w:t xml:space="preserve"> Contains hymns, prayers, and praises dedicated to various deities, making it the oldest and most important of the Vedas.</w:t>
      </w:r>
    </w:p>
    <w:p w:rsidR="00593CE0" w:rsidRDefault="00593CE0" w:rsidP="00593CE0">
      <w:r w:rsidRPr="002C0299">
        <w:rPr>
          <w:b/>
        </w:rPr>
        <w:t xml:space="preserve">II. </w:t>
      </w:r>
      <w:proofErr w:type="spellStart"/>
      <w:r w:rsidRPr="002C0299">
        <w:rPr>
          <w:b/>
        </w:rPr>
        <w:t>Sama</w:t>
      </w:r>
      <w:proofErr w:type="spellEnd"/>
      <w:r w:rsidRPr="002C0299">
        <w:rPr>
          <w:b/>
        </w:rPr>
        <w:t xml:space="preserve"> Veda:</w:t>
      </w:r>
      <w:r>
        <w:t xml:space="preserve"> Contains melodies and chants, many of which are taken from the Rig Veda, designed for use in rituals and ceremonies.</w:t>
      </w:r>
    </w:p>
    <w:p w:rsidR="00593CE0" w:rsidRDefault="00593CE0" w:rsidP="00593CE0">
      <w:r w:rsidRPr="002C0299">
        <w:rPr>
          <w:b/>
        </w:rPr>
        <w:lastRenderedPageBreak/>
        <w:t xml:space="preserve">III. </w:t>
      </w:r>
      <w:proofErr w:type="spellStart"/>
      <w:r w:rsidRPr="002C0299">
        <w:rPr>
          <w:b/>
        </w:rPr>
        <w:t>Yajur</w:t>
      </w:r>
      <w:proofErr w:type="spellEnd"/>
      <w:r w:rsidRPr="002C0299">
        <w:rPr>
          <w:b/>
        </w:rPr>
        <w:t xml:space="preserve"> Veda:</w:t>
      </w:r>
      <w:r>
        <w:t xml:space="preserve"> Contains prose mantras, sacrificial formulas, and instructions for performing rituals and sacrifices.</w:t>
      </w:r>
    </w:p>
    <w:p w:rsidR="00593CE0" w:rsidRDefault="00593CE0" w:rsidP="00593CE0">
      <w:r>
        <w:t xml:space="preserve">IV. </w:t>
      </w:r>
      <w:proofErr w:type="spellStart"/>
      <w:r>
        <w:t>Atharva</w:t>
      </w:r>
      <w:proofErr w:type="spellEnd"/>
      <w:r>
        <w:t xml:space="preserve"> Veda: Contains spells, charms, hymns, and philosophical speculations, focusing on everyday life, healing, and protection from evil.</w:t>
      </w:r>
    </w:p>
    <w:p w:rsidR="00593CE0" w:rsidRPr="002C0299" w:rsidRDefault="00593CE0" w:rsidP="00593CE0">
      <w:pPr>
        <w:rPr>
          <w:b/>
        </w:rPr>
      </w:pPr>
      <w:r w:rsidRPr="002C0299">
        <w:rPr>
          <w:b/>
        </w:rPr>
        <w:t>b) Explain the importance of the Bhagavad Gita as a sacred text in Hinduism. (3 Marks)</w:t>
      </w:r>
    </w:p>
    <w:p w:rsidR="00593CE0" w:rsidRDefault="00593CE0" w:rsidP="00593CE0">
      <w:r>
        <w:t xml:space="preserve">I. </w:t>
      </w:r>
      <w:proofErr w:type="gramStart"/>
      <w:r>
        <w:t>The</w:t>
      </w:r>
      <w:proofErr w:type="gramEnd"/>
      <w:r>
        <w:t xml:space="preserve"> Bhagavad Gita is a profound philosophical dialogue between Lord Krishna and </w:t>
      </w:r>
      <w:proofErr w:type="spellStart"/>
      <w:r>
        <w:t>Arjuna</w:t>
      </w:r>
      <w:proofErr w:type="spellEnd"/>
      <w:r>
        <w:t xml:space="preserve"> on the battlefield of </w:t>
      </w:r>
      <w:proofErr w:type="spellStart"/>
      <w:r>
        <w:t>Kurukshetra</w:t>
      </w:r>
      <w:proofErr w:type="spellEnd"/>
      <w:r>
        <w:t>, offering timeless spiritual wisdom.</w:t>
      </w:r>
    </w:p>
    <w:p w:rsidR="00593CE0" w:rsidRDefault="00593CE0" w:rsidP="00593CE0">
      <w:r>
        <w:t xml:space="preserve">II. It is important because it provides practical guidance on Dharma (righteous living), Karma Yoga (path of selfless action), Bhakti Yoga (path of devotion), and </w:t>
      </w:r>
      <w:proofErr w:type="spellStart"/>
      <w:r>
        <w:t>Jnana</w:t>
      </w:r>
      <w:proofErr w:type="spellEnd"/>
      <w:r>
        <w:t xml:space="preserve"> Yoga (path of knowledge), making spiritual concepts accessible to all.</w:t>
      </w:r>
    </w:p>
    <w:p w:rsidR="00593CE0" w:rsidRDefault="00593CE0" w:rsidP="00593CE0">
      <w:r>
        <w:t>III. It serves as a comprehensive guide for navigating life's moral and ethical dilemmas, emphasizing the importance of duty, self-realization, and devotion.</w:t>
      </w:r>
    </w:p>
    <w:p w:rsidR="00593CE0" w:rsidRPr="002C0299" w:rsidRDefault="00593CE0" w:rsidP="00593CE0">
      <w:pPr>
        <w:rPr>
          <w:b/>
        </w:rPr>
      </w:pPr>
      <w:r w:rsidRPr="002C0299">
        <w:rPr>
          <w:b/>
        </w:rPr>
        <w:t>c) Discuss two ways in which Hindu scriptures provide moral and spiritual guidance to adherents in their daily lives. (4 Marks)</w:t>
      </w:r>
    </w:p>
    <w:p w:rsidR="00593CE0" w:rsidRDefault="00593CE0" w:rsidP="00593CE0">
      <w:r w:rsidRPr="002C0299">
        <w:rPr>
          <w:b/>
        </w:rPr>
        <w:t>I. Ethical Principles and Virtues:</w:t>
      </w:r>
      <w:r>
        <w:t xml:space="preserve"> Scriptures like the Vedas, Upanishads, and the Bhagavad Gita lay down foundational ethical principles (e.g., Dharma, Ahimsa, </w:t>
      </w:r>
      <w:proofErr w:type="spellStart"/>
      <w:proofErr w:type="gramStart"/>
      <w:r>
        <w:t>Satya</w:t>
      </w:r>
      <w:proofErr w:type="spellEnd"/>
      <w:proofErr w:type="gramEnd"/>
      <w:r>
        <w:t>) and virtues that guide adherents in making moral choices and conducting themselves righteously in their daily interactions.</w:t>
      </w:r>
    </w:p>
    <w:p w:rsidR="00593CE0" w:rsidRDefault="00593CE0" w:rsidP="00593CE0">
      <w:r w:rsidRPr="002C0299">
        <w:rPr>
          <w:b/>
        </w:rPr>
        <w:t>II. Pathways to Self-Realization:</w:t>
      </w:r>
      <w:r>
        <w:t xml:space="preserve"> They offer various paths (</w:t>
      </w:r>
      <w:proofErr w:type="spellStart"/>
      <w:r>
        <w:t>Yogas</w:t>
      </w:r>
      <w:proofErr w:type="spellEnd"/>
      <w:r>
        <w:t xml:space="preserve">) for spiritual growth, such as Karma Yoga (selfless action), Bhakti Yoga (devotion), and </w:t>
      </w:r>
      <w:proofErr w:type="spellStart"/>
      <w:r>
        <w:t>Jnana</w:t>
      </w:r>
      <w:proofErr w:type="spellEnd"/>
      <w:r>
        <w:t xml:space="preserve"> Yoga (knowledge), providing practical methods for individuals to achieve inner peace, self-understanding, and ultimately, liberation (Moksha).</w:t>
      </w:r>
    </w:p>
    <w:p w:rsidR="00593CE0" w:rsidRDefault="00593CE0" w:rsidP="00593CE0">
      <w:r w:rsidRPr="002C0299">
        <w:rPr>
          <w:b/>
        </w:rPr>
        <w:t>III. Understanding Life's Purpose:</w:t>
      </w:r>
      <w:r>
        <w:t xml:space="preserve"> The scriptures help adherents understand the larger cosmic order, the cycle of Karma and Samsara, and the ultimate goal of human life (Moksha), providing meaning and direction to their existence.</w:t>
      </w:r>
    </w:p>
    <w:p w:rsidR="00593CE0" w:rsidRDefault="00593CE0" w:rsidP="00593CE0">
      <w:r w:rsidRPr="002C0299">
        <w:rPr>
          <w:b/>
        </w:rPr>
        <w:t>IV. Guidance on Rituals and Worship:</w:t>
      </w:r>
      <w:r>
        <w:t xml:space="preserve"> Many scriptures provide detailed instructions and significance of various rituals, prayers, and festivals, guiding adherents on how to properly worship and connect with the divine in their daily lives.</w:t>
      </w:r>
    </w:p>
    <w:p w:rsidR="00593CE0" w:rsidRPr="002C0299" w:rsidRDefault="00593CE0" w:rsidP="00593CE0">
      <w:pPr>
        <w:rPr>
          <w:b/>
        </w:rPr>
      </w:pPr>
      <w:r w:rsidRPr="002C0299">
        <w:rPr>
          <w:b/>
        </w:rPr>
        <w:t>27. Your class is discussing the importance of vegetarianism among many Hindus and the concept of Ahimsa.</w:t>
      </w:r>
    </w:p>
    <w:p w:rsidR="00593CE0" w:rsidRPr="002C0299" w:rsidRDefault="00593CE0" w:rsidP="00593CE0">
      <w:pPr>
        <w:rPr>
          <w:b/>
        </w:rPr>
      </w:pPr>
      <w:r w:rsidRPr="002C0299">
        <w:rPr>
          <w:b/>
        </w:rPr>
        <w:t>a) Explain the meaning of Ahimsa (non-violence) in Hinduism. (3 Marks)</w:t>
      </w:r>
    </w:p>
    <w:p w:rsidR="00593CE0" w:rsidRDefault="00593CE0" w:rsidP="00593CE0">
      <w:r>
        <w:t>I. Ahimsa is a fundamental ethical principle in Hinduism that means non-violence or non-harm to all living beings.</w:t>
      </w:r>
    </w:p>
    <w:p w:rsidR="00593CE0" w:rsidRDefault="00593CE0" w:rsidP="00593CE0">
      <w:r>
        <w:t>II. It encompasses refraining from causing physical, mental, or emotional harm to any creature, including humans and animals.</w:t>
      </w:r>
    </w:p>
    <w:p w:rsidR="00593CE0" w:rsidRDefault="00593CE0" w:rsidP="00593CE0">
      <w:r>
        <w:t>III. It promotes compassion, empathy, and respect for all forms of life, stemming from the belief that the same divine essence (Brahman/Atman) resides in all beings.</w:t>
      </w:r>
    </w:p>
    <w:p w:rsidR="00593CE0" w:rsidRPr="002C0299" w:rsidRDefault="00593CE0" w:rsidP="00593CE0">
      <w:pPr>
        <w:rPr>
          <w:b/>
        </w:rPr>
      </w:pPr>
      <w:r w:rsidRPr="002C0299">
        <w:rPr>
          <w:b/>
        </w:rPr>
        <w:t>b) Discuss two ways in which the principle of Ahimsa is applied in a Hindu's daily life, beyond dietary choices. (4 Marks)</w:t>
      </w:r>
    </w:p>
    <w:p w:rsidR="00593CE0" w:rsidRDefault="00593CE0" w:rsidP="00593CE0">
      <w:r w:rsidRPr="002C0299">
        <w:rPr>
          <w:b/>
        </w:rPr>
        <w:t>I. Speech and Thought:</w:t>
      </w:r>
      <w:r>
        <w:t xml:space="preserve"> Ahimsa extends to words and thoughts, encouraging Hindus to speak kindly, truthfully (without causing harm), and avoid malicious gossip or hateful thoughts, fostering inner peace and positive interactions.</w:t>
      </w:r>
    </w:p>
    <w:p w:rsidR="00593CE0" w:rsidRDefault="00593CE0" w:rsidP="00593CE0">
      <w:r w:rsidRPr="002C0299">
        <w:rPr>
          <w:b/>
        </w:rPr>
        <w:t>II. Environmental Care:</w:t>
      </w:r>
      <w:r>
        <w:t xml:space="preserve"> Practicing Ahimsa involves showing respect for nature and the environment, recognizing the interconnectedness of all life. This includes conserving resources, avoiding pollution, and living sustainably.</w:t>
      </w:r>
    </w:p>
    <w:p w:rsidR="00593CE0" w:rsidRDefault="00593CE0" w:rsidP="00593CE0">
      <w:r w:rsidRPr="002C0299">
        <w:rPr>
          <w:b/>
        </w:rPr>
        <w:lastRenderedPageBreak/>
        <w:t xml:space="preserve">III. Compassion </w:t>
      </w:r>
      <w:proofErr w:type="gramStart"/>
      <w:r w:rsidRPr="002C0299">
        <w:rPr>
          <w:b/>
        </w:rPr>
        <w:t>Towards</w:t>
      </w:r>
      <w:proofErr w:type="gramEnd"/>
      <w:r w:rsidRPr="002C0299">
        <w:rPr>
          <w:b/>
        </w:rPr>
        <w:t xml:space="preserve"> Animals (beyond diet):</w:t>
      </w:r>
      <w:r>
        <w:t xml:space="preserve"> Beyond not eating meat, Ahimsa influences how Hindus treat animals, promoting their welfare, avoiding cruelty, and often advocating for animal protection.</w:t>
      </w:r>
    </w:p>
    <w:p w:rsidR="00593CE0" w:rsidRDefault="00593CE0" w:rsidP="00593CE0">
      <w:r w:rsidRPr="002C0299">
        <w:rPr>
          <w:b/>
        </w:rPr>
        <w:t>IV. Conflict Resolution:</w:t>
      </w:r>
      <w:r>
        <w:t xml:space="preserve"> In conflicts, Ahimsa encourages peaceful and non-aggressive approaches, seeking reconciliation and understanding rather than resorting to violence or aggression.</w:t>
      </w:r>
    </w:p>
    <w:p w:rsidR="00593CE0" w:rsidRDefault="00593CE0" w:rsidP="00593CE0">
      <w:r w:rsidRPr="002C0299">
        <w:rPr>
          <w:b/>
        </w:rPr>
        <w:t>V. Generosity and Service:</w:t>
      </w:r>
      <w:r>
        <w:t xml:space="preserve"> Acting with kindness, generosity, and selfless service (</w:t>
      </w:r>
      <w:proofErr w:type="spellStart"/>
      <w:r>
        <w:t>Seva</w:t>
      </w:r>
      <w:proofErr w:type="spellEnd"/>
      <w:r>
        <w:t>) towards others, especially those in need, is an application of Ahimsa as it promotes well-being and reduces suffering.</w:t>
      </w:r>
    </w:p>
    <w:p w:rsidR="00593CE0" w:rsidRPr="002C0299" w:rsidRDefault="00593CE0" w:rsidP="00593CE0">
      <w:pPr>
        <w:rPr>
          <w:b/>
        </w:rPr>
      </w:pPr>
      <w:r w:rsidRPr="002C0299">
        <w:rPr>
          <w:b/>
        </w:rPr>
        <w:t>c) Identify two reasons why many Hindus choose to follow a vegetarian diet. (4 Marks)</w:t>
      </w:r>
    </w:p>
    <w:p w:rsidR="00593CE0" w:rsidRDefault="00593CE0" w:rsidP="00593CE0">
      <w:r w:rsidRPr="002C0299">
        <w:rPr>
          <w:b/>
        </w:rPr>
        <w:t>I. Adherence to Ahimsa (Non-violence):</w:t>
      </w:r>
      <w:r>
        <w:t xml:space="preserve"> Many Hindus practice vegetarianism as a direct application of the principle of Ahimsa, believing that consuming meat involves violence against animals, which contradicts the core value of non-harm.</w:t>
      </w:r>
    </w:p>
    <w:p w:rsidR="00593CE0" w:rsidRDefault="00593CE0" w:rsidP="00593CE0">
      <w:r w:rsidRPr="002C0299">
        <w:rPr>
          <w:b/>
        </w:rPr>
        <w:t xml:space="preserve">II. Spiritual Purity and </w:t>
      </w:r>
      <w:proofErr w:type="spellStart"/>
      <w:r w:rsidRPr="002C0299">
        <w:rPr>
          <w:b/>
        </w:rPr>
        <w:t>Sattvic</w:t>
      </w:r>
      <w:proofErr w:type="spellEnd"/>
      <w:r w:rsidRPr="002C0299">
        <w:rPr>
          <w:b/>
        </w:rPr>
        <w:t xml:space="preserve"> Diet:</w:t>
      </w:r>
      <w:r>
        <w:t xml:space="preserve"> A vegetarian diet (especially lacto-vegetarian) is considered </w:t>
      </w:r>
      <w:proofErr w:type="spellStart"/>
      <w:r>
        <w:t>sattvic</w:t>
      </w:r>
      <w:proofErr w:type="spellEnd"/>
      <w:r>
        <w:t xml:space="preserve"> (pure) in Ayurveda and Yoga, believed to promote mental clarity, spiritual growth, and peace, which are conducive to meditation and spiritual practices.</w:t>
      </w:r>
    </w:p>
    <w:p w:rsidR="00593CE0" w:rsidRDefault="00593CE0" w:rsidP="00593CE0">
      <w:r w:rsidRPr="002C0299">
        <w:rPr>
          <w:b/>
        </w:rPr>
        <w:t>III. Respect for Animal Life (especially cows):</w:t>
      </w:r>
      <w:r>
        <w:t xml:space="preserve"> Cows are considered sacred animals in Hinduism, symbolizing purity, motherhood, and sustenance. Therefore, many Hindus avoid beef and often other meats out of reverence for animal life.</w:t>
      </w:r>
    </w:p>
    <w:p w:rsidR="00593CE0" w:rsidRDefault="00593CE0" w:rsidP="00593CE0">
      <w:r w:rsidRPr="002C0299">
        <w:rPr>
          <w:b/>
        </w:rPr>
        <w:t>IV. Health and Well-being:</w:t>
      </w:r>
      <w:r>
        <w:t xml:space="preserve"> Some Hindus choose vegetarianism for its perceived health benefits, aligning with traditional </w:t>
      </w:r>
      <w:proofErr w:type="spellStart"/>
      <w:r>
        <w:t>Ayurvedic</w:t>
      </w:r>
      <w:proofErr w:type="spellEnd"/>
      <w:r>
        <w:t xml:space="preserve"> principles that emphasize a balanced, plant-based diet for physical and mental health.</w:t>
      </w:r>
    </w:p>
    <w:p w:rsidR="00593CE0" w:rsidRDefault="00593CE0" w:rsidP="00593CE0">
      <w:r w:rsidRPr="002C0299">
        <w:rPr>
          <w:b/>
        </w:rPr>
        <w:t>V. Religious Scriptures and Traditions:</w:t>
      </w:r>
      <w:r>
        <w:t xml:space="preserve"> Many Hindu scriptures and traditions advocate for a vegetarian diet, influencing adherents to adopt this dietary practice as a part of their religious observance.</w:t>
      </w:r>
    </w:p>
    <w:p w:rsidR="00593CE0" w:rsidRPr="002C0299" w:rsidRDefault="00593CE0" w:rsidP="00593CE0">
      <w:pPr>
        <w:rPr>
          <w:b/>
        </w:rPr>
      </w:pPr>
      <w:r w:rsidRPr="002C0299">
        <w:rPr>
          <w:b/>
        </w:rPr>
        <w:t>28. The Hindu temple is organizing a youth workshop on paths to spiritual liberation and inner peace.</w:t>
      </w:r>
    </w:p>
    <w:p w:rsidR="00593CE0" w:rsidRPr="002C0299" w:rsidRDefault="00593CE0" w:rsidP="00593CE0">
      <w:pPr>
        <w:rPr>
          <w:b/>
        </w:rPr>
      </w:pPr>
      <w:r w:rsidRPr="002C0299">
        <w:rPr>
          <w:b/>
        </w:rPr>
        <w:t>a) Explain the meaning of Moksha in Hinduism. (3 Marks)</w:t>
      </w:r>
    </w:p>
    <w:p w:rsidR="00593CE0" w:rsidRDefault="00593CE0" w:rsidP="00593CE0">
      <w:r>
        <w:t>I. Moksha is the ultimate goal in Hinduism, representing liberation or release from the cycle of birth, death, and rebirth (Samsara).</w:t>
      </w:r>
    </w:p>
    <w:p w:rsidR="00593CE0" w:rsidRDefault="00593CE0" w:rsidP="00593CE0">
      <w:r>
        <w:t>II. It signifies the realization of one's true self (Atman) and its identity with the ultimate reality (Brahman).</w:t>
      </w:r>
    </w:p>
    <w:p w:rsidR="00593CE0" w:rsidRDefault="00593CE0" w:rsidP="00593CE0">
      <w:r>
        <w:t>III. It is a state of profound peace, freedom, and union with the divine, transcending all suffering and worldly limitations.</w:t>
      </w:r>
    </w:p>
    <w:p w:rsidR="00593CE0" w:rsidRPr="002C0299" w:rsidRDefault="00593CE0" w:rsidP="00593CE0">
      <w:pPr>
        <w:rPr>
          <w:b/>
        </w:rPr>
      </w:pPr>
      <w:r w:rsidRPr="002C0299">
        <w:rPr>
          <w:b/>
        </w:rPr>
        <w:t xml:space="preserve">b) Briefly describe two paths or </w:t>
      </w:r>
      <w:proofErr w:type="spellStart"/>
      <w:r w:rsidRPr="002C0299">
        <w:rPr>
          <w:b/>
        </w:rPr>
        <w:t>Yogas</w:t>
      </w:r>
      <w:proofErr w:type="spellEnd"/>
      <w:r w:rsidRPr="002C0299">
        <w:rPr>
          <w:b/>
        </w:rPr>
        <w:t xml:space="preserve"> that Hindus follow to achieve Moksha. (4 Marks)</w:t>
      </w:r>
    </w:p>
    <w:p w:rsidR="00593CE0" w:rsidRDefault="00593CE0" w:rsidP="00593CE0">
      <w:r w:rsidRPr="002C0299">
        <w:rPr>
          <w:b/>
        </w:rPr>
        <w:t>I. Karma Yoga (Path of Selfless Action):</w:t>
      </w:r>
      <w:r>
        <w:t xml:space="preserve"> This path emphasizes performing one's duties and actions without attachment to their outcomes or rewards. By acting selflessly and dedicating actions to the divine, one purifies the mind and gradually transcends ego, leading to liberation.</w:t>
      </w:r>
    </w:p>
    <w:p w:rsidR="00593CE0" w:rsidRDefault="00593CE0" w:rsidP="00593CE0">
      <w:r w:rsidRPr="002C0299">
        <w:rPr>
          <w:b/>
        </w:rPr>
        <w:t>II. Bhakti Yoga (Path of Devotion):</w:t>
      </w:r>
      <w:r>
        <w:t xml:space="preserve"> This path focuses on cultivating intense love, devotion, and surrender to a chosen deity or the Supreme Being. Through prayers, chanting, rituals, and sincere emotional connection, the devotee seeks union with the divine, leading to Moksha.</w:t>
      </w:r>
    </w:p>
    <w:p w:rsidR="00593CE0" w:rsidRDefault="00593CE0" w:rsidP="00593CE0">
      <w:r w:rsidRPr="002C0299">
        <w:rPr>
          <w:b/>
        </w:rPr>
        <w:t xml:space="preserve">III. </w:t>
      </w:r>
      <w:proofErr w:type="spellStart"/>
      <w:r w:rsidRPr="002C0299">
        <w:rPr>
          <w:b/>
        </w:rPr>
        <w:t>Jnana</w:t>
      </w:r>
      <w:proofErr w:type="spellEnd"/>
      <w:r w:rsidRPr="002C0299">
        <w:rPr>
          <w:b/>
        </w:rPr>
        <w:t xml:space="preserve"> Yoga (Path of Knowledge/Wisdom):</w:t>
      </w:r>
      <w:r>
        <w:t xml:space="preserve"> This path involves intellectual inquiry, self-analysis, and deep study of sacred scriptures to gain true knowledge of the Self (Atman) and its non-duality with Brahman. It aims to dispel ignorance (</w:t>
      </w:r>
      <w:proofErr w:type="spellStart"/>
      <w:r>
        <w:t>avidya</w:t>
      </w:r>
      <w:proofErr w:type="spellEnd"/>
      <w:r>
        <w:t>) through wisdom, leading to liberation.</w:t>
      </w:r>
    </w:p>
    <w:p w:rsidR="00593CE0" w:rsidRDefault="00593CE0" w:rsidP="00593CE0">
      <w:r w:rsidRPr="002C0299">
        <w:rPr>
          <w:b/>
        </w:rPr>
        <w:lastRenderedPageBreak/>
        <w:t>IV. Raja Yoga (Path of Meditation/Royal Path):</w:t>
      </w:r>
      <w:r>
        <w:t xml:space="preserve"> This path, often associated with </w:t>
      </w:r>
      <w:proofErr w:type="spellStart"/>
      <w:r>
        <w:t>Patanjali's</w:t>
      </w:r>
      <w:proofErr w:type="spellEnd"/>
      <w:r>
        <w:t xml:space="preserve"> Yoga Sutras, involves systematic practices like </w:t>
      </w:r>
      <w:proofErr w:type="spellStart"/>
      <w:r>
        <w:t>asanas</w:t>
      </w:r>
      <w:proofErr w:type="spellEnd"/>
      <w:r>
        <w:t xml:space="preserve"> (postures), pranayama (breath control), and </w:t>
      </w:r>
      <w:proofErr w:type="spellStart"/>
      <w:r>
        <w:t>dhyana</w:t>
      </w:r>
      <w:proofErr w:type="spellEnd"/>
      <w:r>
        <w:t xml:space="preserve"> (meditation) to control the mind and senses, leading to higher states of consciousness and ultimately Moksha.</w:t>
      </w:r>
    </w:p>
    <w:p w:rsidR="00593CE0" w:rsidRPr="002C0299" w:rsidRDefault="00593CE0" w:rsidP="00593CE0">
      <w:pPr>
        <w:rPr>
          <w:b/>
        </w:rPr>
      </w:pPr>
      <w:r w:rsidRPr="002C0299">
        <w:rPr>
          <w:b/>
        </w:rPr>
        <w:t>c) How does the realization of the Atman's true nature contribute to achieving Moksha? (3 Marks)</w:t>
      </w:r>
    </w:p>
    <w:p w:rsidR="00593CE0" w:rsidRDefault="00593CE0" w:rsidP="00593CE0">
      <w:r>
        <w:t>I. Realizing the Atman's true nature means understanding that the individual soul (Atman) is not separate from the ultimate reality (Brahman), but is in fact identical to it.</w:t>
      </w:r>
    </w:p>
    <w:p w:rsidR="00593CE0" w:rsidRDefault="00593CE0" w:rsidP="00593CE0">
      <w:r>
        <w:t>II. This realization removes the illusion of separation and individuality, which is the root cause of suffering and attachment in the cycle of Samsara.</w:t>
      </w:r>
    </w:p>
    <w:p w:rsidR="00593CE0" w:rsidRDefault="00593CE0" w:rsidP="00593CE0">
      <w:r>
        <w:t>III. By recognizing the divine within oneself and all existence, one transcends desires, ego, and the effects of Karma, leading to liberation and union with Brahman (Moksha).</w:t>
      </w:r>
    </w:p>
    <w:p w:rsidR="00593CE0" w:rsidRPr="002C0299" w:rsidRDefault="00593CE0" w:rsidP="00593CE0">
      <w:pPr>
        <w:rPr>
          <w:b/>
        </w:rPr>
      </w:pPr>
      <w:r w:rsidRPr="002C0299">
        <w:rPr>
          <w:b/>
        </w:rPr>
        <w:t>29. Your community is concerned about the rising cases of drug and substance abuse among young people, as well as the misuse of social media.</w:t>
      </w:r>
    </w:p>
    <w:p w:rsidR="00593CE0" w:rsidRPr="002C0299" w:rsidRDefault="00593CE0" w:rsidP="00593CE0">
      <w:pPr>
        <w:rPr>
          <w:b/>
        </w:rPr>
      </w:pPr>
      <w:r w:rsidRPr="002C0299">
        <w:rPr>
          <w:b/>
        </w:rPr>
        <w:t>a) Identify two common drugs or substances misused by young people in Kenya today. (2 Marks)</w:t>
      </w:r>
    </w:p>
    <w:p w:rsidR="00593CE0" w:rsidRDefault="00593CE0" w:rsidP="00593CE0">
      <w:r>
        <w:t>I. Alcohol</w:t>
      </w:r>
    </w:p>
    <w:p w:rsidR="00593CE0" w:rsidRDefault="00593CE0" w:rsidP="00593CE0">
      <w:r>
        <w:t>II. Cannabis (Bhang/Marijuana)</w:t>
      </w:r>
    </w:p>
    <w:p w:rsidR="00593CE0" w:rsidRDefault="00593CE0" w:rsidP="00593CE0">
      <w:r>
        <w:t>III. Tobacco products (cigarettes, shisha)</w:t>
      </w:r>
    </w:p>
    <w:p w:rsidR="00593CE0" w:rsidRDefault="00593CE0" w:rsidP="00593CE0">
      <w:r>
        <w:t xml:space="preserve">IV. </w:t>
      </w:r>
      <w:proofErr w:type="spellStart"/>
      <w:r>
        <w:t>Khat</w:t>
      </w:r>
      <w:proofErr w:type="spellEnd"/>
      <w:r>
        <w:t xml:space="preserve"> (</w:t>
      </w:r>
      <w:proofErr w:type="spellStart"/>
      <w:r>
        <w:t>Miraa</w:t>
      </w:r>
      <w:proofErr w:type="spellEnd"/>
      <w:r>
        <w:t>)</w:t>
      </w:r>
    </w:p>
    <w:p w:rsidR="00593CE0" w:rsidRDefault="00593CE0" w:rsidP="00593CE0">
      <w:r>
        <w:t>V. Prescription drugs (e.g., tranquilizers, opioids)</w:t>
      </w:r>
    </w:p>
    <w:p w:rsidR="00593CE0" w:rsidRDefault="00593CE0" w:rsidP="00593CE0">
      <w:r>
        <w:t>VI. Inhalants (e.g., glue, petrol)</w:t>
      </w:r>
    </w:p>
    <w:p w:rsidR="00593CE0" w:rsidRDefault="00593CE0" w:rsidP="00593CE0">
      <w:r>
        <w:t>VII. Cocaine</w:t>
      </w:r>
    </w:p>
    <w:p w:rsidR="00593CE0" w:rsidRDefault="00593CE0" w:rsidP="00593CE0">
      <w:r>
        <w:t>VIII. Heroin</w:t>
      </w:r>
    </w:p>
    <w:p w:rsidR="00593CE0" w:rsidRPr="002C0299" w:rsidRDefault="00593CE0" w:rsidP="00593CE0">
      <w:pPr>
        <w:rPr>
          <w:b/>
        </w:rPr>
      </w:pPr>
      <w:r w:rsidRPr="002C0299">
        <w:rPr>
          <w:b/>
        </w:rPr>
        <w:t>b) Explain two reasons why Hindu teachings emphasize moderation and avoiding intoxicants. (4 Marks)</w:t>
      </w:r>
    </w:p>
    <w:p w:rsidR="00593CE0" w:rsidRDefault="00593CE0" w:rsidP="00593CE0">
      <w:r w:rsidRPr="002C0299">
        <w:rPr>
          <w:b/>
        </w:rPr>
        <w:t>I. Promoting Clarity of Mind and Spiritual Progress:</w:t>
      </w:r>
      <w:r>
        <w:t xml:space="preserve"> Hindu teachings emphasize the importance of a clear and disciplined mind for spiritual practices like meditation, prayer, and self-realization. Intoxicants cloud the mind, impair judgment, and hinder one's ability to focus on spiritual goals, thus impeding progress towards Moksha.</w:t>
      </w:r>
    </w:p>
    <w:p w:rsidR="00593CE0" w:rsidRDefault="00593CE0" w:rsidP="00593CE0">
      <w:r w:rsidRPr="002C0299">
        <w:rPr>
          <w:b/>
        </w:rPr>
        <w:t>II. Adherence to Yama (Moral Restraints):</w:t>
      </w:r>
      <w:r>
        <w:t xml:space="preserve"> Avoiding intoxicants aligns with </w:t>
      </w:r>
      <w:proofErr w:type="spellStart"/>
      <w:r>
        <w:t>Yamas</w:t>
      </w:r>
      <w:proofErr w:type="spellEnd"/>
      <w:r>
        <w:t xml:space="preserve"> such as </w:t>
      </w:r>
      <w:proofErr w:type="spellStart"/>
      <w:r>
        <w:t>Satya</w:t>
      </w:r>
      <w:proofErr w:type="spellEnd"/>
      <w:r>
        <w:t xml:space="preserve"> (truthfulness) and </w:t>
      </w:r>
      <w:proofErr w:type="spellStart"/>
      <w:r>
        <w:t>Brahmacharya</w:t>
      </w:r>
      <w:proofErr w:type="spellEnd"/>
      <w:r>
        <w:t xml:space="preserve"> (moderation/right conduct). Intoxication can lead to untruthful speech, impulsive actions, and a loss of self-control, disrupting one's ethical living.</w:t>
      </w:r>
    </w:p>
    <w:p w:rsidR="00593CE0" w:rsidRDefault="00593CE0" w:rsidP="00593CE0">
      <w:r w:rsidRPr="002C0299">
        <w:rPr>
          <w:b/>
        </w:rPr>
        <w:t>III. Maintaining Physical and Mental Health:</w:t>
      </w:r>
      <w:r>
        <w:t xml:space="preserve"> Hindu scriptures and </w:t>
      </w:r>
      <w:proofErr w:type="spellStart"/>
      <w:r>
        <w:t>Ayurvedic</w:t>
      </w:r>
      <w:proofErr w:type="spellEnd"/>
      <w:r>
        <w:t xml:space="preserve"> traditions emphasize the importance of a healthy body and mind as vehicles for spiritual growth. Intoxicants are detrimental to physical health and can lead to mental instability, disturbing the balance necessary for a fulfilling life.</w:t>
      </w:r>
    </w:p>
    <w:p w:rsidR="00593CE0" w:rsidRDefault="00593CE0" w:rsidP="00593CE0">
      <w:r w:rsidRPr="002C0299">
        <w:rPr>
          <w:b/>
        </w:rPr>
        <w:t>IV. Upholding Dharma (Righteous Living):</w:t>
      </w:r>
      <w:r>
        <w:t xml:space="preserve"> Misusing substances can lead to irresponsible behavior, neglecting duties and responsibilities, and harming oneself and others. This goes against the principle of Dharma, which emphasizes righteous conduct and contributing positively to society.</w:t>
      </w:r>
    </w:p>
    <w:p w:rsidR="00593CE0" w:rsidRPr="002C0299" w:rsidRDefault="00593CE0" w:rsidP="00593CE0">
      <w:pPr>
        <w:rPr>
          <w:b/>
        </w:rPr>
      </w:pPr>
      <w:r w:rsidRPr="002C0299">
        <w:rPr>
          <w:b/>
        </w:rPr>
        <w:lastRenderedPageBreak/>
        <w:t>c) Describe two negative ways in which social media can be misused by young people. (4 Marks)</w:t>
      </w:r>
    </w:p>
    <w:p w:rsidR="00593CE0" w:rsidRDefault="00593CE0" w:rsidP="00593CE0">
      <w:r w:rsidRPr="002C0299">
        <w:rPr>
          <w:b/>
        </w:rPr>
        <w:t xml:space="preserve">I. </w:t>
      </w:r>
      <w:proofErr w:type="spellStart"/>
      <w:r w:rsidRPr="002C0299">
        <w:rPr>
          <w:b/>
        </w:rPr>
        <w:t>Cyberbullying</w:t>
      </w:r>
      <w:proofErr w:type="spellEnd"/>
      <w:r w:rsidRPr="002C0299">
        <w:rPr>
          <w:b/>
        </w:rPr>
        <w:t xml:space="preserve"> and Harassment:</w:t>
      </w:r>
      <w:r>
        <w:t xml:space="preserve"> Young people can use social media platforms to send hurtful messages, spread rumors, or publicly shame others, leading to emotional distress, anxiety, and even severe mental health issues for the victims.</w:t>
      </w:r>
    </w:p>
    <w:p w:rsidR="00593CE0" w:rsidRDefault="00593CE0" w:rsidP="00593CE0">
      <w:r w:rsidRPr="002C0299">
        <w:rPr>
          <w:b/>
        </w:rPr>
        <w:t>II. Spreading Misinformation and Hate Speech:</w:t>
      </w:r>
      <w:r>
        <w:t xml:space="preserve"> Social media can be misused to disseminate false information, propaganda, and hateful content, contributing to societal division, prejudice, and even inciting violence.</w:t>
      </w:r>
    </w:p>
    <w:p w:rsidR="00593CE0" w:rsidRDefault="00593CE0" w:rsidP="00593CE0">
      <w:r w:rsidRPr="002C0299">
        <w:rPr>
          <w:b/>
        </w:rPr>
        <w:t>III. Addiction and Mental Health Issues:</w:t>
      </w:r>
      <w:r>
        <w:t xml:space="preserve"> Excessive and </w:t>
      </w:r>
      <w:proofErr w:type="spellStart"/>
      <w:r>
        <w:t>unmoderated</w:t>
      </w:r>
      <w:proofErr w:type="spellEnd"/>
      <w:r>
        <w:t xml:space="preserve"> use of social media can lead to addiction, disrupting sleep patterns, academic performance, and real-life social interactions. It can also contribute to feelings of inadequacy, anxiety, depression, and body image issues due to constant comparison with curated online lives.</w:t>
      </w:r>
    </w:p>
    <w:p w:rsidR="00593CE0" w:rsidRDefault="00593CE0" w:rsidP="00593CE0">
      <w:r w:rsidRPr="002C0299">
        <w:rPr>
          <w:b/>
        </w:rPr>
        <w:t>IV. Exposure to Inappropriate Content and Online Predators:</w:t>
      </w:r>
      <w:r>
        <w:t xml:space="preserve"> Misuse can lead to young people being exposed to age-inappropriate, harmful, or explicit </w:t>
      </w:r>
      <w:proofErr w:type="gramStart"/>
      <w:r>
        <w:t>content,</w:t>
      </w:r>
      <w:proofErr w:type="gramEnd"/>
      <w:r>
        <w:t xml:space="preserve"> and can make them vulnerable to exploitation by online predators.</w:t>
      </w:r>
    </w:p>
    <w:p w:rsidR="00593CE0" w:rsidRDefault="00593CE0" w:rsidP="00593CE0">
      <w:r w:rsidRPr="002C0299">
        <w:rPr>
          <w:b/>
        </w:rPr>
        <w:t>V. Privacy Risks and Data Exploitation:</w:t>
      </w:r>
      <w:r>
        <w:t xml:space="preserve"> Sharing excessive personal information can lead to privacy breaches, identity theft, and make young people susceptible to scams or exploitation of their personal data.</w:t>
      </w:r>
    </w:p>
    <w:p w:rsidR="00593CE0" w:rsidRPr="002C0299" w:rsidRDefault="00593CE0" w:rsidP="00593CE0">
      <w:pPr>
        <w:rPr>
          <w:b/>
        </w:rPr>
      </w:pPr>
      <w:r w:rsidRPr="002C0299">
        <w:rPr>
          <w:b/>
        </w:rPr>
        <w:t>30. Your school is hosting a panel discussion on Family Values and Respect for Elders. You are asked to present the Hindu perspective on family.</w:t>
      </w:r>
    </w:p>
    <w:p w:rsidR="00593CE0" w:rsidRPr="002C0299" w:rsidRDefault="00593CE0" w:rsidP="00593CE0">
      <w:pPr>
        <w:rPr>
          <w:b/>
        </w:rPr>
      </w:pPr>
      <w:r w:rsidRPr="002C0299">
        <w:rPr>
          <w:b/>
        </w:rPr>
        <w:t>a) Explain the Hindu view on the importance of the family unit. (3 Marks)</w:t>
      </w:r>
    </w:p>
    <w:p w:rsidR="00593CE0" w:rsidRDefault="00593CE0" w:rsidP="00593CE0">
      <w:r>
        <w:t xml:space="preserve">I. </w:t>
      </w:r>
      <w:proofErr w:type="gramStart"/>
      <w:r>
        <w:t>In</w:t>
      </w:r>
      <w:proofErr w:type="gramEnd"/>
      <w:r>
        <w:t xml:space="preserve"> Hinduism, the family unit (</w:t>
      </w:r>
      <w:proofErr w:type="spellStart"/>
      <w:r>
        <w:t>Grihastha</w:t>
      </w:r>
      <w:proofErr w:type="spellEnd"/>
      <w:r>
        <w:t>) is considered the fundamental cornerstone of society and a sacred institution.</w:t>
      </w:r>
    </w:p>
    <w:p w:rsidR="00593CE0" w:rsidRDefault="00593CE0" w:rsidP="00593CE0">
      <w:r>
        <w:t>II. It is viewed as the primary place for an individual's upbringing, moral development, and the transmission of cultural and religious values across generations.</w:t>
      </w:r>
    </w:p>
    <w:p w:rsidR="00593CE0" w:rsidRDefault="00593CE0" w:rsidP="00593CE0">
      <w:r>
        <w:t>III. The family is seen as a unit where individuals learn to perform their Dharma, fulfill their responsibilities, and support each other through life's stages.</w:t>
      </w:r>
    </w:p>
    <w:p w:rsidR="00593CE0" w:rsidRPr="002C0299" w:rsidRDefault="00593CE0" w:rsidP="00593CE0">
      <w:pPr>
        <w:rPr>
          <w:b/>
        </w:rPr>
      </w:pPr>
      <w:r w:rsidRPr="002C0299">
        <w:rPr>
          <w:b/>
        </w:rPr>
        <w:t>b) Identify two responsibilities of children towards their parents and elders in Hindu teachings. (2 Marks)</w:t>
      </w:r>
    </w:p>
    <w:p w:rsidR="00593CE0" w:rsidRDefault="00593CE0" w:rsidP="00593CE0">
      <w:r>
        <w:t>I. To show respect and reverence.</w:t>
      </w:r>
    </w:p>
    <w:p w:rsidR="00593CE0" w:rsidRDefault="00593CE0" w:rsidP="00593CE0">
      <w:r>
        <w:t>II. To obey and care for them in their old age.</w:t>
      </w:r>
    </w:p>
    <w:p w:rsidR="00593CE0" w:rsidRDefault="00593CE0" w:rsidP="00593CE0">
      <w:r>
        <w:t>III. To seek their blessings and guidance.</w:t>
      </w:r>
    </w:p>
    <w:p w:rsidR="00593CE0" w:rsidRDefault="00593CE0" w:rsidP="00593CE0">
      <w:r>
        <w:t>IV. To perform their last rites upon their passing.</w:t>
      </w:r>
    </w:p>
    <w:p w:rsidR="00593CE0" w:rsidRDefault="00593CE0" w:rsidP="00593CE0">
      <w:r>
        <w:t>V. To uphold the family name and traditions.</w:t>
      </w:r>
    </w:p>
    <w:p w:rsidR="00593CE0" w:rsidRPr="002C0299" w:rsidRDefault="00593CE0" w:rsidP="00593CE0">
      <w:pPr>
        <w:rPr>
          <w:b/>
        </w:rPr>
      </w:pPr>
      <w:r w:rsidRPr="002C0299">
        <w:rPr>
          <w:b/>
        </w:rPr>
        <w:t>c) Discuss two ways in which strong family values contribute to social harmony and well-being in a community. (4 Marks)</w:t>
      </w:r>
    </w:p>
    <w:p w:rsidR="00593CE0" w:rsidRDefault="00593CE0" w:rsidP="00593CE0">
      <w:r w:rsidRPr="002C0299">
        <w:rPr>
          <w:b/>
        </w:rPr>
        <w:t>I. Cultivating Moral and Ethical Citizens:</w:t>
      </w:r>
      <w:r>
        <w:t xml:space="preserve"> Strong family values instill virtues like respect, responsibility, honesty, and compassion from a young age. Children raised with such values are more likely to become law-abiding, empathetic, and contributing members of society, fostering overall social harmony.</w:t>
      </w:r>
    </w:p>
    <w:p w:rsidR="00593CE0" w:rsidRDefault="00593CE0" w:rsidP="00593CE0">
      <w:r w:rsidRPr="002C0299">
        <w:rPr>
          <w:b/>
        </w:rPr>
        <w:t>II. Providing a Support System:</w:t>
      </w:r>
      <w:r>
        <w:t xml:space="preserve"> Families with strong values offer a crucial emotional, financial, and practical support system for their members. This reduces stress, promotes mental well-being, and creates a safety net, which in turn leads to a more stable and resilient community.</w:t>
      </w:r>
    </w:p>
    <w:p w:rsidR="00593CE0" w:rsidRDefault="00593CE0" w:rsidP="00593CE0">
      <w:r w:rsidRPr="002C0299">
        <w:rPr>
          <w:b/>
        </w:rPr>
        <w:lastRenderedPageBreak/>
        <w:t>III. Preserving Cultural Heritage and Traditions:</w:t>
      </w:r>
      <w:r>
        <w:t xml:space="preserve"> Families are the primary custodians of cultural and religious traditions, passing them down through generations. Strong family values ensure the continuity of these practices, contributing to a rich cultural identity and sense of belonging within the community.</w:t>
      </w:r>
    </w:p>
    <w:p w:rsidR="00593CE0" w:rsidRDefault="00593CE0" w:rsidP="00593CE0">
      <w:r w:rsidRPr="002C0299">
        <w:rPr>
          <w:b/>
        </w:rPr>
        <w:t>IV. Reducing Social Problems:</w:t>
      </w:r>
      <w:r>
        <w:t xml:space="preserve"> When families are stable and functional, they are better equipped to address issues like youth delinquency, drug abuse, and domestic disputes internally, thus reducing the burden on social services and contributing to overall community well-being.</w:t>
      </w:r>
    </w:p>
    <w:p w:rsidR="004F032D" w:rsidRDefault="00593CE0" w:rsidP="00593CE0">
      <w:r w:rsidRPr="002C0299">
        <w:rPr>
          <w:b/>
        </w:rPr>
        <w:t>V. Promoting Intergenerational Respect:</w:t>
      </w:r>
      <w:r>
        <w:t xml:space="preserve"> Strong family values emphasize respect for elders and their wisdom, fostering healthy intergenerational relationships. This creates a cohesive community where the experienced guide the young, and the young support the elders, ensuring continuity and mutual respect.</w:t>
      </w:r>
    </w:p>
    <w:p w:rsidR="00AD23B3" w:rsidRDefault="00AD23B3" w:rsidP="002C0299">
      <w:pPr>
        <w:jc w:val="center"/>
        <w:rPr>
          <w:b/>
        </w:rPr>
      </w:pPr>
    </w:p>
    <w:p w:rsidR="00AD23B3" w:rsidRDefault="00AD23B3" w:rsidP="002C0299">
      <w:pPr>
        <w:jc w:val="center"/>
        <w:rPr>
          <w:b/>
        </w:rPr>
      </w:pPr>
    </w:p>
    <w:p w:rsidR="00AD23B3" w:rsidRDefault="00AD23B3" w:rsidP="002C0299">
      <w:pPr>
        <w:jc w:val="center"/>
        <w:rPr>
          <w:b/>
        </w:rPr>
      </w:pPr>
    </w:p>
    <w:p w:rsidR="00AD23B3" w:rsidRDefault="00AD23B3" w:rsidP="002C0299">
      <w:pPr>
        <w:jc w:val="center"/>
        <w:rPr>
          <w:b/>
        </w:rPr>
      </w:pPr>
    </w:p>
    <w:p w:rsidR="00AD23B3" w:rsidRDefault="00AD23B3" w:rsidP="002C0299">
      <w:pPr>
        <w:jc w:val="center"/>
        <w:rPr>
          <w:b/>
        </w:rPr>
      </w:pPr>
    </w:p>
    <w:p w:rsidR="00AD23B3" w:rsidRDefault="00AD23B3" w:rsidP="002C0299">
      <w:pPr>
        <w:jc w:val="center"/>
        <w:rPr>
          <w:b/>
        </w:rPr>
      </w:pPr>
    </w:p>
    <w:p w:rsidR="00AD23B3" w:rsidRDefault="00AD23B3" w:rsidP="002C0299">
      <w:pPr>
        <w:jc w:val="center"/>
        <w:rPr>
          <w:b/>
        </w:rPr>
      </w:pPr>
    </w:p>
    <w:p w:rsidR="00AD23B3" w:rsidRDefault="00AD23B3" w:rsidP="002C0299">
      <w:pPr>
        <w:jc w:val="center"/>
        <w:rPr>
          <w:b/>
        </w:rPr>
      </w:pPr>
    </w:p>
    <w:p w:rsidR="00AD23B3" w:rsidRDefault="00AD23B3" w:rsidP="002C0299">
      <w:pPr>
        <w:jc w:val="center"/>
        <w:rPr>
          <w:b/>
        </w:rPr>
      </w:pPr>
    </w:p>
    <w:p w:rsidR="00AD23B3" w:rsidRDefault="00AD23B3" w:rsidP="00AD23B3"/>
    <w:p w:rsidR="00AD23B3" w:rsidRDefault="00AD23B3" w:rsidP="00AD23B3"/>
    <w:p w:rsidR="00AD23B3" w:rsidRDefault="00AD23B3" w:rsidP="00AD23B3"/>
    <w:p w:rsidR="00AD23B3" w:rsidRDefault="00AD23B3" w:rsidP="00AD23B3"/>
    <w:p w:rsidR="00AD23B3" w:rsidRDefault="00AD23B3" w:rsidP="00AD23B3"/>
    <w:p w:rsidR="00AD23B3" w:rsidRDefault="00AD23B3" w:rsidP="002C0299">
      <w:pPr>
        <w:jc w:val="center"/>
        <w:rPr>
          <w:b/>
        </w:rPr>
      </w:pPr>
    </w:p>
    <w:p w:rsidR="00896CA0" w:rsidRDefault="00896CA0" w:rsidP="002C0299">
      <w:pPr>
        <w:jc w:val="center"/>
        <w:rPr>
          <w:b/>
        </w:rPr>
      </w:pPr>
    </w:p>
    <w:p w:rsidR="00896CA0" w:rsidRDefault="00896CA0" w:rsidP="002C0299">
      <w:pPr>
        <w:jc w:val="center"/>
        <w:rPr>
          <w:b/>
        </w:rPr>
      </w:pPr>
    </w:p>
    <w:p w:rsidR="00AD23B3" w:rsidRDefault="00AD23B3" w:rsidP="002C0299">
      <w:pPr>
        <w:jc w:val="center"/>
        <w:rPr>
          <w:b/>
        </w:rPr>
      </w:pPr>
    </w:p>
    <w:p w:rsidR="00AD23B3" w:rsidRDefault="00AD23B3" w:rsidP="002C0299">
      <w:pPr>
        <w:jc w:val="center"/>
        <w:rPr>
          <w:b/>
        </w:rPr>
      </w:pPr>
    </w:p>
    <w:p w:rsidR="002C0299" w:rsidRPr="002C0299" w:rsidRDefault="002C0299" w:rsidP="002C0299">
      <w:pPr>
        <w:jc w:val="center"/>
        <w:rPr>
          <w:b/>
        </w:rPr>
      </w:pPr>
      <w:r w:rsidRPr="002C0299">
        <w:rPr>
          <w:b/>
        </w:rPr>
        <w:t>THIS IS THE LAST PRINTED PAGE.</w:t>
      </w:r>
    </w:p>
    <w:sectPr w:rsidR="002C0299" w:rsidRPr="002C0299" w:rsidSect="002C0299">
      <w:headerReference w:type="even" r:id="rId14"/>
      <w:headerReference w:type="default" r:id="rId15"/>
      <w:footerReference w:type="even" r:id="rId16"/>
      <w:footerReference w:type="default" r:id="rId17"/>
      <w:headerReference w:type="first" r:id="rId18"/>
      <w:footerReference w:type="first" r:id="rId19"/>
      <w:type w:val="continuous"/>
      <w:pgSz w:w="12240" w:h="15840"/>
      <w:pgMar w:top="426" w:right="474" w:bottom="426" w:left="426" w:header="720" w:footer="263"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1C0C" w:rsidRDefault="00E51C0C" w:rsidP="00AF18A1">
      <w:pPr>
        <w:spacing w:after="0" w:line="240" w:lineRule="auto"/>
      </w:pPr>
      <w:r>
        <w:separator/>
      </w:r>
    </w:p>
  </w:endnote>
  <w:endnote w:type="continuationSeparator" w:id="0">
    <w:p w:rsidR="00E51C0C" w:rsidRDefault="00E51C0C" w:rsidP="00AF1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7EB" w:rsidRDefault="009917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31ED" w:rsidRDefault="006831ED" w:rsidP="00A33B39">
    <w:pPr>
      <w:pStyle w:val="Footer"/>
      <w:jc w:val="both"/>
      <w:rPr>
        <w:rFonts w:ascii="Bradley Hand ITC" w:hAnsi="Bradley Hand ITC"/>
        <w:b/>
      </w:rPr>
    </w:pPr>
    <w:r>
      <w:rPr>
        <w:rFonts w:ascii="Bradley Hand ITC" w:hAnsi="Bradley Hand ITC"/>
        <w:b/>
      </w:rPr>
      <w:t xml:space="preserve">GRADE 7 HRE                                                  </w:t>
    </w:r>
    <w:r w:rsidR="00BD730A">
      <w:rPr>
        <w:rFonts w:ascii="Bradley Hand ITC" w:hAnsi="Bradley Hand ITC"/>
        <w:b/>
      </w:rPr>
      <w:t>710</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7EB" w:rsidRDefault="009917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1C0C" w:rsidRDefault="00E51C0C" w:rsidP="00AF18A1">
      <w:pPr>
        <w:spacing w:after="0" w:line="240" w:lineRule="auto"/>
      </w:pPr>
      <w:r>
        <w:separator/>
      </w:r>
    </w:p>
  </w:footnote>
  <w:footnote w:type="continuationSeparator" w:id="0">
    <w:p w:rsidR="00E51C0C" w:rsidRDefault="00E51C0C" w:rsidP="00AF18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7EB" w:rsidRDefault="00E51C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54579" o:spid="_x0000_s2050" type="#_x0000_t136" style="position:absolute;margin-left:0;margin-top:0;width:666.2pt;height:133.2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7EB" w:rsidRDefault="00E51C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54580" o:spid="_x0000_s2051" type="#_x0000_t136" style="position:absolute;margin-left:0;margin-top:0;width:666.2pt;height:133.2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7EB" w:rsidRDefault="00E51C0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54578" o:spid="_x0000_s2049" type="#_x0000_t136" style="position:absolute;margin-left:0;margin-top:0;width:666.2pt;height:133.2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5339C"/>
    <w:multiLevelType w:val="hybridMultilevel"/>
    <w:tmpl w:val="67F80C6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80020DB"/>
    <w:multiLevelType w:val="multilevel"/>
    <w:tmpl w:val="2D068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6375C2"/>
    <w:multiLevelType w:val="hybridMultilevel"/>
    <w:tmpl w:val="B5B0C9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05C41F2"/>
    <w:multiLevelType w:val="hybridMultilevel"/>
    <w:tmpl w:val="46708A9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3D168D0"/>
    <w:multiLevelType w:val="hybridMultilevel"/>
    <w:tmpl w:val="7C3807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500648E"/>
    <w:multiLevelType w:val="hybridMultilevel"/>
    <w:tmpl w:val="DBB2FA9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99E69A1"/>
    <w:multiLevelType w:val="multilevel"/>
    <w:tmpl w:val="26887CB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A1435DC"/>
    <w:multiLevelType w:val="multilevel"/>
    <w:tmpl w:val="D7F20DA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BB40B3C"/>
    <w:multiLevelType w:val="hybridMultilevel"/>
    <w:tmpl w:val="55701D2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C7A30DF"/>
    <w:multiLevelType w:val="multilevel"/>
    <w:tmpl w:val="3A901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3B766BB"/>
    <w:multiLevelType w:val="hybridMultilevel"/>
    <w:tmpl w:val="A5FA0E2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7552765"/>
    <w:multiLevelType w:val="hybridMultilevel"/>
    <w:tmpl w:val="18F2726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8075B86"/>
    <w:multiLevelType w:val="hybridMultilevel"/>
    <w:tmpl w:val="DCDA30E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0F629D"/>
    <w:multiLevelType w:val="hybridMultilevel"/>
    <w:tmpl w:val="C7689B4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0637D21"/>
    <w:multiLevelType w:val="hybridMultilevel"/>
    <w:tmpl w:val="4E2A0A9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30933BB5"/>
    <w:multiLevelType w:val="multilevel"/>
    <w:tmpl w:val="7A8EF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F62F92"/>
    <w:multiLevelType w:val="multilevel"/>
    <w:tmpl w:val="69D47E4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0594EE3"/>
    <w:multiLevelType w:val="multilevel"/>
    <w:tmpl w:val="5FF01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2D77044"/>
    <w:multiLevelType w:val="multilevel"/>
    <w:tmpl w:val="5E4E4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3C17CB4"/>
    <w:multiLevelType w:val="hybridMultilevel"/>
    <w:tmpl w:val="916C4E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446046B6"/>
    <w:multiLevelType w:val="hybridMultilevel"/>
    <w:tmpl w:val="F24CE99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4B971499"/>
    <w:multiLevelType w:val="multilevel"/>
    <w:tmpl w:val="A816BC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E2C461E"/>
    <w:multiLevelType w:val="hybridMultilevel"/>
    <w:tmpl w:val="5E44E02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559468A6"/>
    <w:multiLevelType w:val="multilevel"/>
    <w:tmpl w:val="CDDE670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562357B6"/>
    <w:multiLevelType w:val="hybridMultilevel"/>
    <w:tmpl w:val="6128C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B9F2E52"/>
    <w:multiLevelType w:val="multilevel"/>
    <w:tmpl w:val="7C6CD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DF9569A"/>
    <w:multiLevelType w:val="hybridMultilevel"/>
    <w:tmpl w:val="389E6B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5E522D53"/>
    <w:multiLevelType w:val="multilevel"/>
    <w:tmpl w:val="7B8642C0"/>
    <w:lvl w:ilvl="0">
      <w:start w:val="2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nsid w:val="638E7905"/>
    <w:multiLevelType w:val="hybridMultilevel"/>
    <w:tmpl w:val="F718E03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68F55608"/>
    <w:multiLevelType w:val="multilevel"/>
    <w:tmpl w:val="91B67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C304591"/>
    <w:multiLevelType w:val="hybridMultilevel"/>
    <w:tmpl w:val="1986987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D687ABC"/>
    <w:multiLevelType w:val="hybridMultilevel"/>
    <w:tmpl w:val="C04005A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DA77FC8"/>
    <w:multiLevelType w:val="multilevel"/>
    <w:tmpl w:val="E05490C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25D1E61"/>
    <w:multiLevelType w:val="multilevel"/>
    <w:tmpl w:val="07DCC894"/>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45C3815"/>
    <w:multiLevelType w:val="hybridMultilevel"/>
    <w:tmpl w:val="8E90AA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767E0929"/>
    <w:multiLevelType w:val="hybridMultilevel"/>
    <w:tmpl w:val="2F3EA8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77624914"/>
    <w:multiLevelType w:val="hybridMultilevel"/>
    <w:tmpl w:val="982AF83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E36258A"/>
    <w:multiLevelType w:val="multilevel"/>
    <w:tmpl w:val="74ECE7A4"/>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23"/>
  </w:num>
  <w:num w:numId="3">
    <w:abstractNumId w:val="6"/>
  </w:num>
  <w:num w:numId="4">
    <w:abstractNumId w:val="9"/>
  </w:num>
  <w:num w:numId="5">
    <w:abstractNumId w:val="37"/>
  </w:num>
  <w:num w:numId="6">
    <w:abstractNumId w:val="32"/>
  </w:num>
  <w:num w:numId="7">
    <w:abstractNumId w:val="15"/>
  </w:num>
  <w:num w:numId="8">
    <w:abstractNumId w:val="1"/>
  </w:num>
  <w:num w:numId="9">
    <w:abstractNumId w:val="16"/>
  </w:num>
  <w:num w:numId="10">
    <w:abstractNumId w:val="29"/>
  </w:num>
  <w:num w:numId="11">
    <w:abstractNumId w:val="18"/>
  </w:num>
  <w:num w:numId="12">
    <w:abstractNumId w:val="7"/>
  </w:num>
  <w:num w:numId="13">
    <w:abstractNumId w:val="17"/>
  </w:num>
  <w:num w:numId="14">
    <w:abstractNumId w:val="33"/>
  </w:num>
  <w:num w:numId="15">
    <w:abstractNumId w:val="27"/>
  </w:num>
  <w:num w:numId="16">
    <w:abstractNumId w:val="21"/>
  </w:num>
  <w:num w:numId="17">
    <w:abstractNumId w:val="11"/>
  </w:num>
  <w:num w:numId="18">
    <w:abstractNumId w:val="20"/>
  </w:num>
  <w:num w:numId="19">
    <w:abstractNumId w:val="3"/>
  </w:num>
  <w:num w:numId="20">
    <w:abstractNumId w:val="19"/>
  </w:num>
  <w:num w:numId="21">
    <w:abstractNumId w:val="14"/>
  </w:num>
  <w:num w:numId="22">
    <w:abstractNumId w:val="10"/>
  </w:num>
  <w:num w:numId="23">
    <w:abstractNumId w:val="26"/>
  </w:num>
  <w:num w:numId="24">
    <w:abstractNumId w:val="36"/>
  </w:num>
  <w:num w:numId="25">
    <w:abstractNumId w:val="28"/>
  </w:num>
  <w:num w:numId="26">
    <w:abstractNumId w:val="5"/>
  </w:num>
  <w:num w:numId="27">
    <w:abstractNumId w:val="35"/>
  </w:num>
  <w:num w:numId="28">
    <w:abstractNumId w:val="31"/>
  </w:num>
  <w:num w:numId="29">
    <w:abstractNumId w:val="8"/>
  </w:num>
  <w:num w:numId="30">
    <w:abstractNumId w:val="12"/>
  </w:num>
  <w:num w:numId="31">
    <w:abstractNumId w:val="4"/>
  </w:num>
  <w:num w:numId="32">
    <w:abstractNumId w:val="34"/>
  </w:num>
  <w:num w:numId="33">
    <w:abstractNumId w:val="0"/>
  </w:num>
  <w:num w:numId="34">
    <w:abstractNumId w:val="2"/>
  </w:num>
  <w:num w:numId="35">
    <w:abstractNumId w:val="22"/>
  </w:num>
  <w:num w:numId="36">
    <w:abstractNumId w:val="13"/>
  </w:num>
  <w:num w:numId="37">
    <w:abstractNumId w:val="30"/>
  </w:num>
  <w:num w:numId="38">
    <w:abstractNumId w:val="24"/>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4DCD"/>
    <w:rsid w:val="0001168A"/>
    <w:rsid w:val="00122931"/>
    <w:rsid w:val="00162E9A"/>
    <w:rsid w:val="00176719"/>
    <w:rsid w:val="002C0299"/>
    <w:rsid w:val="003178FF"/>
    <w:rsid w:val="0037040F"/>
    <w:rsid w:val="004A5BB6"/>
    <w:rsid w:val="004F032D"/>
    <w:rsid w:val="00593CE0"/>
    <w:rsid w:val="005F42E0"/>
    <w:rsid w:val="006831ED"/>
    <w:rsid w:val="007B27C5"/>
    <w:rsid w:val="008871EB"/>
    <w:rsid w:val="00896CA0"/>
    <w:rsid w:val="008B2538"/>
    <w:rsid w:val="008C4282"/>
    <w:rsid w:val="009917EB"/>
    <w:rsid w:val="009C1A46"/>
    <w:rsid w:val="009F4DCD"/>
    <w:rsid w:val="00A33B39"/>
    <w:rsid w:val="00AD23B3"/>
    <w:rsid w:val="00AE3479"/>
    <w:rsid w:val="00AF18A1"/>
    <w:rsid w:val="00BD730A"/>
    <w:rsid w:val="00CE0628"/>
    <w:rsid w:val="00DF701B"/>
    <w:rsid w:val="00E24EF2"/>
    <w:rsid w:val="00E51C0C"/>
    <w:rsid w:val="00E56AC0"/>
    <w:rsid w:val="00E9428C"/>
    <w:rsid w:val="00EE4BF8"/>
    <w:rsid w:val="00F13D1D"/>
    <w:rsid w:val="00F14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F4D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F4D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4DC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F4DCD"/>
    <w:rPr>
      <w:rFonts w:ascii="Times New Roman" w:eastAsia="Times New Roman" w:hAnsi="Times New Roman" w:cs="Times New Roman"/>
      <w:b/>
      <w:bCs/>
      <w:sz w:val="27"/>
      <w:szCs w:val="27"/>
    </w:rPr>
  </w:style>
  <w:style w:type="paragraph" w:styleId="NormalWeb">
    <w:name w:val="Normal (Web)"/>
    <w:basedOn w:val="Normal"/>
    <w:uiPriority w:val="99"/>
    <w:unhideWhenUsed/>
    <w:rsid w:val="009F4DC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F4DCD"/>
    <w:rPr>
      <w:b/>
      <w:bCs/>
    </w:rPr>
  </w:style>
  <w:style w:type="character" w:customStyle="1" w:styleId="citation-32">
    <w:name w:val="citation-32"/>
    <w:basedOn w:val="DefaultParagraphFont"/>
    <w:rsid w:val="009F4DCD"/>
  </w:style>
  <w:style w:type="character" w:customStyle="1" w:styleId="citation-31">
    <w:name w:val="citation-31"/>
    <w:basedOn w:val="DefaultParagraphFont"/>
    <w:rsid w:val="009F4DCD"/>
  </w:style>
  <w:style w:type="character" w:customStyle="1" w:styleId="citation-30">
    <w:name w:val="citation-30"/>
    <w:basedOn w:val="DefaultParagraphFont"/>
    <w:rsid w:val="009F4DCD"/>
  </w:style>
  <w:style w:type="character" w:styleId="Emphasis">
    <w:name w:val="Emphasis"/>
    <w:basedOn w:val="DefaultParagraphFont"/>
    <w:uiPriority w:val="20"/>
    <w:qFormat/>
    <w:rsid w:val="009F4DCD"/>
    <w:rPr>
      <w:i/>
      <w:iCs/>
    </w:rPr>
  </w:style>
  <w:style w:type="character" w:customStyle="1" w:styleId="mdc-buttonlabel">
    <w:name w:val="mdc-button__label"/>
    <w:basedOn w:val="DefaultParagraphFont"/>
    <w:rsid w:val="009F4DCD"/>
  </w:style>
  <w:style w:type="paragraph" w:customStyle="1" w:styleId="query-text-line">
    <w:name w:val="query-text-line"/>
    <w:basedOn w:val="Normal"/>
    <w:rsid w:val="009F4D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35">
    <w:name w:val="citation-35"/>
    <w:basedOn w:val="DefaultParagraphFont"/>
    <w:rsid w:val="009F4DCD"/>
  </w:style>
  <w:style w:type="character" w:customStyle="1" w:styleId="citation-34">
    <w:name w:val="citation-34"/>
    <w:basedOn w:val="DefaultParagraphFont"/>
    <w:rsid w:val="009F4DCD"/>
  </w:style>
  <w:style w:type="character" w:customStyle="1" w:styleId="citation-33">
    <w:name w:val="citation-33"/>
    <w:basedOn w:val="DefaultParagraphFont"/>
    <w:rsid w:val="009F4DCD"/>
  </w:style>
  <w:style w:type="character" w:customStyle="1" w:styleId="citation-38">
    <w:name w:val="citation-38"/>
    <w:basedOn w:val="DefaultParagraphFont"/>
    <w:rsid w:val="009F4DCD"/>
  </w:style>
  <w:style w:type="character" w:customStyle="1" w:styleId="citation-37">
    <w:name w:val="citation-37"/>
    <w:basedOn w:val="DefaultParagraphFont"/>
    <w:rsid w:val="009F4DCD"/>
  </w:style>
  <w:style w:type="character" w:customStyle="1" w:styleId="citation-36">
    <w:name w:val="citation-36"/>
    <w:basedOn w:val="DefaultParagraphFont"/>
    <w:rsid w:val="009F4DCD"/>
  </w:style>
  <w:style w:type="character" w:customStyle="1" w:styleId="citation-41">
    <w:name w:val="citation-41"/>
    <w:basedOn w:val="DefaultParagraphFont"/>
    <w:rsid w:val="009F4DCD"/>
  </w:style>
  <w:style w:type="character" w:customStyle="1" w:styleId="citation-40">
    <w:name w:val="citation-40"/>
    <w:basedOn w:val="DefaultParagraphFont"/>
    <w:rsid w:val="009F4DCD"/>
  </w:style>
  <w:style w:type="character" w:customStyle="1" w:styleId="citation-39">
    <w:name w:val="citation-39"/>
    <w:basedOn w:val="DefaultParagraphFont"/>
    <w:rsid w:val="009F4DCD"/>
  </w:style>
  <w:style w:type="character" w:customStyle="1" w:styleId="ng-tns-c2927229620-116">
    <w:name w:val="ng-tns-c2927229620-116"/>
    <w:basedOn w:val="DefaultParagraphFont"/>
    <w:rsid w:val="009F4DCD"/>
  </w:style>
  <w:style w:type="character" w:customStyle="1" w:styleId="citation-44">
    <w:name w:val="citation-44"/>
    <w:basedOn w:val="DefaultParagraphFont"/>
    <w:rsid w:val="009F4DCD"/>
  </w:style>
  <w:style w:type="character" w:customStyle="1" w:styleId="citation-43">
    <w:name w:val="citation-43"/>
    <w:basedOn w:val="DefaultParagraphFont"/>
    <w:rsid w:val="009F4DCD"/>
  </w:style>
  <w:style w:type="character" w:customStyle="1" w:styleId="citation-42">
    <w:name w:val="citation-42"/>
    <w:basedOn w:val="DefaultParagraphFont"/>
    <w:rsid w:val="009F4DCD"/>
  </w:style>
  <w:style w:type="paragraph" w:styleId="Header">
    <w:name w:val="header"/>
    <w:basedOn w:val="Normal"/>
    <w:link w:val="HeaderChar"/>
    <w:uiPriority w:val="99"/>
    <w:unhideWhenUsed/>
    <w:rsid w:val="00AF1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8A1"/>
  </w:style>
  <w:style w:type="paragraph" w:styleId="Footer">
    <w:name w:val="footer"/>
    <w:basedOn w:val="Normal"/>
    <w:link w:val="FooterChar"/>
    <w:uiPriority w:val="99"/>
    <w:unhideWhenUsed/>
    <w:rsid w:val="00AF1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8A1"/>
  </w:style>
  <w:style w:type="paragraph" w:customStyle="1" w:styleId="FirstParagraph">
    <w:name w:val="First Paragraph"/>
    <w:basedOn w:val="BodyText"/>
    <w:next w:val="BodyText"/>
    <w:qFormat/>
    <w:rsid w:val="00AF18A1"/>
  </w:style>
  <w:style w:type="table" w:styleId="TableGrid">
    <w:name w:val="Table Grid"/>
    <w:basedOn w:val="TableNormal"/>
    <w:uiPriority w:val="59"/>
    <w:rsid w:val="00AF1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AF18A1"/>
    <w:pPr>
      <w:spacing w:after="120"/>
    </w:pPr>
  </w:style>
  <w:style w:type="character" w:customStyle="1" w:styleId="BodyTextChar">
    <w:name w:val="Body Text Char"/>
    <w:basedOn w:val="DefaultParagraphFont"/>
    <w:link w:val="BodyText"/>
    <w:uiPriority w:val="99"/>
    <w:semiHidden/>
    <w:rsid w:val="00AF18A1"/>
  </w:style>
  <w:style w:type="paragraph" w:styleId="ListParagraph">
    <w:name w:val="List Paragraph"/>
    <w:basedOn w:val="Normal"/>
    <w:uiPriority w:val="34"/>
    <w:qFormat/>
    <w:rsid w:val="004A5BB6"/>
    <w:pPr>
      <w:ind w:left="720"/>
      <w:contextualSpacing/>
    </w:pPr>
  </w:style>
  <w:style w:type="table" w:styleId="MediumShading2-Accent1">
    <w:name w:val="Medium Shading 2 Accent 1"/>
    <w:basedOn w:val="TableNormal"/>
    <w:uiPriority w:val="64"/>
    <w:rsid w:val="009917E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AD23B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F4D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F4D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4DC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F4DCD"/>
    <w:rPr>
      <w:rFonts w:ascii="Times New Roman" w:eastAsia="Times New Roman" w:hAnsi="Times New Roman" w:cs="Times New Roman"/>
      <w:b/>
      <w:bCs/>
      <w:sz w:val="27"/>
      <w:szCs w:val="27"/>
    </w:rPr>
  </w:style>
  <w:style w:type="paragraph" w:styleId="NormalWeb">
    <w:name w:val="Normal (Web)"/>
    <w:basedOn w:val="Normal"/>
    <w:uiPriority w:val="99"/>
    <w:unhideWhenUsed/>
    <w:rsid w:val="009F4DC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F4DCD"/>
    <w:rPr>
      <w:b/>
      <w:bCs/>
    </w:rPr>
  </w:style>
  <w:style w:type="character" w:customStyle="1" w:styleId="citation-32">
    <w:name w:val="citation-32"/>
    <w:basedOn w:val="DefaultParagraphFont"/>
    <w:rsid w:val="009F4DCD"/>
  </w:style>
  <w:style w:type="character" w:customStyle="1" w:styleId="citation-31">
    <w:name w:val="citation-31"/>
    <w:basedOn w:val="DefaultParagraphFont"/>
    <w:rsid w:val="009F4DCD"/>
  </w:style>
  <w:style w:type="character" w:customStyle="1" w:styleId="citation-30">
    <w:name w:val="citation-30"/>
    <w:basedOn w:val="DefaultParagraphFont"/>
    <w:rsid w:val="009F4DCD"/>
  </w:style>
  <w:style w:type="character" w:styleId="Emphasis">
    <w:name w:val="Emphasis"/>
    <w:basedOn w:val="DefaultParagraphFont"/>
    <w:uiPriority w:val="20"/>
    <w:qFormat/>
    <w:rsid w:val="009F4DCD"/>
    <w:rPr>
      <w:i/>
      <w:iCs/>
    </w:rPr>
  </w:style>
  <w:style w:type="character" w:customStyle="1" w:styleId="mdc-buttonlabel">
    <w:name w:val="mdc-button__label"/>
    <w:basedOn w:val="DefaultParagraphFont"/>
    <w:rsid w:val="009F4DCD"/>
  </w:style>
  <w:style w:type="paragraph" w:customStyle="1" w:styleId="query-text-line">
    <w:name w:val="query-text-line"/>
    <w:basedOn w:val="Normal"/>
    <w:rsid w:val="009F4D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35">
    <w:name w:val="citation-35"/>
    <w:basedOn w:val="DefaultParagraphFont"/>
    <w:rsid w:val="009F4DCD"/>
  </w:style>
  <w:style w:type="character" w:customStyle="1" w:styleId="citation-34">
    <w:name w:val="citation-34"/>
    <w:basedOn w:val="DefaultParagraphFont"/>
    <w:rsid w:val="009F4DCD"/>
  </w:style>
  <w:style w:type="character" w:customStyle="1" w:styleId="citation-33">
    <w:name w:val="citation-33"/>
    <w:basedOn w:val="DefaultParagraphFont"/>
    <w:rsid w:val="009F4DCD"/>
  </w:style>
  <w:style w:type="character" w:customStyle="1" w:styleId="citation-38">
    <w:name w:val="citation-38"/>
    <w:basedOn w:val="DefaultParagraphFont"/>
    <w:rsid w:val="009F4DCD"/>
  </w:style>
  <w:style w:type="character" w:customStyle="1" w:styleId="citation-37">
    <w:name w:val="citation-37"/>
    <w:basedOn w:val="DefaultParagraphFont"/>
    <w:rsid w:val="009F4DCD"/>
  </w:style>
  <w:style w:type="character" w:customStyle="1" w:styleId="citation-36">
    <w:name w:val="citation-36"/>
    <w:basedOn w:val="DefaultParagraphFont"/>
    <w:rsid w:val="009F4DCD"/>
  </w:style>
  <w:style w:type="character" w:customStyle="1" w:styleId="citation-41">
    <w:name w:val="citation-41"/>
    <w:basedOn w:val="DefaultParagraphFont"/>
    <w:rsid w:val="009F4DCD"/>
  </w:style>
  <w:style w:type="character" w:customStyle="1" w:styleId="citation-40">
    <w:name w:val="citation-40"/>
    <w:basedOn w:val="DefaultParagraphFont"/>
    <w:rsid w:val="009F4DCD"/>
  </w:style>
  <w:style w:type="character" w:customStyle="1" w:styleId="citation-39">
    <w:name w:val="citation-39"/>
    <w:basedOn w:val="DefaultParagraphFont"/>
    <w:rsid w:val="009F4DCD"/>
  </w:style>
  <w:style w:type="character" w:customStyle="1" w:styleId="ng-tns-c2927229620-116">
    <w:name w:val="ng-tns-c2927229620-116"/>
    <w:basedOn w:val="DefaultParagraphFont"/>
    <w:rsid w:val="009F4DCD"/>
  </w:style>
  <w:style w:type="character" w:customStyle="1" w:styleId="citation-44">
    <w:name w:val="citation-44"/>
    <w:basedOn w:val="DefaultParagraphFont"/>
    <w:rsid w:val="009F4DCD"/>
  </w:style>
  <w:style w:type="character" w:customStyle="1" w:styleId="citation-43">
    <w:name w:val="citation-43"/>
    <w:basedOn w:val="DefaultParagraphFont"/>
    <w:rsid w:val="009F4DCD"/>
  </w:style>
  <w:style w:type="character" w:customStyle="1" w:styleId="citation-42">
    <w:name w:val="citation-42"/>
    <w:basedOn w:val="DefaultParagraphFont"/>
    <w:rsid w:val="009F4DCD"/>
  </w:style>
  <w:style w:type="paragraph" w:styleId="Header">
    <w:name w:val="header"/>
    <w:basedOn w:val="Normal"/>
    <w:link w:val="HeaderChar"/>
    <w:uiPriority w:val="99"/>
    <w:unhideWhenUsed/>
    <w:rsid w:val="00AF1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8A1"/>
  </w:style>
  <w:style w:type="paragraph" w:styleId="Footer">
    <w:name w:val="footer"/>
    <w:basedOn w:val="Normal"/>
    <w:link w:val="FooterChar"/>
    <w:uiPriority w:val="99"/>
    <w:unhideWhenUsed/>
    <w:rsid w:val="00AF1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8A1"/>
  </w:style>
  <w:style w:type="paragraph" w:customStyle="1" w:styleId="FirstParagraph">
    <w:name w:val="First Paragraph"/>
    <w:basedOn w:val="BodyText"/>
    <w:next w:val="BodyText"/>
    <w:qFormat/>
    <w:rsid w:val="00AF18A1"/>
  </w:style>
  <w:style w:type="table" w:styleId="TableGrid">
    <w:name w:val="Table Grid"/>
    <w:basedOn w:val="TableNormal"/>
    <w:uiPriority w:val="59"/>
    <w:rsid w:val="00AF1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AF18A1"/>
    <w:pPr>
      <w:spacing w:after="120"/>
    </w:pPr>
  </w:style>
  <w:style w:type="character" w:customStyle="1" w:styleId="BodyTextChar">
    <w:name w:val="Body Text Char"/>
    <w:basedOn w:val="DefaultParagraphFont"/>
    <w:link w:val="BodyText"/>
    <w:uiPriority w:val="99"/>
    <w:semiHidden/>
    <w:rsid w:val="00AF18A1"/>
  </w:style>
  <w:style w:type="paragraph" w:styleId="ListParagraph">
    <w:name w:val="List Paragraph"/>
    <w:basedOn w:val="Normal"/>
    <w:uiPriority w:val="34"/>
    <w:qFormat/>
    <w:rsid w:val="004A5BB6"/>
    <w:pPr>
      <w:ind w:left="720"/>
      <w:contextualSpacing/>
    </w:pPr>
  </w:style>
  <w:style w:type="table" w:styleId="MediumShading2-Accent1">
    <w:name w:val="Medium Shading 2 Accent 1"/>
    <w:basedOn w:val="TableNormal"/>
    <w:uiPriority w:val="64"/>
    <w:rsid w:val="009917E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AD23B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531247">
      <w:bodyDiv w:val="1"/>
      <w:marLeft w:val="0"/>
      <w:marRight w:val="0"/>
      <w:marTop w:val="0"/>
      <w:marBottom w:val="0"/>
      <w:divBdr>
        <w:top w:val="none" w:sz="0" w:space="0" w:color="auto"/>
        <w:left w:val="none" w:sz="0" w:space="0" w:color="auto"/>
        <w:bottom w:val="none" w:sz="0" w:space="0" w:color="auto"/>
        <w:right w:val="none" w:sz="0" w:space="0" w:color="auto"/>
      </w:divBdr>
    </w:div>
    <w:div w:id="816997743">
      <w:bodyDiv w:val="1"/>
      <w:marLeft w:val="0"/>
      <w:marRight w:val="0"/>
      <w:marTop w:val="0"/>
      <w:marBottom w:val="0"/>
      <w:divBdr>
        <w:top w:val="none" w:sz="0" w:space="0" w:color="auto"/>
        <w:left w:val="none" w:sz="0" w:space="0" w:color="auto"/>
        <w:bottom w:val="none" w:sz="0" w:space="0" w:color="auto"/>
        <w:right w:val="none" w:sz="0" w:space="0" w:color="auto"/>
      </w:divBdr>
      <w:divsChild>
        <w:div w:id="1222407665">
          <w:marLeft w:val="0"/>
          <w:marRight w:val="0"/>
          <w:marTop w:val="0"/>
          <w:marBottom w:val="0"/>
          <w:divBdr>
            <w:top w:val="none" w:sz="0" w:space="0" w:color="auto"/>
            <w:left w:val="none" w:sz="0" w:space="0" w:color="auto"/>
            <w:bottom w:val="none" w:sz="0" w:space="0" w:color="auto"/>
            <w:right w:val="none" w:sz="0" w:space="0" w:color="auto"/>
          </w:divBdr>
          <w:divsChild>
            <w:div w:id="1084298293">
              <w:marLeft w:val="0"/>
              <w:marRight w:val="0"/>
              <w:marTop w:val="0"/>
              <w:marBottom w:val="0"/>
              <w:divBdr>
                <w:top w:val="none" w:sz="0" w:space="0" w:color="auto"/>
                <w:left w:val="none" w:sz="0" w:space="0" w:color="auto"/>
                <w:bottom w:val="none" w:sz="0" w:space="0" w:color="auto"/>
                <w:right w:val="none" w:sz="0" w:space="0" w:color="auto"/>
              </w:divBdr>
              <w:divsChild>
                <w:div w:id="761803551">
                  <w:marLeft w:val="0"/>
                  <w:marRight w:val="0"/>
                  <w:marTop w:val="0"/>
                  <w:marBottom w:val="0"/>
                  <w:divBdr>
                    <w:top w:val="none" w:sz="0" w:space="0" w:color="auto"/>
                    <w:left w:val="none" w:sz="0" w:space="0" w:color="auto"/>
                    <w:bottom w:val="none" w:sz="0" w:space="0" w:color="auto"/>
                    <w:right w:val="none" w:sz="0" w:space="0" w:color="auto"/>
                  </w:divBdr>
                  <w:divsChild>
                    <w:div w:id="563298340">
                      <w:marLeft w:val="0"/>
                      <w:marRight w:val="0"/>
                      <w:marTop w:val="0"/>
                      <w:marBottom w:val="0"/>
                      <w:divBdr>
                        <w:top w:val="none" w:sz="0" w:space="0" w:color="auto"/>
                        <w:left w:val="none" w:sz="0" w:space="0" w:color="auto"/>
                        <w:bottom w:val="none" w:sz="0" w:space="0" w:color="auto"/>
                        <w:right w:val="none" w:sz="0" w:space="0" w:color="auto"/>
                      </w:divBdr>
                      <w:divsChild>
                        <w:div w:id="1065878526">
                          <w:marLeft w:val="0"/>
                          <w:marRight w:val="0"/>
                          <w:marTop w:val="0"/>
                          <w:marBottom w:val="0"/>
                          <w:divBdr>
                            <w:top w:val="none" w:sz="0" w:space="0" w:color="auto"/>
                            <w:left w:val="none" w:sz="0" w:space="0" w:color="auto"/>
                            <w:bottom w:val="none" w:sz="0" w:space="0" w:color="auto"/>
                            <w:right w:val="none" w:sz="0" w:space="0" w:color="auto"/>
                          </w:divBdr>
                          <w:divsChild>
                            <w:div w:id="322007053">
                              <w:marLeft w:val="0"/>
                              <w:marRight w:val="0"/>
                              <w:marTop w:val="0"/>
                              <w:marBottom w:val="0"/>
                              <w:divBdr>
                                <w:top w:val="none" w:sz="0" w:space="0" w:color="auto"/>
                                <w:left w:val="none" w:sz="0" w:space="0" w:color="auto"/>
                                <w:bottom w:val="none" w:sz="0" w:space="0" w:color="auto"/>
                                <w:right w:val="none" w:sz="0" w:space="0" w:color="auto"/>
                              </w:divBdr>
                              <w:divsChild>
                                <w:div w:id="2045398020">
                                  <w:marLeft w:val="0"/>
                                  <w:marRight w:val="0"/>
                                  <w:marTop w:val="0"/>
                                  <w:marBottom w:val="0"/>
                                  <w:divBdr>
                                    <w:top w:val="none" w:sz="0" w:space="0" w:color="auto"/>
                                    <w:left w:val="none" w:sz="0" w:space="0" w:color="auto"/>
                                    <w:bottom w:val="none" w:sz="0" w:space="0" w:color="auto"/>
                                    <w:right w:val="none" w:sz="0" w:space="0" w:color="auto"/>
                                  </w:divBdr>
                                </w:div>
                                <w:div w:id="118020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573061">
          <w:marLeft w:val="0"/>
          <w:marRight w:val="0"/>
          <w:marTop w:val="0"/>
          <w:marBottom w:val="0"/>
          <w:divBdr>
            <w:top w:val="none" w:sz="0" w:space="0" w:color="auto"/>
            <w:left w:val="none" w:sz="0" w:space="0" w:color="auto"/>
            <w:bottom w:val="none" w:sz="0" w:space="0" w:color="auto"/>
            <w:right w:val="none" w:sz="0" w:space="0" w:color="auto"/>
          </w:divBdr>
          <w:divsChild>
            <w:div w:id="2063021714">
              <w:marLeft w:val="0"/>
              <w:marRight w:val="0"/>
              <w:marTop w:val="0"/>
              <w:marBottom w:val="0"/>
              <w:divBdr>
                <w:top w:val="none" w:sz="0" w:space="0" w:color="auto"/>
                <w:left w:val="none" w:sz="0" w:space="0" w:color="auto"/>
                <w:bottom w:val="none" w:sz="0" w:space="0" w:color="auto"/>
                <w:right w:val="none" w:sz="0" w:space="0" w:color="auto"/>
              </w:divBdr>
              <w:divsChild>
                <w:div w:id="1764303160">
                  <w:marLeft w:val="0"/>
                  <w:marRight w:val="0"/>
                  <w:marTop w:val="0"/>
                  <w:marBottom w:val="0"/>
                  <w:divBdr>
                    <w:top w:val="none" w:sz="0" w:space="0" w:color="auto"/>
                    <w:left w:val="none" w:sz="0" w:space="0" w:color="auto"/>
                    <w:bottom w:val="none" w:sz="0" w:space="0" w:color="auto"/>
                    <w:right w:val="none" w:sz="0" w:space="0" w:color="auto"/>
                  </w:divBdr>
                  <w:divsChild>
                    <w:div w:id="13408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20484">
              <w:marLeft w:val="0"/>
              <w:marRight w:val="0"/>
              <w:marTop w:val="0"/>
              <w:marBottom w:val="0"/>
              <w:divBdr>
                <w:top w:val="none" w:sz="0" w:space="0" w:color="auto"/>
                <w:left w:val="none" w:sz="0" w:space="0" w:color="auto"/>
                <w:bottom w:val="none" w:sz="0" w:space="0" w:color="auto"/>
                <w:right w:val="none" w:sz="0" w:space="0" w:color="auto"/>
              </w:divBdr>
              <w:divsChild>
                <w:div w:id="1366557459">
                  <w:marLeft w:val="0"/>
                  <w:marRight w:val="0"/>
                  <w:marTop w:val="0"/>
                  <w:marBottom w:val="0"/>
                  <w:divBdr>
                    <w:top w:val="none" w:sz="0" w:space="0" w:color="auto"/>
                    <w:left w:val="none" w:sz="0" w:space="0" w:color="auto"/>
                    <w:bottom w:val="none" w:sz="0" w:space="0" w:color="auto"/>
                    <w:right w:val="none" w:sz="0" w:space="0" w:color="auto"/>
                  </w:divBdr>
                  <w:divsChild>
                    <w:div w:id="221672765">
                      <w:marLeft w:val="0"/>
                      <w:marRight w:val="0"/>
                      <w:marTop w:val="0"/>
                      <w:marBottom w:val="0"/>
                      <w:divBdr>
                        <w:top w:val="none" w:sz="0" w:space="0" w:color="auto"/>
                        <w:left w:val="none" w:sz="0" w:space="0" w:color="auto"/>
                        <w:bottom w:val="none" w:sz="0" w:space="0" w:color="auto"/>
                        <w:right w:val="none" w:sz="0" w:space="0" w:color="auto"/>
                      </w:divBdr>
                      <w:divsChild>
                        <w:div w:id="265037076">
                          <w:marLeft w:val="0"/>
                          <w:marRight w:val="0"/>
                          <w:marTop w:val="0"/>
                          <w:marBottom w:val="0"/>
                          <w:divBdr>
                            <w:top w:val="none" w:sz="0" w:space="0" w:color="auto"/>
                            <w:left w:val="none" w:sz="0" w:space="0" w:color="auto"/>
                            <w:bottom w:val="none" w:sz="0" w:space="0" w:color="auto"/>
                            <w:right w:val="none" w:sz="0" w:space="0" w:color="auto"/>
                          </w:divBdr>
                          <w:divsChild>
                            <w:div w:id="1451243467">
                              <w:marLeft w:val="0"/>
                              <w:marRight w:val="0"/>
                              <w:marTop w:val="0"/>
                              <w:marBottom w:val="0"/>
                              <w:divBdr>
                                <w:top w:val="none" w:sz="0" w:space="0" w:color="auto"/>
                                <w:left w:val="none" w:sz="0" w:space="0" w:color="auto"/>
                                <w:bottom w:val="none" w:sz="0" w:space="0" w:color="auto"/>
                                <w:right w:val="none" w:sz="0" w:space="0" w:color="auto"/>
                              </w:divBdr>
                              <w:divsChild>
                                <w:div w:id="866910623">
                                  <w:marLeft w:val="0"/>
                                  <w:marRight w:val="0"/>
                                  <w:marTop w:val="0"/>
                                  <w:marBottom w:val="0"/>
                                  <w:divBdr>
                                    <w:top w:val="none" w:sz="0" w:space="0" w:color="auto"/>
                                    <w:left w:val="none" w:sz="0" w:space="0" w:color="auto"/>
                                    <w:bottom w:val="none" w:sz="0" w:space="0" w:color="auto"/>
                                    <w:right w:val="none" w:sz="0" w:space="0" w:color="auto"/>
                                  </w:divBdr>
                                </w:div>
                                <w:div w:id="81638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436907">
          <w:marLeft w:val="0"/>
          <w:marRight w:val="0"/>
          <w:marTop w:val="0"/>
          <w:marBottom w:val="0"/>
          <w:divBdr>
            <w:top w:val="none" w:sz="0" w:space="0" w:color="auto"/>
            <w:left w:val="none" w:sz="0" w:space="0" w:color="auto"/>
            <w:bottom w:val="none" w:sz="0" w:space="0" w:color="auto"/>
            <w:right w:val="none" w:sz="0" w:space="0" w:color="auto"/>
          </w:divBdr>
          <w:divsChild>
            <w:div w:id="956377899">
              <w:marLeft w:val="0"/>
              <w:marRight w:val="0"/>
              <w:marTop w:val="0"/>
              <w:marBottom w:val="0"/>
              <w:divBdr>
                <w:top w:val="none" w:sz="0" w:space="0" w:color="auto"/>
                <w:left w:val="none" w:sz="0" w:space="0" w:color="auto"/>
                <w:bottom w:val="none" w:sz="0" w:space="0" w:color="auto"/>
                <w:right w:val="none" w:sz="0" w:space="0" w:color="auto"/>
              </w:divBdr>
              <w:divsChild>
                <w:div w:id="193544561">
                  <w:marLeft w:val="0"/>
                  <w:marRight w:val="0"/>
                  <w:marTop w:val="0"/>
                  <w:marBottom w:val="0"/>
                  <w:divBdr>
                    <w:top w:val="none" w:sz="0" w:space="0" w:color="auto"/>
                    <w:left w:val="none" w:sz="0" w:space="0" w:color="auto"/>
                    <w:bottom w:val="none" w:sz="0" w:space="0" w:color="auto"/>
                    <w:right w:val="none" w:sz="0" w:space="0" w:color="auto"/>
                  </w:divBdr>
                  <w:divsChild>
                    <w:div w:id="159327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08119">
              <w:marLeft w:val="0"/>
              <w:marRight w:val="0"/>
              <w:marTop w:val="0"/>
              <w:marBottom w:val="0"/>
              <w:divBdr>
                <w:top w:val="none" w:sz="0" w:space="0" w:color="auto"/>
                <w:left w:val="none" w:sz="0" w:space="0" w:color="auto"/>
                <w:bottom w:val="none" w:sz="0" w:space="0" w:color="auto"/>
                <w:right w:val="none" w:sz="0" w:space="0" w:color="auto"/>
              </w:divBdr>
              <w:divsChild>
                <w:div w:id="2014799116">
                  <w:marLeft w:val="0"/>
                  <w:marRight w:val="0"/>
                  <w:marTop w:val="0"/>
                  <w:marBottom w:val="0"/>
                  <w:divBdr>
                    <w:top w:val="none" w:sz="0" w:space="0" w:color="auto"/>
                    <w:left w:val="none" w:sz="0" w:space="0" w:color="auto"/>
                    <w:bottom w:val="none" w:sz="0" w:space="0" w:color="auto"/>
                    <w:right w:val="none" w:sz="0" w:space="0" w:color="auto"/>
                  </w:divBdr>
                  <w:divsChild>
                    <w:div w:id="729957644">
                      <w:marLeft w:val="0"/>
                      <w:marRight w:val="0"/>
                      <w:marTop w:val="0"/>
                      <w:marBottom w:val="0"/>
                      <w:divBdr>
                        <w:top w:val="none" w:sz="0" w:space="0" w:color="auto"/>
                        <w:left w:val="none" w:sz="0" w:space="0" w:color="auto"/>
                        <w:bottom w:val="none" w:sz="0" w:space="0" w:color="auto"/>
                        <w:right w:val="none" w:sz="0" w:space="0" w:color="auto"/>
                      </w:divBdr>
                      <w:divsChild>
                        <w:div w:id="1801605814">
                          <w:marLeft w:val="0"/>
                          <w:marRight w:val="0"/>
                          <w:marTop w:val="0"/>
                          <w:marBottom w:val="0"/>
                          <w:divBdr>
                            <w:top w:val="none" w:sz="0" w:space="0" w:color="auto"/>
                            <w:left w:val="none" w:sz="0" w:space="0" w:color="auto"/>
                            <w:bottom w:val="none" w:sz="0" w:space="0" w:color="auto"/>
                            <w:right w:val="none" w:sz="0" w:space="0" w:color="auto"/>
                          </w:divBdr>
                          <w:divsChild>
                            <w:div w:id="843782549">
                              <w:marLeft w:val="0"/>
                              <w:marRight w:val="0"/>
                              <w:marTop w:val="0"/>
                              <w:marBottom w:val="0"/>
                              <w:divBdr>
                                <w:top w:val="none" w:sz="0" w:space="0" w:color="auto"/>
                                <w:left w:val="none" w:sz="0" w:space="0" w:color="auto"/>
                                <w:bottom w:val="none" w:sz="0" w:space="0" w:color="auto"/>
                                <w:right w:val="none" w:sz="0" w:space="0" w:color="auto"/>
                              </w:divBdr>
                              <w:divsChild>
                                <w:div w:id="573589400">
                                  <w:marLeft w:val="0"/>
                                  <w:marRight w:val="0"/>
                                  <w:marTop w:val="0"/>
                                  <w:marBottom w:val="0"/>
                                  <w:divBdr>
                                    <w:top w:val="none" w:sz="0" w:space="0" w:color="auto"/>
                                    <w:left w:val="none" w:sz="0" w:space="0" w:color="auto"/>
                                    <w:bottom w:val="none" w:sz="0" w:space="0" w:color="auto"/>
                                    <w:right w:val="none" w:sz="0" w:space="0" w:color="auto"/>
                                  </w:divBdr>
                                </w:div>
                                <w:div w:id="86922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5562">
          <w:marLeft w:val="0"/>
          <w:marRight w:val="0"/>
          <w:marTop w:val="0"/>
          <w:marBottom w:val="0"/>
          <w:divBdr>
            <w:top w:val="none" w:sz="0" w:space="0" w:color="auto"/>
            <w:left w:val="none" w:sz="0" w:space="0" w:color="auto"/>
            <w:bottom w:val="none" w:sz="0" w:space="0" w:color="auto"/>
            <w:right w:val="none" w:sz="0" w:space="0" w:color="auto"/>
          </w:divBdr>
          <w:divsChild>
            <w:div w:id="1566062775">
              <w:marLeft w:val="0"/>
              <w:marRight w:val="0"/>
              <w:marTop w:val="0"/>
              <w:marBottom w:val="0"/>
              <w:divBdr>
                <w:top w:val="none" w:sz="0" w:space="0" w:color="auto"/>
                <w:left w:val="none" w:sz="0" w:space="0" w:color="auto"/>
                <w:bottom w:val="none" w:sz="0" w:space="0" w:color="auto"/>
                <w:right w:val="none" w:sz="0" w:space="0" w:color="auto"/>
              </w:divBdr>
              <w:divsChild>
                <w:div w:id="2118601806">
                  <w:marLeft w:val="0"/>
                  <w:marRight w:val="0"/>
                  <w:marTop w:val="0"/>
                  <w:marBottom w:val="0"/>
                  <w:divBdr>
                    <w:top w:val="none" w:sz="0" w:space="0" w:color="auto"/>
                    <w:left w:val="none" w:sz="0" w:space="0" w:color="auto"/>
                    <w:bottom w:val="none" w:sz="0" w:space="0" w:color="auto"/>
                    <w:right w:val="none" w:sz="0" w:space="0" w:color="auto"/>
                  </w:divBdr>
                  <w:divsChild>
                    <w:div w:id="74974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205691">
              <w:marLeft w:val="0"/>
              <w:marRight w:val="0"/>
              <w:marTop w:val="0"/>
              <w:marBottom w:val="0"/>
              <w:divBdr>
                <w:top w:val="none" w:sz="0" w:space="0" w:color="auto"/>
                <w:left w:val="none" w:sz="0" w:space="0" w:color="auto"/>
                <w:bottom w:val="none" w:sz="0" w:space="0" w:color="auto"/>
                <w:right w:val="none" w:sz="0" w:space="0" w:color="auto"/>
              </w:divBdr>
              <w:divsChild>
                <w:div w:id="473254658">
                  <w:marLeft w:val="0"/>
                  <w:marRight w:val="0"/>
                  <w:marTop w:val="0"/>
                  <w:marBottom w:val="0"/>
                  <w:divBdr>
                    <w:top w:val="none" w:sz="0" w:space="0" w:color="auto"/>
                    <w:left w:val="none" w:sz="0" w:space="0" w:color="auto"/>
                    <w:bottom w:val="none" w:sz="0" w:space="0" w:color="auto"/>
                    <w:right w:val="none" w:sz="0" w:space="0" w:color="auto"/>
                  </w:divBdr>
                  <w:divsChild>
                    <w:div w:id="946959522">
                      <w:marLeft w:val="0"/>
                      <w:marRight w:val="0"/>
                      <w:marTop w:val="0"/>
                      <w:marBottom w:val="0"/>
                      <w:divBdr>
                        <w:top w:val="none" w:sz="0" w:space="0" w:color="auto"/>
                        <w:left w:val="none" w:sz="0" w:space="0" w:color="auto"/>
                        <w:bottom w:val="none" w:sz="0" w:space="0" w:color="auto"/>
                        <w:right w:val="none" w:sz="0" w:space="0" w:color="auto"/>
                      </w:divBdr>
                      <w:divsChild>
                        <w:div w:id="1244609822">
                          <w:marLeft w:val="0"/>
                          <w:marRight w:val="0"/>
                          <w:marTop w:val="0"/>
                          <w:marBottom w:val="0"/>
                          <w:divBdr>
                            <w:top w:val="none" w:sz="0" w:space="0" w:color="auto"/>
                            <w:left w:val="none" w:sz="0" w:space="0" w:color="auto"/>
                            <w:bottom w:val="none" w:sz="0" w:space="0" w:color="auto"/>
                            <w:right w:val="none" w:sz="0" w:space="0" w:color="auto"/>
                          </w:divBdr>
                          <w:divsChild>
                            <w:div w:id="325986399">
                              <w:marLeft w:val="0"/>
                              <w:marRight w:val="0"/>
                              <w:marTop w:val="0"/>
                              <w:marBottom w:val="0"/>
                              <w:divBdr>
                                <w:top w:val="none" w:sz="0" w:space="0" w:color="auto"/>
                                <w:left w:val="none" w:sz="0" w:space="0" w:color="auto"/>
                                <w:bottom w:val="none" w:sz="0" w:space="0" w:color="auto"/>
                                <w:right w:val="none" w:sz="0" w:space="0" w:color="auto"/>
                              </w:divBdr>
                              <w:divsChild>
                                <w:div w:id="24717180">
                                  <w:marLeft w:val="0"/>
                                  <w:marRight w:val="0"/>
                                  <w:marTop w:val="0"/>
                                  <w:marBottom w:val="0"/>
                                  <w:divBdr>
                                    <w:top w:val="none" w:sz="0" w:space="0" w:color="auto"/>
                                    <w:left w:val="none" w:sz="0" w:space="0" w:color="auto"/>
                                    <w:bottom w:val="none" w:sz="0" w:space="0" w:color="auto"/>
                                    <w:right w:val="none" w:sz="0" w:space="0" w:color="auto"/>
                                  </w:divBdr>
                                </w:div>
                                <w:div w:id="1175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196165">
          <w:marLeft w:val="0"/>
          <w:marRight w:val="0"/>
          <w:marTop w:val="0"/>
          <w:marBottom w:val="0"/>
          <w:divBdr>
            <w:top w:val="none" w:sz="0" w:space="0" w:color="auto"/>
            <w:left w:val="none" w:sz="0" w:space="0" w:color="auto"/>
            <w:bottom w:val="none" w:sz="0" w:space="0" w:color="auto"/>
            <w:right w:val="none" w:sz="0" w:space="0" w:color="auto"/>
          </w:divBdr>
          <w:divsChild>
            <w:div w:id="1649020592">
              <w:marLeft w:val="0"/>
              <w:marRight w:val="0"/>
              <w:marTop w:val="0"/>
              <w:marBottom w:val="0"/>
              <w:divBdr>
                <w:top w:val="none" w:sz="0" w:space="0" w:color="auto"/>
                <w:left w:val="none" w:sz="0" w:space="0" w:color="auto"/>
                <w:bottom w:val="none" w:sz="0" w:space="0" w:color="auto"/>
                <w:right w:val="none" w:sz="0" w:space="0" w:color="auto"/>
              </w:divBdr>
              <w:divsChild>
                <w:div w:id="1994791276">
                  <w:marLeft w:val="0"/>
                  <w:marRight w:val="0"/>
                  <w:marTop w:val="0"/>
                  <w:marBottom w:val="0"/>
                  <w:divBdr>
                    <w:top w:val="none" w:sz="0" w:space="0" w:color="auto"/>
                    <w:left w:val="none" w:sz="0" w:space="0" w:color="auto"/>
                    <w:bottom w:val="none" w:sz="0" w:space="0" w:color="auto"/>
                    <w:right w:val="none" w:sz="0" w:space="0" w:color="auto"/>
                  </w:divBdr>
                  <w:divsChild>
                    <w:div w:id="53438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403097">
              <w:marLeft w:val="0"/>
              <w:marRight w:val="0"/>
              <w:marTop w:val="0"/>
              <w:marBottom w:val="0"/>
              <w:divBdr>
                <w:top w:val="none" w:sz="0" w:space="0" w:color="auto"/>
                <w:left w:val="none" w:sz="0" w:space="0" w:color="auto"/>
                <w:bottom w:val="none" w:sz="0" w:space="0" w:color="auto"/>
                <w:right w:val="none" w:sz="0" w:space="0" w:color="auto"/>
              </w:divBdr>
              <w:divsChild>
                <w:div w:id="1044720720">
                  <w:marLeft w:val="0"/>
                  <w:marRight w:val="0"/>
                  <w:marTop w:val="0"/>
                  <w:marBottom w:val="0"/>
                  <w:divBdr>
                    <w:top w:val="none" w:sz="0" w:space="0" w:color="auto"/>
                    <w:left w:val="none" w:sz="0" w:space="0" w:color="auto"/>
                    <w:bottom w:val="none" w:sz="0" w:space="0" w:color="auto"/>
                    <w:right w:val="none" w:sz="0" w:space="0" w:color="auto"/>
                  </w:divBdr>
                  <w:divsChild>
                    <w:div w:id="1217352962">
                      <w:marLeft w:val="0"/>
                      <w:marRight w:val="0"/>
                      <w:marTop w:val="0"/>
                      <w:marBottom w:val="0"/>
                      <w:divBdr>
                        <w:top w:val="none" w:sz="0" w:space="0" w:color="auto"/>
                        <w:left w:val="none" w:sz="0" w:space="0" w:color="auto"/>
                        <w:bottom w:val="none" w:sz="0" w:space="0" w:color="auto"/>
                        <w:right w:val="none" w:sz="0" w:space="0" w:color="auto"/>
                      </w:divBdr>
                      <w:divsChild>
                        <w:div w:id="1458600617">
                          <w:marLeft w:val="0"/>
                          <w:marRight w:val="0"/>
                          <w:marTop w:val="0"/>
                          <w:marBottom w:val="0"/>
                          <w:divBdr>
                            <w:top w:val="none" w:sz="0" w:space="0" w:color="auto"/>
                            <w:left w:val="none" w:sz="0" w:space="0" w:color="auto"/>
                            <w:bottom w:val="none" w:sz="0" w:space="0" w:color="auto"/>
                            <w:right w:val="none" w:sz="0" w:space="0" w:color="auto"/>
                          </w:divBdr>
                          <w:divsChild>
                            <w:div w:id="477455069">
                              <w:marLeft w:val="0"/>
                              <w:marRight w:val="0"/>
                              <w:marTop w:val="0"/>
                              <w:marBottom w:val="0"/>
                              <w:divBdr>
                                <w:top w:val="none" w:sz="0" w:space="0" w:color="auto"/>
                                <w:left w:val="none" w:sz="0" w:space="0" w:color="auto"/>
                                <w:bottom w:val="none" w:sz="0" w:space="0" w:color="auto"/>
                                <w:right w:val="none" w:sz="0" w:space="0" w:color="auto"/>
                              </w:divBdr>
                              <w:divsChild>
                                <w:div w:id="734666462">
                                  <w:marLeft w:val="0"/>
                                  <w:marRight w:val="0"/>
                                  <w:marTop w:val="0"/>
                                  <w:marBottom w:val="0"/>
                                  <w:divBdr>
                                    <w:top w:val="none" w:sz="0" w:space="0" w:color="auto"/>
                                    <w:left w:val="none" w:sz="0" w:space="0" w:color="auto"/>
                                    <w:bottom w:val="none" w:sz="0" w:space="0" w:color="auto"/>
                                    <w:right w:val="none" w:sz="0" w:space="0" w:color="auto"/>
                                  </w:divBdr>
                                  <w:divsChild>
                                    <w:div w:id="1363898270">
                                      <w:marLeft w:val="0"/>
                                      <w:marRight w:val="0"/>
                                      <w:marTop w:val="0"/>
                                      <w:marBottom w:val="0"/>
                                      <w:divBdr>
                                        <w:top w:val="none" w:sz="0" w:space="0" w:color="auto"/>
                                        <w:left w:val="none" w:sz="0" w:space="0" w:color="auto"/>
                                        <w:bottom w:val="none" w:sz="0" w:space="0" w:color="auto"/>
                                        <w:right w:val="none" w:sz="0" w:space="0" w:color="auto"/>
                                      </w:divBdr>
                                      <w:divsChild>
                                        <w:div w:id="969171063">
                                          <w:marLeft w:val="0"/>
                                          <w:marRight w:val="0"/>
                                          <w:marTop w:val="0"/>
                                          <w:marBottom w:val="0"/>
                                          <w:divBdr>
                                            <w:top w:val="none" w:sz="0" w:space="0" w:color="auto"/>
                                            <w:left w:val="none" w:sz="0" w:space="0" w:color="auto"/>
                                            <w:bottom w:val="none" w:sz="0" w:space="0" w:color="auto"/>
                                            <w:right w:val="none" w:sz="0" w:space="0" w:color="auto"/>
                                          </w:divBdr>
                                          <w:divsChild>
                                            <w:div w:id="168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8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2227238">
      <w:bodyDiv w:val="1"/>
      <w:marLeft w:val="0"/>
      <w:marRight w:val="0"/>
      <w:marTop w:val="0"/>
      <w:marBottom w:val="0"/>
      <w:divBdr>
        <w:top w:val="none" w:sz="0" w:space="0" w:color="auto"/>
        <w:left w:val="none" w:sz="0" w:space="0" w:color="auto"/>
        <w:bottom w:val="none" w:sz="0" w:space="0" w:color="auto"/>
        <w:right w:val="none" w:sz="0" w:space="0" w:color="auto"/>
      </w:divBdr>
      <w:divsChild>
        <w:div w:id="353729030">
          <w:marLeft w:val="0"/>
          <w:marRight w:val="0"/>
          <w:marTop w:val="0"/>
          <w:marBottom w:val="0"/>
          <w:divBdr>
            <w:top w:val="none" w:sz="0" w:space="0" w:color="auto"/>
            <w:left w:val="none" w:sz="0" w:space="0" w:color="auto"/>
            <w:bottom w:val="none" w:sz="0" w:space="0" w:color="auto"/>
            <w:right w:val="none" w:sz="0" w:space="0" w:color="auto"/>
          </w:divBdr>
          <w:divsChild>
            <w:div w:id="504394881">
              <w:marLeft w:val="0"/>
              <w:marRight w:val="0"/>
              <w:marTop w:val="0"/>
              <w:marBottom w:val="0"/>
              <w:divBdr>
                <w:top w:val="none" w:sz="0" w:space="0" w:color="auto"/>
                <w:left w:val="none" w:sz="0" w:space="0" w:color="auto"/>
                <w:bottom w:val="none" w:sz="0" w:space="0" w:color="auto"/>
                <w:right w:val="none" w:sz="0" w:space="0" w:color="auto"/>
              </w:divBdr>
              <w:divsChild>
                <w:div w:id="993412922">
                  <w:marLeft w:val="0"/>
                  <w:marRight w:val="0"/>
                  <w:marTop w:val="0"/>
                  <w:marBottom w:val="0"/>
                  <w:divBdr>
                    <w:top w:val="none" w:sz="0" w:space="0" w:color="auto"/>
                    <w:left w:val="none" w:sz="0" w:space="0" w:color="auto"/>
                    <w:bottom w:val="none" w:sz="0" w:space="0" w:color="auto"/>
                    <w:right w:val="none" w:sz="0" w:space="0" w:color="auto"/>
                  </w:divBdr>
                  <w:divsChild>
                    <w:div w:id="50065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486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11</Pages>
  <Words>4220</Words>
  <Characters>2405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30</cp:revision>
  <dcterms:created xsi:type="dcterms:W3CDTF">2025-06-15T06:33:00Z</dcterms:created>
  <dcterms:modified xsi:type="dcterms:W3CDTF">2025-07-11T08:22:00Z</dcterms:modified>
</cp:coreProperties>
</file>